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51B3A" w14:textId="77777777" w:rsidR="00371CCA" w:rsidRPr="00EE65E9" w:rsidRDefault="00371CCA" w:rsidP="00371CCA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eastAsia="nl-NL"/>
        </w:rPr>
      </w:pPr>
      <w:bookmarkStart w:id="0" w:name="_Hlk90534028"/>
      <w:r w:rsidRPr="00EE65E9">
        <w:rPr>
          <w:rFonts w:ascii="Arial" w:eastAsia="Times New Roman" w:hAnsi="Arial" w:cs="Arial"/>
          <w:color w:val="000000"/>
          <w:sz w:val="96"/>
          <w:szCs w:val="96"/>
          <w:lang w:eastAsia="nl-NL"/>
        </w:rPr>
        <w:t>ZELENI KLJUČ</w:t>
      </w:r>
    </w:p>
    <w:p w14:paraId="31B274BC" w14:textId="77777777" w:rsidR="00371CCA" w:rsidRPr="00EE65E9" w:rsidRDefault="00371CCA" w:rsidP="00371CCA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26352318" w14:textId="77777777" w:rsidR="00371CCA" w:rsidRPr="00EE65E9" w:rsidRDefault="00371CCA" w:rsidP="00371CCA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EE65E9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TRAJNOSTNI ZNAK ZA TURISTIČNE OBRATE</w:t>
      </w:r>
    </w:p>
    <w:bookmarkEnd w:id="0"/>
    <w:p w14:paraId="1809CF47" w14:textId="454E8EB2" w:rsidR="00FD2B57" w:rsidRPr="00EE65E9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4B619B34" w14:textId="77777777" w:rsidR="00FD2B57" w:rsidRPr="00EE65E9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A8BED82" w14:textId="77777777" w:rsidR="00FD2B57" w:rsidRPr="00EE65E9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5238956" w14:textId="77777777" w:rsidR="00FD2B57" w:rsidRPr="00EE65E9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F58A4DA" w14:textId="77777777" w:rsidR="00FD2B57" w:rsidRPr="00EE65E9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  <w:r w:rsidRPr="00EE65E9">
        <w:rPr>
          <w:rFonts w:ascii="Arial" w:eastAsia="Times New Roman" w:hAnsi="Arial" w:cs="Arial"/>
          <w:noProof/>
          <w:color w:val="000000"/>
          <w:sz w:val="22"/>
          <w:szCs w:val="22"/>
          <w:lang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EE65E9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20A71DA2" w14:textId="77777777" w:rsidR="00FD2B57" w:rsidRPr="00EE65E9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6288C18" w14:textId="77777777" w:rsidR="00FD2B57" w:rsidRPr="00EE65E9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C93500F" w14:textId="771A7B09" w:rsidR="00FD2B57" w:rsidRDefault="00FD2B57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DEF09AC" w14:textId="6652D9A2" w:rsidR="00B66E12" w:rsidRDefault="00B66E12" w:rsidP="00894569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43ACE62" w14:textId="77777777" w:rsidR="00BF7D5D" w:rsidRPr="00EE65E9" w:rsidRDefault="00BF7D5D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26ECC714" w14:textId="77777777" w:rsidR="007407F5" w:rsidRDefault="00371CCA" w:rsidP="00371CCA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EE65E9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VPRAŠALNIK ZA </w:t>
      </w:r>
    </w:p>
    <w:p w14:paraId="6480B596" w14:textId="6CF5A5F6" w:rsidR="00371CCA" w:rsidRPr="00EE65E9" w:rsidRDefault="00371CCA" w:rsidP="00371CCA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EE65E9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MANJŠE NASTANITVENE OBRATE</w:t>
      </w:r>
    </w:p>
    <w:p w14:paraId="1FB40A50" w14:textId="77777777" w:rsidR="007407F5" w:rsidRDefault="00A4090D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 w:rsidRPr="00EE65E9">
        <w:rPr>
          <w:rFonts w:ascii="Arial" w:hAnsi="Arial" w:cs="Arial"/>
          <w:color w:val="000000"/>
          <w:sz w:val="48"/>
          <w:szCs w:val="48"/>
          <w:lang w:eastAsia="nl-NL"/>
        </w:rPr>
        <w:t>20</w:t>
      </w:r>
      <w:r w:rsidR="00446405" w:rsidRPr="00EE65E9">
        <w:rPr>
          <w:rFonts w:ascii="Arial" w:hAnsi="Arial" w:cs="Arial"/>
          <w:color w:val="000000"/>
          <w:sz w:val="48"/>
          <w:szCs w:val="48"/>
          <w:lang w:eastAsia="nl-NL"/>
        </w:rPr>
        <w:t>22-2025</w:t>
      </w:r>
      <w:r w:rsidR="00FB3A6E">
        <w:rPr>
          <w:rFonts w:ascii="Arial" w:hAnsi="Arial" w:cs="Arial"/>
          <w:color w:val="000000"/>
          <w:sz w:val="48"/>
          <w:szCs w:val="48"/>
          <w:lang w:eastAsia="nl-NL"/>
        </w:rPr>
        <w:t xml:space="preserve"> </w:t>
      </w:r>
    </w:p>
    <w:p w14:paraId="5B9BED85" w14:textId="649E15B7" w:rsidR="00FD2B57" w:rsidRPr="00EE65E9" w:rsidRDefault="00FB3A6E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>
        <w:rPr>
          <w:rFonts w:ascii="Arial" w:hAnsi="Arial" w:cs="Arial"/>
          <w:color w:val="000000"/>
          <w:sz w:val="48"/>
          <w:szCs w:val="48"/>
          <w:lang w:eastAsia="nl-NL"/>
        </w:rPr>
        <w:t>(do vključno 15 sob</w:t>
      </w:r>
      <w:r w:rsidR="00CA24F7">
        <w:rPr>
          <w:rFonts w:ascii="Arial" w:hAnsi="Arial" w:cs="Arial"/>
          <w:color w:val="000000"/>
          <w:sz w:val="48"/>
          <w:szCs w:val="48"/>
          <w:lang w:eastAsia="nl-NL"/>
        </w:rPr>
        <w:t>/enot</w:t>
      </w:r>
      <w:r>
        <w:rPr>
          <w:rFonts w:ascii="Arial" w:hAnsi="Arial" w:cs="Arial"/>
          <w:color w:val="000000"/>
          <w:sz w:val="48"/>
          <w:szCs w:val="48"/>
          <w:lang w:eastAsia="nl-NL"/>
        </w:rPr>
        <w:t>)</w:t>
      </w:r>
    </w:p>
    <w:p w14:paraId="07F3E74E" w14:textId="77777777" w:rsidR="00A41042" w:rsidRPr="00EE65E9" w:rsidRDefault="00A41042" w:rsidP="00FD2B57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</w:p>
    <w:p w14:paraId="63B9CFCE" w14:textId="77777777" w:rsidR="003F3F44" w:rsidRPr="00EE65E9" w:rsidRDefault="003F3F44" w:rsidP="00E85B70">
      <w:pPr>
        <w:tabs>
          <w:tab w:val="left" w:pos="5103"/>
        </w:tabs>
        <w:rPr>
          <w:rFonts w:ascii="Arial" w:hAnsi="Arial" w:cs="Arial"/>
          <w:b/>
        </w:rPr>
      </w:pPr>
    </w:p>
    <w:p w14:paraId="6692D50A" w14:textId="5D15C735" w:rsidR="003F3F44" w:rsidRPr="00EE65E9" w:rsidRDefault="00CE6A01" w:rsidP="00E06134">
      <w:pPr>
        <w:tabs>
          <w:tab w:val="left" w:pos="5103"/>
        </w:tabs>
        <w:jc w:val="center"/>
        <w:rPr>
          <w:rFonts w:ascii="Arial" w:hAnsi="Arial" w:cs="Arial"/>
        </w:rPr>
      </w:pPr>
      <w:r w:rsidRPr="00EE65E9">
        <w:rPr>
          <w:rFonts w:ascii="Arial" w:hAnsi="Arial" w:cs="Arial"/>
        </w:rPr>
        <w:t>____________________________________________________________</w:t>
      </w:r>
    </w:p>
    <w:p w14:paraId="5033A6FF" w14:textId="1A21D196" w:rsidR="00CE6A01" w:rsidRPr="00EE65E9" w:rsidRDefault="00CE6A01" w:rsidP="00E06134">
      <w:pPr>
        <w:tabs>
          <w:tab w:val="left" w:pos="3060"/>
        </w:tabs>
        <w:jc w:val="center"/>
        <w:rPr>
          <w:rFonts w:ascii="Arial" w:hAnsi="Arial" w:cs="Arial"/>
        </w:rPr>
      </w:pPr>
      <w:r w:rsidRPr="00EE65E9">
        <w:rPr>
          <w:rFonts w:ascii="Arial" w:hAnsi="Arial" w:cs="Arial"/>
        </w:rPr>
        <w:t>(</w:t>
      </w:r>
      <w:r w:rsidR="008A47E0" w:rsidRPr="00EE65E9">
        <w:rPr>
          <w:rFonts w:ascii="Arial" w:hAnsi="Arial" w:cs="Arial"/>
        </w:rPr>
        <w:t xml:space="preserve">napišite </w:t>
      </w:r>
      <w:r w:rsidRPr="00EE65E9">
        <w:rPr>
          <w:rFonts w:ascii="Arial" w:hAnsi="Arial" w:cs="Arial"/>
        </w:rPr>
        <w:t>ime obrata)</w:t>
      </w:r>
    </w:p>
    <w:p w14:paraId="36C99821" w14:textId="6A660320" w:rsidR="00E85B70" w:rsidRPr="00EE65E9" w:rsidRDefault="00E85B70" w:rsidP="00E85B70">
      <w:pPr>
        <w:tabs>
          <w:tab w:val="left" w:pos="5103"/>
        </w:tabs>
        <w:rPr>
          <w:rFonts w:ascii="Arial" w:hAnsi="Arial" w:cs="Arial"/>
          <w:b/>
          <w:lang w:eastAsia="nl-NL"/>
        </w:rPr>
      </w:pPr>
      <w:r w:rsidRPr="00EE65E9">
        <w:rPr>
          <w:rFonts w:ascii="Arial" w:hAnsi="Arial" w:cs="Arial"/>
          <w:b/>
        </w:rPr>
        <w:lastRenderedPageBreak/>
        <w:t xml:space="preserve">1. Vprašalnik </w:t>
      </w:r>
    </w:p>
    <w:p w14:paraId="6EDE016D" w14:textId="77777777" w:rsidR="00E85B70" w:rsidRPr="00EE65E9" w:rsidRDefault="00E85B70" w:rsidP="00E85B70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p w14:paraId="7B45F323" w14:textId="77777777" w:rsidR="00FA43E0" w:rsidRPr="00336FFC" w:rsidRDefault="00FA43E0" w:rsidP="00FA43E0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bookmarkStart w:id="1" w:name="m_5678016435036887012__Hlk90885638"/>
      <w:r w:rsidRPr="00336FFC">
        <w:rPr>
          <w:rFonts w:ascii="Arial" w:eastAsia="Times New Roman" w:hAnsi="Arial" w:cs="Arial"/>
          <w:color w:val="222222"/>
          <w:lang w:eastAsia="sl-SI"/>
        </w:rPr>
        <w:t>Za </w:t>
      </w:r>
      <w:r w:rsidRPr="00336FFC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 kriterij/smernico </w:t>
      </w:r>
      <w:r>
        <w:rPr>
          <w:rFonts w:ascii="Arial" w:eastAsia="Times New Roman" w:hAnsi="Arial" w:cs="Arial"/>
          <w:color w:val="222222"/>
          <w:lang w:eastAsia="sl-SI"/>
        </w:rPr>
        <w:t>na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seznamu je potrebno označiti status izpolnjevanja zahteve: Da, Ne ali Ni na voljo. Prosimo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uporabite prostor za opombe, če želite posredovati dodatne informacije. Na zadnji strani se nahaja </w:t>
      </w:r>
      <w:bookmarkEnd w:id="1"/>
      <w:r w:rsidRPr="00336FFC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>PRED IZPOLNJEVANJEM SI</w:t>
      </w:r>
      <w:r>
        <w:rPr>
          <w:rFonts w:ascii="Arial" w:eastAsia="Times New Roman" w:hAnsi="Arial" w:cs="Arial"/>
          <w:color w:val="222222"/>
          <w:u w:val="single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 xml:space="preserve"> PROSIMO PREBERITE PRIROČNIK </w:t>
      </w:r>
      <w:r>
        <w:rPr>
          <w:rFonts w:ascii="Arial" w:eastAsia="Times New Roman" w:hAnsi="Arial" w:cs="Arial"/>
          <w:color w:val="222222"/>
          <w:lang w:eastAsia="sl-SI"/>
        </w:rPr>
        <w:t>–</w:t>
      </w:r>
      <w:r w:rsidRPr="00336FFC">
        <w:rPr>
          <w:rFonts w:ascii="Arial" w:eastAsia="Times New Roman" w:hAnsi="Arial" w:cs="Arial"/>
          <w:color w:val="222222"/>
          <w:u w:val="single"/>
          <w:lang w:eastAsia="sl-SI"/>
        </w:rPr>
        <w:t xml:space="preserve"> Kriteriji in smernice z razlago za pridobitev znaka Zeleni ključ</w:t>
      </w:r>
      <w:r>
        <w:rPr>
          <w:rFonts w:ascii="Arial" w:eastAsia="Times New Roman" w:hAnsi="Arial" w:cs="Arial"/>
          <w:color w:val="222222"/>
          <w:u w:val="single"/>
          <w:lang w:eastAsia="sl-SI"/>
        </w:rPr>
        <w:t>.</w:t>
      </w:r>
    </w:p>
    <w:p w14:paraId="53F6E218" w14:textId="77777777" w:rsidR="00F87CC5" w:rsidRPr="00EE65E9" w:rsidRDefault="00F87CC5" w:rsidP="0016403D">
      <w:pPr>
        <w:tabs>
          <w:tab w:val="left" w:pos="5103"/>
        </w:tabs>
        <w:rPr>
          <w:rFonts w:ascii="Arial" w:hAnsi="Arial" w:cs="Arial"/>
          <w:sz w:val="22"/>
          <w:szCs w:val="22"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953"/>
        <w:gridCol w:w="1134"/>
        <w:gridCol w:w="2694"/>
      </w:tblGrid>
      <w:tr w:rsidR="0016403D" w:rsidRPr="00EE65E9" w14:paraId="77E02D9D" w14:textId="77777777" w:rsidTr="00997A19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EE65E9" w:rsidRDefault="0016403D" w:rsidP="00997A19">
            <w:pPr>
              <w:ind w:left="1080"/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0C15A02F" w:rsidR="0016403D" w:rsidRPr="00EE65E9" w:rsidRDefault="00B63883" w:rsidP="00997A19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EE65E9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EE65E9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EB3AFD" w:rsidRPr="00EE65E9" w14:paraId="03117C9E" w14:textId="77777777" w:rsidTr="00DC3BB6">
        <w:trPr>
          <w:jc w:val="center"/>
        </w:trPr>
        <w:tc>
          <w:tcPr>
            <w:tcW w:w="846" w:type="dxa"/>
          </w:tcPr>
          <w:p w14:paraId="741C7D9A" w14:textId="77777777" w:rsidR="00EB3AFD" w:rsidRPr="00EE65E9" w:rsidRDefault="00EB3AFD" w:rsidP="00997A19">
            <w:pPr>
              <w:rPr>
                <w:rFonts w:ascii="Arial" w:eastAsia="Times New Roman" w:hAnsi="Arial" w:cs="Arial"/>
                <w:lang w:eastAsia="nl-NL"/>
              </w:rPr>
            </w:pPr>
          </w:p>
        </w:tc>
        <w:tc>
          <w:tcPr>
            <w:tcW w:w="5953" w:type="dxa"/>
          </w:tcPr>
          <w:p w14:paraId="11EF9861" w14:textId="77777777" w:rsidR="00EB3AFD" w:rsidRPr="00EE65E9" w:rsidRDefault="00EB3AFD" w:rsidP="00EB3AFD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EE65E9">
              <w:rPr>
                <w:rFonts w:ascii="Arial" w:hAnsi="Arial" w:cs="Arial"/>
                <w:b/>
                <w:snapToGrid w:val="0"/>
              </w:rPr>
              <w:t>Kriterij/smernica</w:t>
            </w:r>
          </w:p>
          <w:p w14:paraId="040B6194" w14:textId="4CE896D7" w:rsidR="00EB3AFD" w:rsidRPr="00EE65E9" w:rsidRDefault="00EB3AFD" w:rsidP="00EB3AFD">
            <w:pPr>
              <w:jc w:val="center"/>
              <w:rPr>
                <w:rFonts w:ascii="Arial" w:hAnsi="Arial" w:cs="Arial"/>
                <w:b/>
                <w:snapToGrid w:val="0"/>
              </w:rPr>
            </w:pPr>
          </w:p>
        </w:tc>
        <w:tc>
          <w:tcPr>
            <w:tcW w:w="1134" w:type="dxa"/>
          </w:tcPr>
          <w:p w14:paraId="43AB1C25" w14:textId="2FB56A00" w:rsidR="00EB3AFD" w:rsidRPr="00EE65E9" w:rsidRDefault="00EB3AFD" w:rsidP="00EB3AFD">
            <w:p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2694" w:type="dxa"/>
          </w:tcPr>
          <w:p w14:paraId="166385D2" w14:textId="6400A027" w:rsidR="00EB3AFD" w:rsidRPr="00EE65E9" w:rsidRDefault="0088790E" w:rsidP="00EB3AFD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EE65E9">
              <w:rPr>
                <w:rFonts w:ascii="Arial" w:hAnsi="Arial" w:cs="Arial"/>
                <w:b/>
                <w:snapToGrid w:val="0"/>
              </w:rPr>
              <w:t>Opomb</w:t>
            </w:r>
            <w:r w:rsidR="005B0C89" w:rsidRPr="00EE65E9">
              <w:rPr>
                <w:rFonts w:ascii="Arial" w:hAnsi="Arial" w:cs="Arial"/>
                <w:b/>
                <w:snapToGrid w:val="0"/>
              </w:rPr>
              <w:t>e</w:t>
            </w:r>
          </w:p>
        </w:tc>
      </w:tr>
      <w:tr w:rsidR="005A3751" w:rsidRPr="00EE65E9" w14:paraId="176DD6CD" w14:textId="77777777" w:rsidTr="00DC3BB6">
        <w:trPr>
          <w:jc w:val="center"/>
        </w:trPr>
        <w:tc>
          <w:tcPr>
            <w:tcW w:w="846" w:type="dxa"/>
          </w:tcPr>
          <w:p w14:paraId="3BE265F9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1</w:t>
            </w:r>
          </w:p>
        </w:tc>
        <w:tc>
          <w:tcPr>
            <w:tcW w:w="5953" w:type="dxa"/>
          </w:tcPr>
          <w:p w14:paraId="776EC364" w14:textId="79194FC7" w:rsidR="005A3751" w:rsidRPr="00EE65E9" w:rsidRDefault="00455009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455009">
              <w:rPr>
                <w:rFonts w:ascii="Arial" w:hAnsi="Arial" w:cs="Arial"/>
                <w:snapToGrid w:val="0"/>
              </w:rPr>
              <w:t xml:space="preserve">Vodstvo je vključeno v okoljske aktivnosti in med člani osebja izbere okoljskega upravitelja. </w:t>
            </w:r>
            <w:r w:rsidR="005A3751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1A67CC7D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23BBE480" w14:textId="1B1C9F32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A39D358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A3751" w:rsidRPr="00EE65E9" w14:paraId="3E3A3110" w14:textId="77777777" w:rsidTr="00DC3BB6">
        <w:trPr>
          <w:jc w:val="center"/>
        </w:trPr>
        <w:tc>
          <w:tcPr>
            <w:tcW w:w="846" w:type="dxa"/>
          </w:tcPr>
          <w:p w14:paraId="6BD62573" w14:textId="752EC9EA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2</w:t>
            </w:r>
          </w:p>
        </w:tc>
        <w:tc>
          <w:tcPr>
            <w:tcW w:w="5953" w:type="dxa"/>
          </w:tcPr>
          <w:p w14:paraId="7C9E653B" w14:textId="77777777" w:rsidR="0034763A" w:rsidRPr="0034763A" w:rsidRDefault="0034763A" w:rsidP="0034763A">
            <w:pPr>
              <w:rPr>
                <w:rFonts w:ascii="Arial" w:hAnsi="Arial" w:cs="Arial"/>
              </w:rPr>
            </w:pPr>
            <w:r w:rsidRPr="0034763A">
              <w:rPr>
                <w:rFonts w:ascii="Arial" w:hAnsi="Arial" w:cs="Arial"/>
              </w:rPr>
              <w:t xml:space="preserve">V obratu oblikujejo dokument okoljske/trajnostne politike. (OBVEZEN KRITERIJ) </w:t>
            </w:r>
          </w:p>
          <w:p w14:paraId="1167A8B6" w14:textId="639E7E4B" w:rsidR="005A3751" w:rsidRPr="0034763A" w:rsidRDefault="0034763A" w:rsidP="0034763A">
            <w:pPr>
              <w:rPr>
                <w:rFonts w:ascii="Arial" w:hAnsi="Arial" w:cs="Arial"/>
                <w:b/>
                <w:snapToGrid w:val="0"/>
              </w:rPr>
            </w:pPr>
            <w:r w:rsidRPr="0034763A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2710BFC5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144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20340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738DD8EB" w14:textId="4899A542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91414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3C7ACBA" w14:textId="77777777" w:rsidR="005A3751" w:rsidRPr="00EE65E9" w:rsidRDefault="005A3751" w:rsidP="005A3751">
            <w:pPr>
              <w:jc w:val="center"/>
              <w:rPr>
                <w:rFonts w:ascii="Arial" w:hAnsi="Arial" w:cs="Arial"/>
              </w:rPr>
            </w:pPr>
          </w:p>
        </w:tc>
      </w:tr>
      <w:tr w:rsidR="002A1DDF" w:rsidRPr="00EE65E9" w14:paraId="13C1068B" w14:textId="77777777" w:rsidTr="00DC3BB6">
        <w:trPr>
          <w:jc w:val="center"/>
        </w:trPr>
        <w:tc>
          <w:tcPr>
            <w:tcW w:w="846" w:type="dxa"/>
          </w:tcPr>
          <w:p w14:paraId="59791651" w14:textId="77777777" w:rsidR="002A1DDF" w:rsidRPr="00EE65E9" w:rsidRDefault="002A1DDF" w:rsidP="002A1DD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.3</w:t>
            </w:r>
          </w:p>
        </w:tc>
        <w:tc>
          <w:tcPr>
            <w:tcW w:w="5953" w:type="dxa"/>
          </w:tcPr>
          <w:p w14:paraId="7E35DDFF" w14:textId="3F64E1C0" w:rsidR="002A1DDF" w:rsidRPr="00EE65E9" w:rsidRDefault="0034763A" w:rsidP="002A1DDF">
            <w:pPr>
              <w:rPr>
                <w:rFonts w:ascii="Arial" w:hAnsi="Arial" w:cs="Arial"/>
                <w:snapToGrid w:val="0"/>
                <w:lang w:val="en-GB"/>
              </w:rPr>
            </w:pPr>
            <w:r w:rsidRPr="0034763A">
              <w:rPr>
                <w:rFonts w:ascii="Arial" w:hAnsi="Arial" w:cs="Arial"/>
              </w:rPr>
              <w:t xml:space="preserve">V obratu določijo cilje in izdelajo letni akcijski načrt za nenehne izboljšave na področju okolja in trajnosti. </w:t>
            </w:r>
            <w:r w:rsidR="002A1DDF" w:rsidRPr="00EE65E9">
              <w:rPr>
                <w:rFonts w:ascii="Arial" w:hAnsi="Arial" w:cs="Arial"/>
                <w:snapToGrid w:val="0"/>
                <w:lang w:val="en-GB"/>
              </w:rPr>
              <w:t xml:space="preserve">(OBVEZEN KRITERIJ) </w:t>
            </w:r>
          </w:p>
          <w:p w14:paraId="155A03A9" w14:textId="73927040" w:rsidR="002A1DDF" w:rsidRPr="00EE65E9" w:rsidRDefault="002A1DDF" w:rsidP="002A1DDF">
            <w:pPr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  <w:snapToGrid w:val="0"/>
                <w:lang w:val="en-GB"/>
              </w:rPr>
              <w:t>PRILOGA</w:t>
            </w:r>
          </w:p>
        </w:tc>
        <w:tc>
          <w:tcPr>
            <w:tcW w:w="1134" w:type="dxa"/>
          </w:tcPr>
          <w:p w14:paraId="70A3A2C5" w14:textId="77777777" w:rsidR="002A1DDF" w:rsidRPr="00EE65E9" w:rsidRDefault="00E264E3" w:rsidP="002A1DD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5160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DD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2A1DD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2A1DD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80769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DD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2A1DD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2A1DDF" w:rsidRPr="00EE65E9">
              <w:rPr>
                <w:rFonts w:ascii="Arial" w:hAnsi="Arial" w:cs="Arial"/>
              </w:rPr>
              <w:t xml:space="preserve">Ne  </w:t>
            </w:r>
          </w:p>
          <w:p w14:paraId="12865D06" w14:textId="50A84B8A" w:rsidR="002A1DDF" w:rsidRPr="00EE65E9" w:rsidRDefault="00E264E3" w:rsidP="002A1DD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46216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A1DD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2A1DD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2A1DD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7AB5AA3" w14:textId="77777777" w:rsidR="002A1DDF" w:rsidRPr="00EE65E9" w:rsidRDefault="002A1DDF" w:rsidP="002A1DDF">
            <w:pPr>
              <w:jc w:val="center"/>
              <w:rPr>
                <w:rFonts w:ascii="Arial" w:hAnsi="Arial" w:cs="Arial"/>
              </w:rPr>
            </w:pPr>
          </w:p>
        </w:tc>
      </w:tr>
      <w:tr w:rsidR="005A3751" w:rsidRPr="00EE65E9" w14:paraId="6C769082" w14:textId="77777777" w:rsidTr="00DC3BB6">
        <w:trPr>
          <w:jc w:val="center"/>
        </w:trPr>
        <w:tc>
          <w:tcPr>
            <w:tcW w:w="846" w:type="dxa"/>
          </w:tcPr>
          <w:p w14:paraId="6F24C87A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4</w:t>
            </w:r>
          </w:p>
        </w:tc>
        <w:tc>
          <w:tcPr>
            <w:tcW w:w="5953" w:type="dxa"/>
          </w:tcPr>
          <w:p w14:paraId="712BE32F" w14:textId="5F33D9A6" w:rsidR="005A3751" w:rsidRPr="00EE65E9" w:rsidRDefault="0034763A" w:rsidP="005A3751">
            <w:pPr>
              <w:rPr>
                <w:rFonts w:ascii="Arial" w:hAnsi="Arial" w:cs="Arial"/>
              </w:rPr>
            </w:pPr>
            <w:r w:rsidRPr="0034763A">
              <w:rPr>
                <w:rFonts w:ascii="Arial" w:hAnsi="Arial" w:cs="Arial"/>
                <w:snapToGrid w:val="0"/>
              </w:rPr>
              <w:t xml:space="preserve">Dokumentacija, ki se nanaša na program Zeleni ključ, je ustrezno shranjena in dosegljiva ob vsakem kontrolnem pregledu. </w:t>
            </w:r>
            <w:r w:rsidR="005A3751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EF33E24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8657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74090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06EE937F" w14:textId="54A3D9F9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994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99D23E4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A3751" w:rsidRPr="00EE65E9" w14:paraId="1E518197" w14:textId="77777777" w:rsidTr="00DC3BB6">
        <w:trPr>
          <w:jc w:val="center"/>
        </w:trPr>
        <w:tc>
          <w:tcPr>
            <w:tcW w:w="846" w:type="dxa"/>
          </w:tcPr>
          <w:p w14:paraId="1B92AB4A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5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64C1E443" w14:textId="67C0AA9C" w:rsidR="005A3751" w:rsidRPr="00EE65E9" w:rsidRDefault="0034763A" w:rsidP="005A3751">
            <w:pPr>
              <w:rPr>
                <w:rFonts w:ascii="Arial" w:hAnsi="Arial" w:cs="Arial"/>
              </w:rPr>
            </w:pPr>
            <w:r w:rsidRPr="0034763A">
              <w:rPr>
                <w:rFonts w:ascii="Arial" w:eastAsia="Calibri" w:hAnsi="Arial" w:cs="Arial"/>
                <w:lang w:eastAsia="en-US"/>
              </w:rPr>
              <w:t xml:space="preserve">V obratu vzpostavijo in vzdržujejo aktivno sodelovanje z ustreznimi lokalnimi deležniki. </w:t>
            </w:r>
            <w:r w:rsidR="005A3751" w:rsidRPr="00EE65E9">
              <w:rPr>
                <w:rFonts w:ascii="Arial" w:eastAsia="Calibri" w:hAnsi="Arial" w:cs="Arial"/>
                <w:lang w:eastAsia="en-US"/>
              </w:rPr>
              <w:t>(OBVEZEN KRITERIJ)</w:t>
            </w:r>
          </w:p>
        </w:tc>
        <w:tc>
          <w:tcPr>
            <w:tcW w:w="1134" w:type="dxa"/>
          </w:tcPr>
          <w:p w14:paraId="6E246B2A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33475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62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384D918B" w14:textId="06302F1C" w:rsidR="005A3751" w:rsidRPr="00EE65E9" w:rsidRDefault="00E264E3" w:rsidP="005A375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65623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2D55CB0" w14:textId="77777777" w:rsidR="005A3751" w:rsidRPr="00EE65E9" w:rsidRDefault="005A3751" w:rsidP="005A3751">
            <w:pPr>
              <w:jc w:val="center"/>
              <w:rPr>
                <w:rFonts w:ascii="Arial" w:hAnsi="Arial" w:cs="Arial"/>
              </w:rPr>
            </w:pPr>
          </w:p>
        </w:tc>
      </w:tr>
      <w:tr w:rsidR="005A3751" w:rsidRPr="00EE65E9" w14:paraId="6303A7E9" w14:textId="77777777" w:rsidTr="00997A19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6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52922" w14:textId="233457E4" w:rsidR="005A3751" w:rsidRPr="00EE65E9" w:rsidRDefault="0034763A" w:rsidP="005A3751">
            <w:pPr>
              <w:rPr>
                <w:rFonts w:ascii="Arial" w:hAnsi="Arial" w:cs="Arial"/>
                <w:i/>
                <w:iCs/>
              </w:rPr>
            </w:pPr>
            <w:r w:rsidRPr="0034763A">
              <w:rPr>
                <w:rFonts w:ascii="Arial" w:hAnsi="Arial" w:cs="Arial"/>
                <w:i/>
                <w:iCs/>
              </w:rPr>
              <w:t>V obratu za izmero ogljičnega odtisa uporabljajo priznano orodje za merjenje CO</w:t>
            </w:r>
            <w:r w:rsidRPr="0034763A">
              <w:rPr>
                <w:rFonts w:ascii="Arial" w:hAnsi="Arial" w:cs="Arial"/>
                <w:i/>
                <w:iCs/>
                <w:vertAlign w:val="subscript"/>
              </w:rPr>
              <w:t>2</w:t>
            </w:r>
            <w:r w:rsidRPr="0034763A">
              <w:rPr>
                <w:rFonts w:ascii="Arial" w:hAnsi="Arial" w:cs="Arial"/>
                <w:i/>
                <w:iCs/>
              </w:rPr>
              <w:t xml:space="preserve">. </w:t>
            </w:r>
            <w:r w:rsidR="005A3751" w:rsidRPr="00EE65E9">
              <w:rPr>
                <w:rFonts w:ascii="Arial" w:hAnsi="Arial" w:cs="Arial"/>
                <w:i/>
                <w:iCs/>
              </w:rPr>
              <w:t>(SMERNICA)</w:t>
            </w:r>
          </w:p>
          <w:p w14:paraId="6EF2D7ED" w14:textId="737ADA5A" w:rsidR="00774723" w:rsidRPr="00EE65E9" w:rsidRDefault="00774723" w:rsidP="005A3751">
            <w:pPr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820C338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644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21403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7D996002" w14:textId="5BEE0E11" w:rsidR="005A3751" w:rsidRPr="00EE65E9" w:rsidRDefault="00E264E3" w:rsidP="005A3751">
            <w:pPr>
              <w:rPr>
                <w:rFonts w:ascii="Arial" w:eastAsia="Calibr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4916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0053660" w14:textId="77777777" w:rsidR="005A3751" w:rsidRPr="00EE65E9" w:rsidRDefault="005A3751" w:rsidP="005A3751">
            <w:pPr>
              <w:jc w:val="center"/>
              <w:rPr>
                <w:rFonts w:ascii="Arial" w:eastAsia="Calibri" w:hAnsi="Arial" w:cs="Arial"/>
                <w:lang w:eastAsia="en-US"/>
              </w:rPr>
            </w:pPr>
          </w:p>
        </w:tc>
      </w:tr>
      <w:tr w:rsidR="005A3751" w:rsidRPr="00EE65E9" w14:paraId="3F41CEA9" w14:textId="77777777" w:rsidTr="00997A19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7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6E82C936" w:rsidR="005A3751" w:rsidRPr="00EE65E9" w:rsidRDefault="0034763A" w:rsidP="005A3751">
            <w:pPr>
              <w:rPr>
                <w:rFonts w:ascii="Arial" w:hAnsi="Arial" w:cs="Arial"/>
                <w:i/>
              </w:rPr>
            </w:pPr>
            <w:r w:rsidRPr="0034763A">
              <w:rPr>
                <w:rFonts w:ascii="Arial" w:hAnsi="Arial" w:cs="Arial"/>
                <w:i/>
              </w:rPr>
              <w:t xml:space="preserve">V obratu določijo cilje, kako zmanjšati svoj ogljični odtis. </w:t>
            </w:r>
            <w:r w:rsidR="005A3751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284FD795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65182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5390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00C1A0B3" w14:textId="1A0E4766" w:rsidR="005A3751" w:rsidRPr="00EE65E9" w:rsidRDefault="00E264E3" w:rsidP="005A375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911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F3E975F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5A3751" w:rsidRPr="00EE65E9" w14:paraId="1C608A84" w14:textId="77777777" w:rsidTr="00997A19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8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15227FCC" w:rsidR="005A3751" w:rsidRPr="00EE65E9" w:rsidRDefault="0034763A" w:rsidP="005A3751">
            <w:pPr>
              <w:rPr>
                <w:rFonts w:ascii="Arial" w:hAnsi="Arial" w:cs="Arial"/>
                <w:i/>
              </w:rPr>
            </w:pPr>
            <w:r w:rsidRPr="0034763A">
              <w:rPr>
                <w:rFonts w:ascii="Arial" w:hAnsi="Arial" w:cs="Arial"/>
                <w:i/>
                <w:iCs/>
              </w:rPr>
              <w:t xml:space="preserve">V obratu so potrjeno ogljično nevtralni v skladu s področjema uporabe 1 in 2 Protokola za toplogredne pline (Greenhouse Gas Protocol). </w:t>
            </w:r>
            <w:r w:rsidR="005A3751" w:rsidRPr="00EE65E9">
              <w:rPr>
                <w:rFonts w:ascii="Arial" w:hAnsi="Arial" w:cs="Arial"/>
                <w:i/>
                <w:iCs/>
              </w:rPr>
              <w:t>(SMERNICA)</w:t>
            </w:r>
          </w:p>
        </w:tc>
        <w:tc>
          <w:tcPr>
            <w:tcW w:w="1134" w:type="dxa"/>
          </w:tcPr>
          <w:p w14:paraId="09D32BB2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6856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6390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463E9337" w14:textId="053FFF4B" w:rsidR="005A3751" w:rsidRPr="00EE65E9" w:rsidRDefault="00E264E3" w:rsidP="005A375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8623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9A28F4E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5A3751" w:rsidRPr="00EE65E9" w14:paraId="574D6903" w14:textId="77777777" w:rsidTr="00997A19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1.9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68BD59A9" w:rsidR="005A3751" w:rsidRPr="00EE65E9" w:rsidRDefault="0034763A" w:rsidP="005A3751">
            <w:pPr>
              <w:rPr>
                <w:rFonts w:ascii="Arial" w:hAnsi="Arial" w:cs="Arial"/>
                <w:i/>
              </w:rPr>
            </w:pPr>
            <w:r w:rsidRPr="0034763A">
              <w:rPr>
                <w:rFonts w:ascii="Arial" w:hAnsi="Arial" w:cs="Arial"/>
                <w:i/>
              </w:rPr>
              <w:t xml:space="preserve">V obratu svojim gostom/obiskovalcem omogočajo </w:t>
            </w:r>
            <w:r w:rsidRPr="0034763A">
              <w:rPr>
                <w:rFonts w:ascii="Arial" w:hAnsi="Arial" w:cs="Arial"/>
                <w:i/>
              </w:rPr>
              <w:lastRenderedPageBreak/>
              <w:t xml:space="preserve">možnost izravnave ogljičnega odtisa prek ogljične sheme. </w:t>
            </w:r>
            <w:r w:rsidR="005A3751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6DB0ABF1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0237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35795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59019992" w14:textId="2DC11E7C" w:rsidR="005A3751" w:rsidRPr="00EE65E9" w:rsidRDefault="00E264E3" w:rsidP="005A375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9666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D6D5B1E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212900" w:rsidRPr="00EE65E9" w14:paraId="0A055767" w14:textId="77777777" w:rsidTr="00997A19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EE65E9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  <w:p w14:paraId="1450375A" w14:textId="02AADAFD" w:rsidR="00212900" w:rsidRPr="00EE65E9" w:rsidRDefault="00855BC3" w:rsidP="00212900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EE65E9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212900" w:rsidRPr="00EE65E9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</w:tc>
      </w:tr>
      <w:tr w:rsidR="005A3751" w:rsidRPr="00EE65E9" w14:paraId="70D34AC7" w14:textId="77777777" w:rsidTr="00DC3BB6">
        <w:trPr>
          <w:trHeight w:val="455"/>
          <w:jc w:val="center"/>
        </w:trPr>
        <w:tc>
          <w:tcPr>
            <w:tcW w:w="846" w:type="dxa"/>
          </w:tcPr>
          <w:p w14:paraId="09F6C6E4" w14:textId="77777777" w:rsidR="005A3751" w:rsidRPr="00EE65E9" w:rsidRDefault="005A3751" w:rsidP="005A3751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</w:rPr>
            </w:pPr>
            <w:r w:rsidRPr="00EE65E9">
              <w:rPr>
                <w:rFonts w:ascii="Arial" w:hAnsi="Arial" w:cs="Arial"/>
                <w:snapToGrid w:val="0"/>
              </w:rPr>
              <w:t>2.1</w:t>
            </w:r>
          </w:p>
        </w:tc>
        <w:tc>
          <w:tcPr>
            <w:tcW w:w="5953" w:type="dxa"/>
          </w:tcPr>
          <w:p w14:paraId="5B38BC58" w14:textId="12B8CCE5" w:rsidR="005A3751" w:rsidRPr="00EE65E9" w:rsidRDefault="0034763A" w:rsidP="005A3751">
            <w:pPr>
              <w:rPr>
                <w:rFonts w:ascii="Arial" w:hAnsi="Arial" w:cs="Arial"/>
              </w:rPr>
            </w:pPr>
            <w:r w:rsidRPr="0034763A">
              <w:rPr>
                <w:rFonts w:ascii="Arial" w:hAnsi="Arial" w:cs="Arial"/>
                <w:snapToGrid w:val="0"/>
              </w:rPr>
              <w:t xml:space="preserve">Vodstvo obrata občasno sklicuje sestanke z osebjem, na katerih jih seznanja z obstoječimi in novimi okoljskimi pobudami, ki jih izvajajo v obratu. </w:t>
            </w:r>
            <w:r w:rsidR="005A3751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B41357D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84661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7676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17DE7168" w14:textId="0FADE3AA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3173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BB16DEF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A3751" w:rsidRPr="00EE65E9" w14:paraId="106E8EFC" w14:textId="77777777" w:rsidTr="00DC3BB6">
        <w:trPr>
          <w:jc w:val="center"/>
        </w:trPr>
        <w:tc>
          <w:tcPr>
            <w:tcW w:w="846" w:type="dxa"/>
          </w:tcPr>
          <w:p w14:paraId="05FE767A" w14:textId="22FC8735" w:rsidR="005A3751" w:rsidRPr="00EE65E9" w:rsidRDefault="005A3751" w:rsidP="005A3751">
            <w:pPr>
              <w:rPr>
                <w:rFonts w:ascii="Arial" w:hAnsi="Arial" w:cs="Arial"/>
                <w:snapToGrid w:val="0"/>
              </w:rPr>
            </w:pPr>
            <w:r w:rsidRPr="00EE65E9">
              <w:rPr>
                <w:rFonts w:ascii="Arial" w:hAnsi="Arial" w:cs="Arial"/>
                <w:snapToGrid w:val="0"/>
              </w:rPr>
              <w:t>2.2</w:t>
            </w:r>
          </w:p>
        </w:tc>
        <w:tc>
          <w:tcPr>
            <w:tcW w:w="5953" w:type="dxa"/>
          </w:tcPr>
          <w:p w14:paraId="0E13CBF0" w14:textId="4BDDF3EF" w:rsidR="005A3751" w:rsidRPr="00EE65E9" w:rsidRDefault="0034763A" w:rsidP="005A3751">
            <w:pPr>
              <w:rPr>
                <w:rFonts w:ascii="Arial" w:hAnsi="Arial" w:cs="Arial"/>
              </w:rPr>
            </w:pPr>
            <w:r w:rsidRPr="0034763A">
              <w:rPr>
                <w:rFonts w:ascii="Arial" w:hAnsi="Arial" w:cs="Arial"/>
                <w:snapToGrid w:val="0"/>
              </w:rPr>
              <w:t xml:space="preserve">Okoljski upravitelj in člani osebja se na letni ravni izobražujejo/usposabljajo o okoljskih in drugih trajnostnih temah. </w:t>
            </w:r>
            <w:r w:rsidR="005A3751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0BEF439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61037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53308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5587A446" w14:textId="78AC06D2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562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FB5E712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A3751" w:rsidRPr="00EE65E9" w14:paraId="39D23B22" w14:textId="77777777" w:rsidTr="00DC3BB6">
        <w:trPr>
          <w:jc w:val="center"/>
        </w:trPr>
        <w:tc>
          <w:tcPr>
            <w:tcW w:w="846" w:type="dxa"/>
          </w:tcPr>
          <w:p w14:paraId="7C700D2B" w14:textId="7F1ECB1A" w:rsidR="005A3751" w:rsidRPr="00EE65E9" w:rsidRDefault="005A3751" w:rsidP="005A3751">
            <w:pPr>
              <w:rPr>
                <w:rFonts w:ascii="Arial" w:hAnsi="Arial" w:cs="Arial"/>
                <w:snapToGrid w:val="0"/>
              </w:rPr>
            </w:pPr>
            <w:r w:rsidRPr="00EE65E9">
              <w:rPr>
                <w:rFonts w:ascii="Arial" w:hAnsi="Arial" w:cs="Arial"/>
                <w:snapToGrid w:val="0"/>
              </w:rPr>
              <w:t>2.3</w:t>
            </w:r>
          </w:p>
        </w:tc>
        <w:tc>
          <w:tcPr>
            <w:tcW w:w="5953" w:type="dxa"/>
          </w:tcPr>
          <w:p w14:paraId="71B63097" w14:textId="0CE4A492" w:rsidR="005A3751" w:rsidRPr="00EE65E9" w:rsidRDefault="0034763A" w:rsidP="005A3751">
            <w:pPr>
              <w:rPr>
                <w:rFonts w:ascii="Arial" w:hAnsi="Arial" w:cs="Arial"/>
              </w:rPr>
            </w:pPr>
            <w:r w:rsidRPr="0034763A">
              <w:rPr>
                <w:rFonts w:ascii="Arial" w:hAnsi="Arial" w:cs="Arial"/>
                <w:snapToGrid w:val="0"/>
              </w:rPr>
              <w:t xml:space="preserve">Osebje gospodinjstva je seznanjeno s postopki menjave brisač in posteljnine ter jih upošteva. </w:t>
            </w:r>
            <w:r w:rsidR="005A3751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940A22E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66994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94240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5914CD32" w14:textId="3F9AAF2E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57696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E10E949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2A54BF" w:rsidRPr="00EE65E9" w14:paraId="1F98281B" w14:textId="77777777" w:rsidTr="00997A19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FB854" w14:textId="77777777" w:rsidR="002A54BF" w:rsidRPr="00EE65E9" w:rsidRDefault="002A54BF" w:rsidP="002A54BF">
            <w:pPr>
              <w:rPr>
                <w:rFonts w:ascii="Arial" w:hAnsi="Arial" w:cs="Arial"/>
                <w:b/>
              </w:rPr>
            </w:pPr>
          </w:p>
          <w:p w14:paraId="0C467C1B" w14:textId="7BFF4509" w:rsidR="002A54BF" w:rsidRPr="00EE65E9" w:rsidRDefault="0059532B" w:rsidP="00997A19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INFORMIRANOST GOSTOV</w:t>
            </w:r>
          </w:p>
          <w:p w14:paraId="0713D9D3" w14:textId="77777777" w:rsidR="002A54BF" w:rsidRPr="00EE65E9" w:rsidRDefault="002A54BF" w:rsidP="002A54BF">
            <w:pPr>
              <w:rPr>
                <w:rFonts w:ascii="Arial" w:hAnsi="Arial" w:cs="Arial"/>
                <w:b/>
              </w:rPr>
            </w:pPr>
          </w:p>
        </w:tc>
      </w:tr>
      <w:tr w:rsidR="005A3751" w:rsidRPr="00EE65E9" w14:paraId="41AC6C7A" w14:textId="77777777" w:rsidTr="00997A19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3.1</w:t>
            </w:r>
          </w:p>
        </w:tc>
        <w:tc>
          <w:tcPr>
            <w:tcW w:w="5953" w:type="dxa"/>
            <w:tcBorders>
              <w:top w:val="single" w:sz="4" w:space="0" w:color="auto"/>
            </w:tcBorders>
          </w:tcPr>
          <w:p w14:paraId="6961035C" w14:textId="30A17E29" w:rsidR="005A3751" w:rsidRPr="00EE65E9" w:rsidRDefault="00E264E3" w:rsidP="005A3751">
            <w:pPr>
              <w:rPr>
                <w:rFonts w:ascii="Arial" w:hAnsi="Arial" w:cs="Arial"/>
              </w:rPr>
            </w:pPr>
            <w:r w:rsidRPr="00E264E3">
              <w:rPr>
                <w:rFonts w:ascii="Arial" w:hAnsi="Arial" w:cs="Arial"/>
              </w:rPr>
              <w:t>Oznake programa Zeleni ključ so postavljene na vidno mesto.</w:t>
            </w:r>
            <w:r>
              <w:rPr>
                <w:rFonts w:ascii="Arial" w:hAnsi="Arial" w:cs="Arial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Pleksi tablico in certifikat zagotovi Nacionalna koordinacija programa Zeleni ključ po odobritvi trajnostnega znaka s strani Nacionalne komisije. (OBVEZEN KRITERIJ) </w:t>
            </w:r>
          </w:p>
        </w:tc>
        <w:tc>
          <w:tcPr>
            <w:tcW w:w="1134" w:type="dxa"/>
          </w:tcPr>
          <w:p w14:paraId="7F1AF40F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634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84138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06157771" w14:textId="4811DB8F" w:rsidR="005A3751" w:rsidRPr="00EE65E9" w:rsidRDefault="00E264E3" w:rsidP="005A375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18977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0093D058" w14:textId="77777777" w:rsidR="005A3751" w:rsidRPr="00EE65E9" w:rsidRDefault="005A3751" w:rsidP="005A3751">
            <w:pPr>
              <w:jc w:val="center"/>
              <w:rPr>
                <w:rFonts w:ascii="Arial" w:hAnsi="Arial" w:cs="Arial"/>
              </w:rPr>
            </w:pPr>
          </w:p>
        </w:tc>
      </w:tr>
      <w:tr w:rsidR="005A3751" w:rsidRPr="00EE65E9" w14:paraId="4547D79F" w14:textId="77777777" w:rsidTr="00DC3BB6">
        <w:trPr>
          <w:jc w:val="center"/>
        </w:trPr>
        <w:tc>
          <w:tcPr>
            <w:tcW w:w="846" w:type="dxa"/>
          </w:tcPr>
          <w:p w14:paraId="0ECA5A1E" w14:textId="77777777" w:rsidR="005A3751" w:rsidRPr="00EE65E9" w:rsidRDefault="005A3751" w:rsidP="005A3751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3.2</w:t>
            </w:r>
          </w:p>
        </w:tc>
        <w:tc>
          <w:tcPr>
            <w:tcW w:w="5953" w:type="dxa"/>
          </w:tcPr>
          <w:p w14:paraId="34DDABF6" w14:textId="448371F0" w:rsidR="005A3751" w:rsidRPr="00EE65E9" w:rsidRDefault="00E264E3" w:rsidP="005A3751">
            <w:pPr>
              <w:rPr>
                <w:rFonts w:ascii="Arial" w:hAnsi="Arial" w:cs="Arial"/>
              </w:rPr>
            </w:pPr>
            <w:r w:rsidRPr="00E264E3">
              <w:rPr>
                <w:rFonts w:ascii="Arial" w:hAnsi="Arial" w:cs="Arial"/>
              </w:rPr>
              <w:t xml:space="preserve">Informacije o programu Zeleni ključ so postavljene na vidno mesto in dostopne vsem gostom/obiskovalcem v obratu. </w:t>
            </w:r>
            <w:r w:rsidR="005A3751" w:rsidRPr="00EE65E9">
              <w:rPr>
                <w:rFonts w:ascii="Arial" w:hAnsi="Arial" w:cs="Arial"/>
              </w:rPr>
              <w:t xml:space="preserve">Ob prvi prijavi </w:t>
            </w:r>
            <w:r w:rsidR="00167F7B" w:rsidRPr="00EE65E9">
              <w:rPr>
                <w:rFonts w:ascii="Arial" w:hAnsi="Arial" w:cs="Arial"/>
              </w:rPr>
              <w:t xml:space="preserve">mora biti </w:t>
            </w:r>
            <w:r w:rsidR="005A3751" w:rsidRPr="00EE65E9">
              <w:rPr>
                <w:rFonts w:ascii="Arial" w:hAnsi="Arial" w:cs="Arial"/>
              </w:rPr>
              <w:t>prilož</w:t>
            </w:r>
            <w:r w:rsidR="00167F7B" w:rsidRPr="00EE65E9">
              <w:rPr>
                <w:rFonts w:ascii="Arial" w:hAnsi="Arial" w:cs="Arial"/>
              </w:rPr>
              <w:t>en</w:t>
            </w:r>
            <w:r w:rsidR="005A3751" w:rsidRPr="00EE65E9">
              <w:rPr>
                <w:rFonts w:ascii="Arial" w:hAnsi="Arial" w:cs="Arial"/>
              </w:rPr>
              <w:t xml:space="preserve"> osnutek informacij, ki bodo gostom na voljo. (OBVEZEN KRITERIJ)</w:t>
            </w:r>
          </w:p>
          <w:p w14:paraId="03EFEF05" w14:textId="371ADA67" w:rsidR="008F07A3" w:rsidRPr="00EE65E9" w:rsidRDefault="008F07A3" w:rsidP="005A3751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4C1A1919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7403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6471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777878B8" w14:textId="2041A7DB" w:rsidR="005A3751" w:rsidRPr="00EE65E9" w:rsidRDefault="00E264E3" w:rsidP="005A375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320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3BC2E44" w14:textId="77777777" w:rsidR="005A3751" w:rsidRPr="00EE65E9" w:rsidRDefault="005A3751" w:rsidP="005A3751">
            <w:pPr>
              <w:jc w:val="center"/>
              <w:rPr>
                <w:rFonts w:ascii="Arial" w:hAnsi="Arial" w:cs="Arial"/>
              </w:rPr>
            </w:pPr>
          </w:p>
        </w:tc>
      </w:tr>
      <w:tr w:rsidR="005A3751" w:rsidRPr="00EE65E9" w14:paraId="20C04599" w14:textId="77777777" w:rsidTr="00DC3BB6">
        <w:trPr>
          <w:jc w:val="center"/>
        </w:trPr>
        <w:tc>
          <w:tcPr>
            <w:tcW w:w="846" w:type="dxa"/>
          </w:tcPr>
          <w:p w14:paraId="7027BE55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3.3</w:t>
            </w:r>
          </w:p>
        </w:tc>
        <w:tc>
          <w:tcPr>
            <w:tcW w:w="5953" w:type="dxa"/>
          </w:tcPr>
          <w:p w14:paraId="3FBDBF56" w14:textId="77BAFB83" w:rsidR="005A3751" w:rsidRPr="00EE65E9" w:rsidRDefault="00E264E3" w:rsidP="005A3751">
            <w:pPr>
              <w:rPr>
                <w:rFonts w:ascii="Arial" w:hAnsi="Arial" w:cs="Arial"/>
              </w:rPr>
            </w:pPr>
            <w:r w:rsidRPr="00E264E3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</w:t>
            </w:r>
            <w:r w:rsidR="009920EF" w:rsidRPr="00EE65E9">
              <w:rPr>
                <w:rFonts w:ascii="Arial" w:hAnsi="Arial" w:cs="Arial"/>
              </w:rPr>
              <w:t>Na kontrolnem pregledu</w:t>
            </w:r>
            <w:r w:rsidR="005A3751" w:rsidRPr="00EE65E9">
              <w:rPr>
                <w:rFonts w:ascii="Arial" w:hAnsi="Arial" w:cs="Arial"/>
              </w:rPr>
              <w:t xml:space="preserve"> </w:t>
            </w:r>
            <w:r w:rsidR="00EA3095" w:rsidRPr="00EE65E9">
              <w:rPr>
                <w:rFonts w:ascii="Arial" w:hAnsi="Arial" w:cs="Arial"/>
              </w:rPr>
              <w:t xml:space="preserve">mora biti </w:t>
            </w:r>
            <w:r w:rsidR="009920EF" w:rsidRPr="00EE65E9">
              <w:rPr>
                <w:rFonts w:ascii="Arial" w:hAnsi="Arial" w:cs="Arial"/>
              </w:rPr>
              <w:t>predstavljen</w:t>
            </w:r>
            <w:r w:rsidR="005A3751" w:rsidRPr="00EE65E9">
              <w:rPr>
                <w:rFonts w:ascii="Arial" w:hAnsi="Arial" w:cs="Arial"/>
              </w:rPr>
              <w:t xml:space="preserve"> osnutek </w:t>
            </w:r>
            <w:r w:rsidR="00465EDA" w:rsidRPr="00EE65E9">
              <w:rPr>
                <w:rFonts w:ascii="Arial" w:hAnsi="Arial" w:cs="Arial"/>
              </w:rPr>
              <w:t>v</w:t>
            </w:r>
            <w:r w:rsidR="005A3751" w:rsidRPr="00EE65E9">
              <w:rPr>
                <w:rFonts w:ascii="Arial" w:hAnsi="Arial" w:cs="Arial"/>
              </w:rPr>
              <w:t>sebin</w:t>
            </w:r>
            <w:r w:rsidR="00465EDA" w:rsidRPr="00EE65E9">
              <w:rPr>
                <w:rFonts w:ascii="Arial" w:hAnsi="Arial" w:cs="Arial"/>
              </w:rPr>
              <w:t xml:space="preserve">e, ki bo </w:t>
            </w:r>
            <w:r w:rsidR="005A3751" w:rsidRPr="00EE65E9">
              <w:rPr>
                <w:rFonts w:ascii="Arial" w:hAnsi="Arial" w:cs="Arial"/>
              </w:rPr>
              <w:t>objavljena na spletni strani. (OBVEZEN KRITERIJ)</w:t>
            </w:r>
          </w:p>
        </w:tc>
        <w:tc>
          <w:tcPr>
            <w:tcW w:w="1134" w:type="dxa"/>
          </w:tcPr>
          <w:p w14:paraId="77BF9038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27435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90994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66C66AB3" w14:textId="0B0CAE68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5624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4F832C3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A3751" w:rsidRPr="00EE65E9" w14:paraId="74F1A79E" w14:textId="77777777" w:rsidTr="00DC3BB6">
        <w:trPr>
          <w:jc w:val="center"/>
        </w:trPr>
        <w:tc>
          <w:tcPr>
            <w:tcW w:w="846" w:type="dxa"/>
          </w:tcPr>
          <w:p w14:paraId="0B3AC17F" w14:textId="77777777" w:rsidR="005A3751" w:rsidRPr="00EE65E9" w:rsidRDefault="005A3751" w:rsidP="005A3751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3.4</w:t>
            </w:r>
          </w:p>
        </w:tc>
        <w:tc>
          <w:tcPr>
            <w:tcW w:w="5953" w:type="dxa"/>
          </w:tcPr>
          <w:p w14:paraId="63FE075D" w14:textId="7732BC0D" w:rsidR="005A3751" w:rsidRPr="00EE65E9" w:rsidRDefault="00E264E3" w:rsidP="005A3751">
            <w:pPr>
              <w:rPr>
                <w:rFonts w:ascii="Arial" w:hAnsi="Arial" w:cs="Arial"/>
              </w:rPr>
            </w:pPr>
            <w:r w:rsidRPr="00E264E3">
              <w:rPr>
                <w:rFonts w:ascii="Arial" w:hAnsi="Arial" w:cs="Arial"/>
              </w:rPr>
              <w:t xml:space="preserve">Gostje/obiskovalci so seznanjeni in vključeni v okoljske pobude, ki jih izvajajo v obratu. </w:t>
            </w:r>
            <w:r w:rsidR="005A3751" w:rsidRPr="00EE65E9">
              <w:rPr>
                <w:rFonts w:ascii="Arial" w:hAnsi="Arial" w:cs="Arial"/>
              </w:rPr>
              <w:t xml:space="preserve">Ob prvi prijavi </w:t>
            </w:r>
            <w:r w:rsidR="009920EF" w:rsidRPr="00EE65E9">
              <w:rPr>
                <w:rFonts w:ascii="Arial" w:hAnsi="Arial" w:cs="Arial"/>
              </w:rPr>
              <w:t xml:space="preserve">mora biti </w:t>
            </w:r>
            <w:r w:rsidR="005A3751" w:rsidRPr="00EE65E9">
              <w:rPr>
                <w:rFonts w:ascii="Arial" w:hAnsi="Arial" w:cs="Arial"/>
              </w:rPr>
              <w:t>prilož</w:t>
            </w:r>
            <w:r w:rsidR="009920EF" w:rsidRPr="00EE65E9">
              <w:rPr>
                <w:rFonts w:ascii="Arial" w:hAnsi="Arial" w:cs="Arial"/>
              </w:rPr>
              <w:t>en</w:t>
            </w:r>
            <w:r w:rsidR="005A3751" w:rsidRPr="00EE65E9">
              <w:rPr>
                <w:rFonts w:ascii="Arial" w:hAnsi="Arial" w:cs="Arial"/>
              </w:rPr>
              <w:t xml:space="preserve"> osnutek informacij, ki bodo gostom na voljo. (OBVEZEN KRITERIJ)</w:t>
            </w:r>
          </w:p>
          <w:p w14:paraId="681DE07A" w14:textId="236D5DFE" w:rsidR="008F07A3" w:rsidRPr="00EE65E9" w:rsidRDefault="008F07A3" w:rsidP="005A3751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5EB9EF8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46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93922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0733F7AB" w14:textId="0B3E4766" w:rsidR="005A3751" w:rsidRPr="00EE65E9" w:rsidRDefault="00E264E3" w:rsidP="005A375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3807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FB103F4" w14:textId="77777777" w:rsidR="005A3751" w:rsidRPr="00EE65E9" w:rsidRDefault="005A3751" w:rsidP="005A3751">
            <w:pPr>
              <w:jc w:val="center"/>
              <w:rPr>
                <w:rFonts w:ascii="Arial" w:hAnsi="Arial" w:cs="Arial"/>
              </w:rPr>
            </w:pPr>
          </w:p>
        </w:tc>
      </w:tr>
      <w:tr w:rsidR="005A3751" w:rsidRPr="00EE65E9" w14:paraId="5BB2D372" w14:textId="77777777" w:rsidTr="00DC3BB6">
        <w:trPr>
          <w:jc w:val="center"/>
        </w:trPr>
        <w:tc>
          <w:tcPr>
            <w:tcW w:w="846" w:type="dxa"/>
          </w:tcPr>
          <w:p w14:paraId="75B83B87" w14:textId="77777777" w:rsidR="005A3751" w:rsidRPr="00EE65E9" w:rsidRDefault="005A3751" w:rsidP="005A3751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3.5</w:t>
            </w:r>
          </w:p>
        </w:tc>
        <w:tc>
          <w:tcPr>
            <w:tcW w:w="5953" w:type="dxa"/>
          </w:tcPr>
          <w:p w14:paraId="37D08FDF" w14:textId="5355A4AD" w:rsidR="005A3751" w:rsidRPr="00EE65E9" w:rsidRDefault="00E264E3" w:rsidP="005A3751">
            <w:pPr>
              <w:rPr>
                <w:rFonts w:ascii="Arial" w:hAnsi="Arial" w:cs="Arial"/>
              </w:rPr>
            </w:pPr>
            <w:r w:rsidRPr="00E264E3">
              <w:rPr>
                <w:rFonts w:ascii="Arial" w:hAnsi="Arial" w:cs="Arial"/>
                <w:snapToGrid w:val="0"/>
              </w:rPr>
              <w:t xml:space="preserve">Sprejemno osebje je usposobljeno goste/obiskovalce obveščati o programu Zeleni ključ in trenutnih okoljskih pobudah, ki jih izvajajo v obratu. </w:t>
            </w:r>
            <w:r w:rsidR="005A3751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5BACDD3B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3997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41882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558D01B2" w14:textId="11B0134D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9945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D86E95A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A3751" w:rsidRPr="00EE65E9" w14:paraId="3514F665" w14:textId="77777777" w:rsidTr="00DC3BB6">
        <w:trPr>
          <w:jc w:val="center"/>
        </w:trPr>
        <w:tc>
          <w:tcPr>
            <w:tcW w:w="846" w:type="dxa"/>
          </w:tcPr>
          <w:p w14:paraId="7666ADA1" w14:textId="77777777" w:rsidR="005A3751" w:rsidRPr="00EE65E9" w:rsidRDefault="005A3751" w:rsidP="005A3751">
            <w:pPr>
              <w:rPr>
                <w:rFonts w:ascii="Arial" w:hAnsi="Arial" w:cs="Arial"/>
                <w:snapToGrid w:val="0"/>
              </w:rPr>
            </w:pPr>
            <w:r w:rsidRPr="00EE65E9">
              <w:rPr>
                <w:rFonts w:ascii="Arial" w:hAnsi="Arial" w:cs="Arial"/>
                <w:snapToGrid w:val="0"/>
              </w:rPr>
              <w:t>3.6</w:t>
            </w:r>
          </w:p>
        </w:tc>
        <w:tc>
          <w:tcPr>
            <w:tcW w:w="5953" w:type="dxa"/>
          </w:tcPr>
          <w:p w14:paraId="5C1FE4EF" w14:textId="1056A145" w:rsidR="005A3751" w:rsidRPr="00EE65E9" w:rsidRDefault="00E264E3" w:rsidP="005A3751">
            <w:pPr>
              <w:rPr>
                <w:rFonts w:ascii="Arial" w:hAnsi="Arial" w:cs="Arial"/>
              </w:rPr>
            </w:pPr>
            <w:r w:rsidRPr="00E264E3">
              <w:rPr>
                <w:rFonts w:ascii="Arial" w:hAnsi="Arial" w:cs="Arial"/>
                <w:snapToGrid w:val="0"/>
              </w:rPr>
              <w:t xml:space="preserve">Osebje v obratu goste/obiskovalce informira in spodbuja k uporabi trajnostnih načinov prevoza. </w:t>
            </w:r>
            <w:r w:rsidR="005A3751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5093F217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856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80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342B71E0" w14:textId="56BB4AA6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6542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1BC6FAD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5A3751" w:rsidRPr="00EE65E9" w14:paraId="4CB5B2F9" w14:textId="77777777" w:rsidTr="00DC3BB6">
        <w:trPr>
          <w:jc w:val="center"/>
        </w:trPr>
        <w:tc>
          <w:tcPr>
            <w:tcW w:w="846" w:type="dxa"/>
          </w:tcPr>
          <w:p w14:paraId="003D6387" w14:textId="77777777" w:rsidR="005A3751" w:rsidRPr="00EE65E9" w:rsidRDefault="005A3751" w:rsidP="005A3751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3.7</w:t>
            </w:r>
          </w:p>
        </w:tc>
        <w:tc>
          <w:tcPr>
            <w:tcW w:w="5953" w:type="dxa"/>
          </w:tcPr>
          <w:p w14:paraId="4E1FEC90" w14:textId="69A3D58F" w:rsidR="005A3751" w:rsidRPr="00EE65E9" w:rsidRDefault="00E264E3" w:rsidP="005A3751">
            <w:pPr>
              <w:rPr>
                <w:rFonts w:ascii="Arial" w:hAnsi="Arial" w:cs="Arial"/>
              </w:rPr>
            </w:pPr>
            <w:r w:rsidRPr="00E264E3">
              <w:rPr>
                <w:rFonts w:ascii="Arial" w:hAnsi="Arial" w:cs="Arial"/>
                <w:i/>
                <w:snapToGrid w:val="0"/>
              </w:rPr>
              <w:t xml:space="preserve">Gostom/obiskovalcem je omogočeno ocenjevanje zadovoljstva z bivanjem v obratu in učinkovitosti na področju trajnostnega poslovanja. </w:t>
            </w:r>
            <w:r w:rsidR="005A3751" w:rsidRPr="00EE65E9">
              <w:rPr>
                <w:rFonts w:ascii="Arial" w:hAnsi="Arial" w:cs="Arial"/>
                <w:i/>
                <w:snapToGrid w:val="0"/>
              </w:rPr>
              <w:t>(SMERNICA)</w:t>
            </w:r>
          </w:p>
        </w:tc>
        <w:tc>
          <w:tcPr>
            <w:tcW w:w="1134" w:type="dxa"/>
          </w:tcPr>
          <w:p w14:paraId="4FF518AD" w14:textId="77777777" w:rsidR="005A3751" w:rsidRPr="00EE65E9" w:rsidRDefault="00E264E3" w:rsidP="005A3751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975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8161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</w:rPr>
              <w:t xml:space="preserve">Ne  </w:t>
            </w:r>
          </w:p>
          <w:p w14:paraId="0E68E369" w14:textId="08C09458" w:rsidR="005A3751" w:rsidRPr="00EE65E9" w:rsidRDefault="00E264E3" w:rsidP="005A3751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1797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3751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5A3751" w:rsidRPr="00EE65E9">
              <w:rPr>
                <w:rFonts w:ascii="Arial" w:hAnsi="Arial" w:cs="Arial"/>
                <w:snapToGrid w:val="0"/>
              </w:rPr>
              <w:t xml:space="preserve"> </w:t>
            </w:r>
            <w:r w:rsidR="005A3751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8E8F96D" w14:textId="77777777" w:rsidR="005A3751" w:rsidRPr="00EE65E9" w:rsidRDefault="005A3751" w:rsidP="005A3751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477A4A" w:rsidRPr="00EE65E9" w14:paraId="70B32CE3" w14:textId="77777777" w:rsidTr="00997A19">
        <w:trPr>
          <w:jc w:val="center"/>
        </w:trPr>
        <w:tc>
          <w:tcPr>
            <w:tcW w:w="10627" w:type="dxa"/>
            <w:gridSpan w:val="4"/>
          </w:tcPr>
          <w:p w14:paraId="43171D0B" w14:textId="77777777" w:rsidR="00477A4A" w:rsidRPr="00EE65E9" w:rsidRDefault="00477A4A" w:rsidP="00477A4A">
            <w:pPr>
              <w:rPr>
                <w:rFonts w:ascii="Arial" w:hAnsi="Arial" w:cs="Arial"/>
                <w:b/>
              </w:rPr>
            </w:pPr>
          </w:p>
          <w:p w14:paraId="68C2168B" w14:textId="0628FC70" w:rsidR="00477A4A" w:rsidRPr="00EE65E9" w:rsidRDefault="005B40A5" w:rsidP="00477A4A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VODA</w:t>
            </w:r>
          </w:p>
          <w:p w14:paraId="78E7D3BF" w14:textId="77777777" w:rsidR="00477A4A" w:rsidRPr="00EE65E9" w:rsidRDefault="00477A4A" w:rsidP="00477A4A">
            <w:pPr>
              <w:rPr>
                <w:rFonts w:ascii="Arial" w:hAnsi="Arial" w:cs="Arial"/>
                <w:b/>
              </w:rPr>
            </w:pPr>
          </w:p>
        </w:tc>
      </w:tr>
      <w:tr w:rsidR="001B0417" w:rsidRPr="00EE65E9" w14:paraId="74F8DF40" w14:textId="77777777" w:rsidTr="00DC3BB6">
        <w:trPr>
          <w:jc w:val="center"/>
        </w:trPr>
        <w:tc>
          <w:tcPr>
            <w:tcW w:w="846" w:type="dxa"/>
          </w:tcPr>
          <w:p w14:paraId="24CDECE3" w14:textId="77777777" w:rsidR="001B0417" w:rsidRPr="00EE65E9" w:rsidRDefault="001B0417" w:rsidP="001B0417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4.1</w:t>
            </w:r>
          </w:p>
        </w:tc>
        <w:tc>
          <w:tcPr>
            <w:tcW w:w="5953" w:type="dxa"/>
          </w:tcPr>
          <w:p w14:paraId="4A88D35C" w14:textId="677EEFAB" w:rsidR="001B0417" w:rsidRPr="00EE65E9" w:rsidRDefault="009E0B7F" w:rsidP="001B0417">
            <w:pPr>
              <w:rPr>
                <w:rFonts w:ascii="Arial" w:hAnsi="Arial" w:cs="Arial"/>
                <w:snapToGrid w:val="0"/>
                <w:color w:val="000000"/>
              </w:rPr>
            </w:pPr>
            <w:r w:rsidRPr="009E0B7F">
              <w:rPr>
                <w:rFonts w:ascii="Arial" w:hAnsi="Arial" w:cs="Arial"/>
                <w:snapToGrid w:val="0"/>
                <w:color w:val="000000"/>
              </w:rPr>
              <w:t xml:space="preserve">V obratu najmanj enkrat mesečno dokumentirajo skupno porabo vode. </w:t>
            </w:r>
            <w:r w:rsidR="001B0417" w:rsidRPr="00EE65E9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  <w:p w14:paraId="0B059403" w14:textId="361672E9" w:rsidR="00677762" w:rsidRPr="00EE65E9" w:rsidRDefault="00677762" w:rsidP="001B0417">
            <w:pPr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3D4DE6C2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50028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33033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173D8B4E" w14:textId="709A8148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6800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F15DE2B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1B0417" w:rsidRPr="00EE65E9" w14:paraId="088EEE9C" w14:textId="77777777" w:rsidTr="00DC3BB6">
        <w:trPr>
          <w:jc w:val="center"/>
        </w:trPr>
        <w:tc>
          <w:tcPr>
            <w:tcW w:w="846" w:type="dxa"/>
          </w:tcPr>
          <w:p w14:paraId="0A998CF8" w14:textId="77777777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2</w:t>
            </w:r>
          </w:p>
        </w:tc>
        <w:tc>
          <w:tcPr>
            <w:tcW w:w="5953" w:type="dxa"/>
          </w:tcPr>
          <w:p w14:paraId="3FC1BD2B" w14:textId="17264AA0" w:rsidR="001B0417" w:rsidRPr="00EE65E9" w:rsidRDefault="009E0B7F" w:rsidP="001B0417">
            <w:pPr>
              <w:rPr>
                <w:rFonts w:ascii="Arial" w:hAnsi="Arial" w:cs="Arial"/>
              </w:rPr>
            </w:pPr>
            <w:r w:rsidRPr="009E0B7F">
              <w:rPr>
                <w:rFonts w:ascii="Arial" w:hAnsi="Arial" w:cs="Arial"/>
                <w:color w:val="000000"/>
              </w:rPr>
              <w:t xml:space="preserve">Novi toaletni kotlički imajo porabo 3/6 litrov vode/izplakovanje. </w:t>
            </w:r>
            <w:r w:rsidR="001B0417" w:rsidRPr="00EE65E9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08C99321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2340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71752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6611E542" w14:textId="381E17B4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29502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794F52F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1B0417" w:rsidRPr="00EE65E9" w14:paraId="4FDAFE37" w14:textId="77777777" w:rsidTr="00DC3BB6">
        <w:trPr>
          <w:jc w:val="center"/>
        </w:trPr>
        <w:tc>
          <w:tcPr>
            <w:tcW w:w="846" w:type="dxa"/>
          </w:tcPr>
          <w:p w14:paraId="6E6484AD" w14:textId="77777777" w:rsidR="001B0417" w:rsidRPr="00EE65E9" w:rsidRDefault="001B0417" w:rsidP="001B0417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4.3</w:t>
            </w:r>
          </w:p>
        </w:tc>
        <w:tc>
          <w:tcPr>
            <w:tcW w:w="5953" w:type="dxa"/>
          </w:tcPr>
          <w:p w14:paraId="2142CEEB" w14:textId="74DF859A" w:rsidR="001B0417" w:rsidRPr="00EE65E9" w:rsidRDefault="009E0B7F" w:rsidP="001B0417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9E0B7F">
              <w:rPr>
                <w:rFonts w:ascii="Arial" w:hAnsi="Arial" w:cs="Arial"/>
                <w:color w:val="000000"/>
              </w:rPr>
              <w:t xml:space="preserve">Osebje redno preverja pravilno delovanje vodnega sistema in naprav v celotnem obratu, če nimajo za to že vzpostavljenega avtomatiziranega sistema (CNS). </w:t>
            </w:r>
            <w:r w:rsidR="001B0417" w:rsidRPr="00EE65E9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60A8EBD8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5468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90995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3EA39F69" w14:textId="4B6CB09E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57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62761AD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1B0417" w:rsidRPr="00EE65E9" w14:paraId="6B01030C" w14:textId="77777777" w:rsidTr="00DC3BB6">
        <w:trPr>
          <w:jc w:val="center"/>
        </w:trPr>
        <w:tc>
          <w:tcPr>
            <w:tcW w:w="846" w:type="dxa"/>
          </w:tcPr>
          <w:p w14:paraId="1F57720D" w14:textId="77777777" w:rsidR="001B0417" w:rsidRPr="00EE65E9" w:rsidRDefault="001B0417" w:rsidP="001B0417">
            <w:pPr>
              <w:pStyle w:val="Heading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snapToGrid w:val="0"/>
                <w:color w:val="auto"/>
              </w:rPr>
            </w:pPr>
            <w:r w:rsidRPr="00EE65E9">
              <w:rPr>
                <w:b w:val="0"/>
                <w:bCs w:val="0"/>
                <w:iCs w:val="0"/>
                <w:snapToGrid w:val="0"/>
                <w:color w:val="auto"/>
              </w:rPr>
              <w:t>4.4</w:t>
            </w:r>
          </w:p>
        </w:tc>
        <w:tc>
          <w:tcPr>
            <w:tcW w:w="5953" w:type="dxa"/>
          </w:tcPr>
          <w:p w14:paraId="78BF300A" w14:textId="622BDC15" w:rsidR="001B0417" w:rsidRPr="00EE65E9" w:rsidRDefault="00797F50" w:rsidP="001B0417">
            <w:pPr>
              <w:rPr>
                <w:rFonts w:ascii="Arial" w:hAnsi="Arial" w:cs="Arial"/>
              </w:rPr>
            </w:pPr>
            <w:r w:rsidRPr="00797F50">
              <w:rPr>
                <w:rFonts w:ascii="Arial" w:hAnsi="Arial" w:cs="Arial"/>
                <w:color w:val="000000"/>
              </w:rPr>
              <w:t xml:space="preserve">Pretok vode najmanj 75 % vseh prh/tušev ne presega 9 litrov na minuto. </w:t>
            </w:r>
            <w:r w:rsidR="001B0417" w:rsidRPr="00EE65E9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07646D58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11179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45707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5AC0B786" w14:textId="32C38523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704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E4D6AA5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1B0417" w:rsidRPr="00EE65E9" w14:paraId="7F450229" w14:textId="77777777" w:rsidTr="00DC3BB6">
        <w:trPr>
          <w:jc w:val="center"/>
        </w:trPr>
        <w:tc>
          <w:tcPr>
            <w:tcW w:w="846" w:type="dxa"/>
          </w:tcPr>
          <w:p w14:paraId="20DECBA9" w14:textId="77777777" w:rsidR="001B0417" w:rsidRPr="00EE65E9" w:rsidRDefault="001B0417" w:rsidP="001B0417">
            <w:pPr>
              <w:pStyle w:val="Heading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</w:pPr>
            <w:r w:rsidRPr="00EE65E9"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  <w:t>4.5</w:t>
            </w:r>
          </w:p>
        </w:tc>
        <w:tc>
          <w:tcPr>
            <w:tcW w:w="5953" w:type="dxa"/>
          </w:tcPr>
          <w:p w14:paraId="1E37E63E" w14:textId="440D1DF7" w:rsidR="001B0417" w:rsidRPr="00EE65E9" w:rsidRDefault="00797F50" w:rsidP="001B0417">
            <w:pPr>
              <w:rPr>
                <w:rFonts w:ascii="Arial" w:hAnsi="Arial" w:cs="Arial"/>
              </w:rPr>
            </w:pPr>
            <w:r w:rsidRPr="00797F50">
              <w:rPr>
                <w:rFonts w:ascii="Arial" w:hAnsi="Arial" w:cs="Arial"/>
                <w:color w:val="000000"/>
              </w:rPr>
              <w:t xml:space="preserve">Pretok vode najmanj 75 % vseh pip ne presega 8 litrov na minuto. </w:t>
            </w:r>
            <w:r w:rsidR="001B0417" w:rsidRPr="00EE65E9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6B02A8DE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8488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48395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4FE83CBB" w14:textId="601546DB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6853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B6EA88E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1B0417" w:rsidRPr="00EE65E9" w14:paraId="4BA601B1" w14:textId="77777777" w:rsidTr="00DC3BB6">
        <w:trPr>
          <w:jc w:val="center"/>
        </w:trPr>
        <w:tc>
          <w:tcPr>
            <w:tcW w:w="846" w:type="dxa"/>
          </w:tcPr>
          <w:p w14:paraId="1570D00A" w14:textId="77777777" w:rsidR="001B0417" w:rsidRPr="00EE65E9" w:rsidRDefault="001B0417" w:rsidP="001B0417">
            <w:pPr>
              <w:pStyle w:val="Heading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</w:rPr>
            </w:pPr>
            <w:r w:rsidRPr="00EE65E9">
              <w:rPr>
                <w:b w:val="0"/>
                <w:bCs w:val="0"/>
                <w:iCs w:val="0"/>
                <w:color w:val="auto"/>
              </w:rPr>
              <w:t>4.6</w:t>
            </w:r>
          </w:p>
        </w:tc>
        <w:tc>
          <w:tcPr>
            <w:tcW w:w="5953" w:type="dxa"/>
          </w:tcPr>
          <w:p w14:paraId="23E9CDE6" w14:textId="1339DF7E" w:rsidR="001B0417" w:rsidRPr="00EE65E9" w:rsidRDefault="009E0B7F" w:rsidP="001B0417">
            <w:pPr>
              <w:rPr>
                <w:rFonts w:ascii="Arial" w:hAnsi="Arial" w:cs="Arial"/>
              </w:rPr>
            </w:pPr>
            <w:r w:rsidRPr="009E0B7F">
              <w:rPr>
                <w:rFonts w:ascii="Arial" w:hAnsi="Arial" w:cs="Arial"/>
                <w:snapToGrid w:val="0"/>
                <w:color w:val="000000"/>
              </w:rPr>
              <w:t xml:space="preserve">Pisoarji imajo vgrajene senzorje ali ventile, ki omogočajo manjši pretok vode, ali biti brezvodni. </w:t>
            </w:r>
            <w:r w:rsidR="001B0417" w:rsidRPr="00EE65E9">
              <w:rPr>
                <w:rFonts w:ascii="Arial" w:hAnsi="Arial" w:cs="Arial"/>
                <w:snapToGrid w:val="0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201FA65E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7261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3371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42E9FA1D" w14:textId="793E1EAA" w:rsidR="001B0417" w:rsidRPr="00EE65E9" w:rsidRDefault="00E264E3" w:rsidP="001B041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256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52D0859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1B0417" w:rsidRPr="00EE65E9" w14:paraId="70399CA9" w14:textId="77777777" w:rsidTr="00DC3BB6">
        <w:trPr>
          <w:trHeight w:val="292"/>
          <w:jc w:val="center"/>
        </w:trPr>
        <w:tc>
          <w:tcPr>
            <w:tcW w:w="846" w:type="dxa"/>
          </w:tcPr>
          <w:p w14:paraId="7BA71815" w14:textId="301B8276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7</w:t>
            </w:r>
          </w:p>
        </w:tc>
        <w:tc>
          <w:tcPr>
            <w:tcW w:w="5953" w:type="dxa"/>
          </w:tcPr>
          <w:p w14:paraId="3B0E797F" w14:textId="5B04631F" w:rsidR="001B0417" w:rsidRPr="00EE65E9" w:rsidRDefault="00797F50" w:rsidP="001B0417">
            <w:pPr>
              <w:rPr>
                <w:rFonts w:ascii="Arial" w:hAnsi="Arial" w:cs="Arial"/>
                <w:color w:val="000000"/>
              </w:rPr>
            </w:pPr>
            <w:r w:rsidRPr="00797F50">
              <w:rPr>
                <w:rFonts w:ascii="Arial" w:hAnsi="Arial" w:cs="Arial"/>
                <w:color w:val="000000"/>
              </w:rPr>
              <w:t xml:space="preserve">Vse odpadne vode so prečiščene. </w:t>
            </w:r>
            <w:r w:rsidR="001B0417" w:rsidRPr="00EE65E9">
              <w:rPr>
                <w:rFonts w:ascii="Arial" w:hAnsi="Arial" w:cs="Arial"/>
                <w:color w:val="000000"/>
              </w:rPr>
              <w:t>(OBVEZEN KRITERIJ)</w:t>
            </w:r>
          </w:p>
          <w:p w14:paraId="5453CCBF" w14:textId="3557DCE5" w:rsidR="00677762" w:rsidRPr="00EE65E9" w:rsidRDefault="00677762" w:rsidP="001B0417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0789AB8F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8158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9228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6AAB8AE9" w14:textId="47874AB1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5981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1FCF46B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1B0417" w:rsidRPr="00EE65E9" w14:paraId="09332BA5" w14:textId="77777777" w:rsidTr="00DC3BB6">
        <w:trPr>
          <w:jc w:val="center"/>
        </w:trPr>
        <w:tc>
          <w:tcPr>
            <w:tcW w:w="846" w:type="dxa"/>
          </w:tcPr>
          <w:p w14:paraId="0EE7E746" w14:textId="14D869F1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8</w:t>
            </w:r>
          </w:p>
        </w:tc>
        <w:tc>
          <w:tcPr>
            <w:tcW w:w="5953" w:type="dxa"/>
          </w:tcPr>
          <w:p w14:paraId="71A0335B" w14:textId="3E53C83B" w:rsidR="001B0417" w:rsidRPr="00EE65E9" w:rsidRDefault="00797F50" w:rsidP="001B0417">
            <w:pPr>
              <w:rPr>
                <w:rFonts w:ascii="Arial" w:hAnsi="Arial" w:cs="Arial"/>
              </w:rPr>
            </w:pPr>
            <w:r w:rsidRPr="00797F50">
              <w:rPr>
                <w:rFonts w:ascii="Arial" w:hAnsi="Arial" w:cs="Arial"/>
                <w:i/>
                <w:color w:val="000000"/>
              </w:rPr>
              <w:t xml:space="preserve">Bazeni v obratu so pokriti ali so na voljo druge rešitve, ki zmanjšujejo porabo vode. </w:t>
            </w:r>
            <w:r w:rsidR="001B0417" w:rsidRPr="00EE65E9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1958A52C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23288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39256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6F5435E1" w14:textId="78C53F3B" w:rsidR="001B0417" w:rsidRPr="00EE65E9" w:rsidRDefault="00E264E3" w:rsidP="001B041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17638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CA3F679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i/>
                <w:snapToGrid w:val="0"/>
                <w:color w:val="000000"/>
              </w:rPr>
            </w:pPr>
          </w:p>
        </w:tc>
      </w:tr>
      <w:tr w:rsidR="001B0417" w:rsidRPr="00EE65E9" w14:paraId="57DA2E05" w14:textId="77777777" w:rsidTr="00DC3BB6">
        <w:trPr>
          <w:jc w:val="center"/>
        </w:trPr>
        <w:tc>
          <w:tcPr>
            <w:tcW w:w="846" w:type="dxa"/>
          </w:tcPr>
          <w:p w14:paraId="0B1E0873" w14:textId="1F015A16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9</w:t>
            </w:r>
          </w:p>
        </w:tc>
        <w:tc>
          <w:tcPr>
            <w:tcW w:w="5953" w:type="dxa"/>
          </w:tcPr>
          <w:p w14:paraId="1A36DD66" w14:textId="7AEB7061" w:rsidR="001B0417" w:rsidRPr="00EE65E9" w:rsidRDefault="00797F50" w:rsidP="001B0417">
            <w:pPr>
              <w:rPr>
                <w:rFonts w:ascii="Arial" w:hAnsi="Arial" w:cs="Arial"/>
              </w:rPr>
            </w:pPr>
            <w:r w:rsidRPr="00797F50">
              <w:rPr>
                <w:rFonts w:ascii="Arial" w:hAnsi="Arial" w:cs="Arial"/>
                <w:i/>
                <w:color w:val="000000"/>
              </w:rPr>
              <w:t xml:space="preserve">Bazeni v obratu so očiščeni s čistili, ki ne vsebujejo kemikalij. </w:t>
            </w:r>
            <w:r w:rsidR="001B0417" w:rsidRPr="00EE65E9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1CA15176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9197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4520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18DB76F2" w14:textId="73BEE48B" w:rsidR="001B0417" w:rsidRPr="00EE65E9" w:rsidRDefault="00E264E3" w:rsidP="001B0417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62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66EE87F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i/>
                <w:snapToGrid w:val="0"/>
                <w:color w:val="000000"/>
              </w:rPr>
            </w:pPr>
          </w:p>
        </w:tc>
      </w:tr>
      <w:tr w:rsidR="001B0417" w:rsidRPr="00EE65E9" w14:paraId="7F7ED580" w14:textId="77777777" w:rsidTr="00DC3BB6">
        <w:trPr>
          <w:jc w:val="center"/>
        </w:trPr>
        <w:tc>
          <w:tcPr>
            <w:tcW w:w="846" w:type="dxa"/>
          </w:tcPr>
          <w:p w14:paraId="68246682" w14:textId="54E7A882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10</w:t>
            </w:r>
          </w:p>
        </w:tc>
        <w:tc>
          <w:tcPr>
            <w:tcW w:w="5953" w:type="dxa"/>
          </w:tcPr>
          <w:p w14:paraId="577D6A42" w14:textId="40B98E60" w:rsidR="001B0417" w:rsidRPr="00EE65E9" w:rsidRDefault="00FB0C50" w:rsidP="001B0417">
            <w:pPr>
              <w:rPr>
                <w:rFonts w:ascii="Arial" w:hAnsi="Arial" w:cs="Arial"/>
              </w:rPr>
            </w:pPr>
            <w:r w:rsidRPr="00FB0C50">
              <w:rPr>
                <w:rFonts w:ascii="Arial" w:hAnsi="Arial" w:cs="Arial"/>
                <w:i/>
                <w:snapToGrid w:val="0"/>
                <w:color w:val="000000"/>
              </w:rPr>
              <w:t xml:space="preserve">V delih obrata, kjer je poraba vode velika, so </w:t>
            </w:r>
            <w:r w:rsidRPr="00FB0C50">
              <w:rPr>
                <w:rFonts w:ascii="Arial" w:hAnsi="Arial" w:cs="Arial"/>
                <w:i/>
                <w:snapToGrid w:val="0"/>
                <w:color w:val="000000"/>
              </w:rPr>
              <w:lastRenderedPageBreak/>
              <w:t xml:space="preserve">nameščeni posamični števci. </w:t>
            </w:r>
            <w:r w:rsidR="001B0417" w:rsidRPr="00EE65E9">
              <w:rPr>
                <w:rFonts w:ascii="Arial" w:hAnsi="Arial" w:cs="Arial"/>
                <w:i/>
                <w:snapToGrid w:val="0"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1608E0A8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9798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9836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328197BA" w14:textId="6D9F5A34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85642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0A68666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1B0417" w:rsidRPr="00EE65E9" w14:paraId="40B513CB" w14:textId="77777777" w:rsidTr="00DC3BB6">
        <w:trPr>
          <w:jc w:val="center"/>
        </w:trPr>
        <w:tc>
          <w:tcPr>
            <w:tcW w:w="846" w:type="dxa"/>
          </w:tcPr>
          <w:p w14:paraId="3FD17AE9" w14:textId="4BD2C149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11</w:t>
            </w:r>
          </w:p>
        </w:tc>
        <w:tc>
          <w:tcPr>
            <w:tcW w:w="5953" w:type="dxa"/>
          </w:tcPr>
          <w:p w14:paraId="626511FC" w14:textId="59415514" w:rsidR="001B0417" w:rsidRPr="00EE65E9" w:rsidRDefault="00FB0C50" w:rsidP="001B0417">
            <w:pPr>
              <w:rPr>
                <w:rFonts w:ascii="Arial" w:hAnsi="Arial" w:cs="Arial"/>
              </w:rPr>
            </w:pPr>
            <w:r w:rsidRPr="00FB0C50">
              <w:rPr>
                <w:rFonts w:ascii="Arial" w:hAnsi="Arial" w:cs="Arial"/>
                <w:i/>
              </w:rPr>
              <w:t xml:space="preserve">Pretok vode najmanj 75 % vseh pip ne presega 5 litrov na minuto. </w:t>
            </w:r>
            <w:r w:rsidR="001B0417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0BD1234B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78238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156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12CFEECC" w14:textId="7143A492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18750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E08BFDB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1B0417" w:rsidRPr="00EE65E9" w14:paraId="7D54AB87" w14:textId="77777777" w:rsidTr="00DC3BB6">
        <w:trPr>
          <w:jc w:val="center"/>
        </w:trPr>
        <w:tc>
          <w:tcPr>
            <w:tcW w:w="846" w:type="dxa"/>
          </w:tcPr>
          <w:p w14:paraId="7DC52769" w14:textId="3C18490E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12</w:t>
            </w:r>
          </w:p>
        </w:tc>
        <w:tc>
          <w:tcPr>
            <w:tcW w:w="5953" w:type="dxa"/>
          </w:tcPr>
          <w:p w14:paraId="0F85F117" w14:textId="0AE4BCD6" w:rsidR="001B0417" w:rsidRPr="00EE65E9" w:rsidRDefault="00FB0C50" w:rsidP="001B0417">
            <w:pPr>
              <w:rPr>
                <w:rFonts w:ascii="Arial" w:hAnsi="Arial" w:cs="Arial"/>
              </w:rPr>
            </w:pPr>
            <w:r w:rsidRPr="00FB0C50">
              <w:rPr>
                <w:rFonts w:ascii="Arial" w:hAnsi="Arial" w:cs="Arial"/>
                <w:i/>
                <w:color w:val="000000"/>
              </w:rPr>
              <w:t xml:space="preserve">Vse odpadne vode so prečiščene in ponovno uporabljene že v sklopu obrata. </w:t>
            </w:r>
            <w:r w:rsidR="001B0417" w:rsidRPr="00EE65E9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762EB2A1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9887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6304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39EF8C69" w14:textId="7887B542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8434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5EA6C97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1B0417" w:rsidRPr="00EE65E9" w14:paraId="63935FED" w14:textId="77777777" w:rsidTr="00DC3BB6">
        <w:trPr>
          <w:trHeight w:val="168"/>
          <w:jc w:val="center"/>
        </w:trPr>
        <w:tc>
          <w:tcPr>
            <w:tcW w:w="846" w:type="dxa"/>
          </w:tcPr>
          <w:p w14:paraId="34454F9B" w14:textId="5DCCB160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13</w:t>
            </w:r>
          </w:p>
        </w:tc>
        <w:tc>
          <w:tcPr>
            <w:tcW w:w="5953" w:type="dxa"/>
          </w:tcPr>
          <w:p w14:paraId="620BC6FF" w14:textId="54191140" w:rsidR="001B0417" w:rsidRPr="00EE65E9" w:rsidRDefault="001B0417" w:rsidP="001B0417">
            <w:pPr>
              <w:rPr>
                <w:rFonts w:ascii="Arial" w:hAnsi="Arial" w:cs="Arial"/>
                <w:highlight w:val="yellow"/>
              </w:rPr>
            </w:pPr>
            <w:r w:rsidRPr="00EE65E9">
              <w:rPr>
                <w:rFonts w:ascii="Arial" w:hAnsi="Arial" w:cs="Arial"/>
                <w:i/>
                <w:color w:val="000000"/>
              </w:rPr>
              <w:t>V obratu uporabljajo deževnico povsod, kjer je njena uporaba primerna. (SMERNICA)</w:t>
            </w:r>
          </w:p>
        </w:tc>
        <w:tc>
          <w:tcPr>
            <w:tcW w:w="1134" w:type="dxa"/>
          </w:tcPr>
          <w:p w14:paraId="1FE81C93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9501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2998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79E823ED" w14:textId="269CE801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18300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9B72F03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1B0417" w:rsidRPr="00EE65E9" w14:paraId="21CEC6A4" w14:textId="77777777" w:rsidTr="00DC3BB6">
        <w:trPr>
          <w:jc w:val="center"/>
        </w:trPr>
        <w:tc>
          <w:tcPr>
            <w:tcW w:w="846" w:type="dxa"/>
          </w:tcPr>
          <w:p w14:paraId="27D3FF22" w14:textId="5735AB27" w:rsidR="001B0417" w:rsidRPr="00EE65E9" w:rsidRDefault="001B0417" w:rsidP="001B0417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4.14</w:t>
            </w:r>
          </w:p>
        </w:tc>
        <w:tc>
          <w:tcPr>
            <w:tcW w:w="5953" w:type="dxa"/>
          </w:tcPr>
          <w:p w14:paraId="0AEF94BF" w14:textId="571E3985" w:rsidR="001B0417" w:rsidRPr="00EE65E9" w:rsidRDefault="00FB0C50" w:rsidP="001B0417">
            <w:pPr>
              <w:rPr>
                <w:rFonts w:ascii="Arial" w:hAnsi="Arial" w:cs="Arial"/>
              </w:rPr>
            </w:pPr>
            <w:r w:rsidRPr="00FB0C50">
              <w:rPr>
                <w:rFonts w:ascii="Arial" w:hAnsi="Arial" w:cs="Arial"/>
                <w:i/>
                <w:color w:val="000000"/>
              </w:rPr>
              <w:t xml:space="preserve">V obratu zagotavljajo izvajanje ocene tveganja pri rabi vode in upoštevajo dana priporočila. </w:t>
            </w:r>
            <w:r w:rsidR="001B0417" w:rsidRPr="00EE65E9">
              <w:rPr>
                <w:rFonts w:ascii="Arial" w:hAnsi="Arial" w:cs="Arial"/>
                <w:i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0A3046E6" w14:textId="77777777" w:rsidR="001B0417" w:rsidRPr="00EE65E9" w:rsidRDefault="00E264E3" w:rsidP="001B0417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88301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15589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</w:rPr>
              <w:t xml:space="preserve">Ne  </w:t>
            </w:r>
          </w:p>
          <w:p w14:paraId="7BFE6200" w14:textId="791CA3AB" w:rsidR="001B0417" w:rsidRPr="00EE65E9" w:rsidRDefault="00E264E3" w:rsidP="001B0417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1183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0417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B0417" w:rsidRPr="00EE65E9">
              <w:rPr>
                <w:rFonts w:ascii="Arial" w:hAnsi="Arial" w:cs="Arial"/>
                <w:snapToGrid w:val="0"/>
              </w:rPr>
              <w:t xml:space="preserve"> </w:t>
            </w:r>
            <w:r w:rsidR="001B0417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9028C57" w14:textId="77777777" w:rsidR="001B0417" w:rsidRPr="00EE65E9" w:rsidRDefault="001B0417" w:rsidP="001B0417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A5227D" w:rsidRPr="00EE65E9" w14:paraId="571A672F" w14:textId="77777777" w:rsidTr="00997A19">
        <w:trPr>
          <w:jc w:val="center"/>
        </w:trPr>
        <w:tc>
          <w:tcPr>
            <w:tcW w:w="10627" w:type="dxa"/>
            <w:gridSpan w:val="4"/>
          </w:tcPr>
          <w:p w14:paraId="0DDAE861" w14:textId="77777777" w:rsidR="00A5227D" w:rsidRPr="00EE65E9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221187B7" w14:textId="41D130C2" w:rsidR="00A5227D" w:rsidRPr="00EE65E9" w:rsidRDefault="007508AB" w:rsidP="00A5227D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PRANJE IN ČIŠČENJE</w:t>
            </w:r>
          </w:p>
          <w:p w14:paraId="15902CFB" w14:textId="77777777" w:rsidR="00A5227D" w:rsidRPr="00EE65E9" w:rsidRDefault="00A5227D" w:rsidP="00A5227D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690076" w:rsidRPr="00EE65E9" w14:paraId="3E2C8B6D" w14:textId="77777777" w:rsidTr="00DC3BB6">
        <w:trPr>
          <w:jc w:val="center"/>
        </w:trPr>
        <w:tc>
          <w:tcPr>
            <w:tcW w:w="846" w:type="dxa"/>
          </w:tcPr>
          <w:p w14:paraId="2AF55349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1</w:t>
            </w:r>
          </w:p>
        </w:tc>
        <w:tc>
          <w:tcPr>
            <w:tcW w:w="5953" w:type="dxa"/>
          </w:tcPr>
          <w:p w14:paraId="2088EFDD" w14:textId="5D2A10C5" w:rsidR="00690076" w:rsidRPr="00EE65E9" w:rsidRDefault="0059169E" w:rsidP="00690076">
            <w:pPr>
              <w:rPr>
                <w:rFonts w:ascii="Arial" w:hAnsi="Arial" w:cs="Arial"/>
              </w:rPr>
            </w:pPr>
            <w:r w:rsidRPr="0059169E">
              <w:rPr>
                <w:rFonts w:ascii="Arial" w:hAnsi="Arial" w:cs="Arial"/>
              </w:rPr>
              <w:t xml:space="preserve">V sobah/enotah so na voljo informacije o standardnem postopku menjave posteljnine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53B9A26C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65506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7532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3DAEB44C" w14:textId="1398ECF8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6312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2478E57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7CEBEC5A" w14:textId="77777777" w:rsidTr="00DC3BB6">
        <w:trPr>
          <w:jc w:val="center"/>
        </w:trPr>
        <w:tc>
          <w:tcPr>
            <w:tcW w:w="846" w:type="dxa"/>
          </w:tcPr>
          <w:p w14:paraId="4DEDBD1F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5.2</w:t>
            </w:r>
          </w:p>
        </w:tc>
        <w:tc>
          <w:tcPr>
            <w:tcW w:w="5953" w:type="dxa"/>
          </w:tcPr>
          <w:p w14:paraId="347D3703" w14:textId="06236049" w:rsidR="00690076" w:rsidRPr="00EE65E9" w:rsidRDefault="0059169E" w:rsidP="00690076">
            <w:pPr>
              <w:rPr>
                <w:rFonts w:ascii="Arial" w:hAnsi="Arial" w:cs="Arial"/>
              </w:rPr>
            </w:pPr>
            <w:r w:rsidRPr="0059169E">
              <w:rPr>
                <w:rFonts w:ascii="Arial" w:hAnsi="Arial" w:cs="Arial"/>
              </w:rPr>
              <w:t xml:space="preserve">V sobah/enotah so na voljo informacije o standardnem postopku menjave brisač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57B15B98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13852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933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18D68B88" w14:textId="4A13ABDD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0191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9B3AC75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6541F556" w14:textId="77777777" w:rsidTr="00DC3BB6">
        <w:trPr>
          <w:jc w:val="center"/>
        </w:trPr>
        <w:tc>
          <w:tcPr>
            <w:tcW w:w="846" w:type="dxa"/>
          </w:tcPr>
          <w:p w14:paraId="01D72F9C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3</w:t>
            </w:r>
          </w:p>
        </w:tc>
        <w:tc>
          <w:tcPr>
            <w:tcW w:w="5953" w:type="dxa"/>
          </w:tcPr>
          <w:p w14:paraId="5FC39686" w14:textId="40004E18" w:rsidR="00690076" w:rsidRPr="00EE65E9" w:rsidRDefault="0059169E" w:rsidP="00690076">
            <w:pPr>
              <w:rPr>
                <w:rFonts w:ascii="Arial" w:hAnsi="Arial" w:cs="Arial"/>
                <w:iCs/>
              </w:rPr>
            </w:pPr>
            <w:r w:rsidRPr="0059169E">
              <w:rPr>
                <w:rFonts w:ascii="Arial" w:hAnsi="Arial" w:cs="Arial"/>
                <w:iCs/>
              </w:rPr>
              <w:t xml:space="preserve">Najmanj 75 % vseh kemičnih čistilnih sredstev, namenjenih vsakodnevnem čiščenju, ima priznani okoljski znak. </w:t>
            </w:r>
            <w:r w:rsidR="00690076" w:rsidRPr="00EE65E9">
              <w:rPr>
                <w:rFonts w:ascii="Arial" w:hAnsi="Arial" w:cs="Arial"/>
                <w:iCs/>
              </w:rPr>
              <w:t>(OBVEZEN KRITERIJ)</w:t>
            </w:r>
          </w:p>
          <w:p w14:paraId="374A3157" w14:textId="6D727E80" w:rsidR="00677762" w:rsidRPr="00EE65E9" w:rsidRDefault="00677762" w:rsidP="00690076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B49E3D4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5250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9024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06B6AFD9" w14:textId="7CB60D4F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60212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984C338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60754831" w14:textId="77777777" w:rsidTr="00DC3BB6">
        <w:trPr>
          <w:jc w:val="center"/>
        </w:trPr>
        <w:tc>
          <w:tcPr>
            <w:tcW w:w="846" w:type="dxa"/>
          </w:tcPr>
          <w:p w14:paraId="2E6DD4B6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4</w:t>
            </w:r>
          </w:p>
        </w:tc>
        <w:tc>
          <w:tcPr>
            <w:tcW w:w="5953" w:type="dxa"/>
          </w:tcPr>
          <w:p w14:paraId="4686163F" w14:textId="4CF6CD86" w:rsidR="00690076" w:rsidRPr="00EE65E9" w:rsidRDefault="00690076" w:rsidP="00690076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134" w:type="dxa"/>
          </w:tcPr>
          <w:p w14:paraId="7A70A2FF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74727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02046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0627F740" w14:textId="4E2A0AC5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4248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6450247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02D36318" w14:textId="77777777" w:rsidTr="00DC3BB6">
        <w:trPr>
          <w:jc w:val="center"/>
        </w:trPr>
        <w:tc>
          <w:tcPr>
            <w:tcW w:w="846" w:type="dxa"/>
          </w:tcPr>
          <w:p w14:paraId="0E5F56F2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5</w:t>
            </w:r>
          </w:p>
        </w:tc>
        <w:tc>
          <w:tcPr>
            <w:tcW w:w="5953" w:type="dxa"/>
          </w:tcPr>
          <w:p w14:paraId="7A973EE7" w14:textId="18956E84" w:rsidR="00690076" w:rsidRPr="00EE65E9" w:rsidRDefault="0059169E" w:rsidP="00690076">
            <w:pPr>
              <w:rPr>
                <w:rFonts w:ascii="Arial" w:hAnsi="Arial" w:cs="Arial"/>
              </w:rPr>
            </w:pPr>
            <w:r w:rsidRPr="0059169E">
              <w:rPr>
                <w:rFonts w:ascii="Arial" w:hAnsi="Arial" w:cs="Arial"/>
              </w:rPr>
              <w:t xml:space="preserve">Papirnate toaletne potrebščine ne vsebujejo klora oz. imajo priznan okoljski znak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1DD084EB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55727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7212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3782D494" w14:textId="6387DE2C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61829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122102D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764CCA04" w14:textId="77777777" w:rsidTr="00DC3BB6">
        <w:trPr>
          <w:jc w:val="center"/>
        </w:trPr>
        <w:tc>
          <w:tcPr>
            <w:tcW w:w="846" w:type="dxa"/>
          </w:tcPr>
          <w:p w14:paraId="028D53E8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6</w:t>
            </w:r>
          </w:p>
        </w:tc>
        <w:tc>
          <w:tcPr>
            <w:tcW w:w="5953" w:type="dxa"/>
          </w:tcPr>
          <w:p w14:paraId="02D8AA01" w14:textId="048C4504" w:rsidR="00690076" w:rsidRPr="00EE65E9" w:rsidRDefault="0059169E" w:rsidP="00690076">
            <w:pPr>
              <w:rPr>
                <w:rFonts w:ascii="Arial" w:hAnsi="Arial" w:cs="Arial"/>
                <w:i/>
              </w:rPr>
            </w:pPr>
            <w:r w:rsidRPr="0059169E">
              <w:rPr>
                <w:rFonts w:ascii="Arial" w:hAnsi="Arial" w:cs="Arial"/>
                <w:i/>
              </w:rPr>
              <w:t xml:space="preserve">V obratu uporabljajo pomivalna sredstva s priznanim okoljskim znakom. </w:t>
            </w:r>
            <w:r w:rsidR="00690076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72DF99DD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89221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0714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5C90C319" w14:textId="071EAFBF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53008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8999097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7AAFD9CF" w14:textId="77777777" w:rsidTr="00DC3BB6">
        <w:trPr>
          <w:jc w:val="center"/>
        </w:trPr>
        <w:tc>
          <w:tcPr>
            <w:tcW w:w="846" w:type="dxa"/>
          </w:tcPr>
          <w:p w14:paraId="7AEF017F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lastRenderedPageBreak/>
              <w:t>5.7</w:t>
            </w:r>
          </w:p>
        </w:tc>
        <w:tc>
          <w:tcPr>
            <w:tcW w:w="5953" w:type="dxa"/>
          </w:tcPr>
          <w:p w14:paraId="3E1963B1" w14:textId="0EA5130E" w:rsidR="00690076" w:rsidRPr="00EE65E9" w:rsidRDefault="0059169E" w:rsidP="00690076">
            <w:pPr>
              <w:rPr>
                <w:rFonts w:ascii="Arial" w:hAnsi="Arial" w:cs="Arial"/>
              </w:rPr>
            </w:pPr>
            <w:r w:rsidRPr="0059169E">
              <w:rPr>
                <w:rFonts w:ascii="Arial" w:hAnsi="Arial" w:cs="Arial"/>
                <w:i/>
              </w:rPr>
              <w:t xml:space="preserve">V obratu uporabljajo pralna sredstva s priznanim okoljskim znakom. </w:t>
            </w:r>
            <w:r w:rsidR="00690076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622AE911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7286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84646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2C751F76" w14:textId="233C26E4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009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444B3BB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18FA6E3B" w14:textId="77777777" w:rsidTr="00DC3BB6">
        <w:trPr>
          <w:jc w:val="center"/>
        </w:trPr>
        <w:tc>
          <w:tcPr>
            <w:tcW w:w="846" w:type="dxa"/>
          </w:tcPr>
          <w:p w14:paraId="4743C1FA" w14:textId="77777777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8</w:t>
            </w:r>
          </w:p>
        </w:tc>
        <w:tc>
          <w:tcPr>
            <w:tcW w:w="5953" w:type="dxa"/>
          </w:tcPr>
          <w:p w14:paraId="0D755D54" w14:textId="76AB65A8" w:rsidR="00690076" w:rsidRPr="00EE65E9" w:rsidRDefault="0059169E" w:rsidP="00690076">
            <w:pPr>
              <w:rPr>
                <w:rFonts w:ascii="Arial" w:hAnsi="Arial" w:cs="Arial"/>
              </w:rPr>
            </w:pPr>
            <w:r w:rsidRPr="0059169E">
              <w:rPr>
                <w:rFonts w:ascii="Arial" w:hAnsi="Arial" w:cs="Arial"/>
                <w:i/>
              </w:rPr>
              <w:t xml:space="preserve">Pri vsakodnevnem čiščenju v obratu uporabljajo koncentrirana kemična čistilna sredstva in dozirne sisteme. </w:t>
            </w:r>
            <w:r w:rsidR="00690076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690DB8D3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2708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0327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4F1E3F66" w14:textId="4E785E21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71723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6731BB2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0FE03A8C" w14:textId="77777777" w:rsidTr="00DC3BB6">
        <w:trPr>
          <w:jc w:val="center"/>
        </w:trPr>
        <w:tc>
          <w:tcPr>
            <w:tcW w:w="846" w:type="dxa"/>
          </w:tcPr>
          <w:p w14:paraId="25ECB9A2" w14:textId="76B4C0DE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9</w:t>
            </w:r>
          </w:p>
        </w:tc>
        <w:tc>
          <w:tcPr>
            <w:tcW w:w="5953" w:type="dxa"/>
          </w:tcPr>
          <w:p w14:paraId="059A47D5" w14:textId="1406CA74" w:rsidR="00690076" w:rsidRPr="00EE65E9" w:rsidRDefault="00C23729" w:rsidP="00690076">
            <w:pPr>
              <w:rPr>
                <w:rFonts w:ascii="Arial" w:hAnsi="Arial" w:cs="Arial"/>
                <w:i/>
              </w:rPr>
            </w:pPr>
            <w:r w:rsidRPr="00C23729">
              <w:rPr>
                <w:rFonts w:ascii="Arial" w:hAnsi="Arial" w:cs="Arial"/>
                <w:i/>
              </w:rPr>
              <w:t xml:space="preserve">Pri čiščenju v obratu uporabljajo vlaknene krpe iz naravnih vlaken. </w:t>
            </w:r>
            <w:r w:rsidR="00690076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8C13FF3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03529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0234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0AC270E7" w14:textId="48BEF9B6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59408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071FC12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4ACEF024" w14:textId="77777777" w:rsidTr="00DC3BB6">
        <w:trPr>
          <w:jc w:val="center"/>
        </w:trPr>
        <w:tc>
          <w:tcPr>
            <w:tcW w:w="846" w:type="dxa"/>
          </w:tcPr>
          <w:p w14:paraId="2832D7F0" w14:textId="136C518A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10</w:t>
            </w:r>
          </w:p>
        </w:tc>
        <w:tc>
          <w:tcPr>
            <w:tcW w:w="5953" w:type="dxa"/>
          </w:tcPr>
          <w:p w14:paraId="4192EC2D" w14:textId="70E20BE3" w:rsidR="00690076" w:rsidRPr="00EE65E9" w:rsidRDefault="00C23729" w:rsidP="00690076">
            <w:pPr>
              <w:rPr>
                <w:rFonts w:ascii="Arial" w:hAnsi="Arial" w:cs="Arial"/>
                <w:i/>
              </w:rPr>
            </w:pPr>
            <w:r w:rsidRPr="00C23729">
              <w:rPr>
                <w:rFonts w:ascii="Arial" w:hAnsi="Arial" w:cs="Arial"/>
                <w:i/>
              </w:rPr>
              <w:t xml:space="preserve">V obratu uporabljajo čistilne in razkuževalne načine, ki ne zahtevajo uporabe kemikalij. </w:t>
            </w:r>
            <w:r w:rsidR="00690076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785C6EE6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61149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9109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3C7B59F5" w14:textId="0D175DE0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4394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336DD26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3ABFE86C" w14:textId="77777777" w:rsidTr="00DC3BB6">
        <w:trPr>
          <w:jc w:val="center"/>
        </w:trPr>
        <w:tc>
          <w:tcPr>
            <w:tcW w:w="846" w:type="dxa"/>
          </w:tcPr>
          <w:p w14:paraId="7FDF8026" w14:textId="1D24B8FB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11</w:t>
            </w:r>
          </w:p>
        </w:tc>
        <w:tc>
          <w:tcPr>
            <w:tcW w:w="5953" w:type="dxa"/>
          </w:tcPr>
          <w:p w14:paraId="3C44214C" w14:textId="7292A699" w:rsidR="00690076" w:rsidRPr="00EE65E9" w:rsidRDefault="00C23729" w:rsidP="00690076">
            <w:pPr>
              <w:rPr>
                <w:rFonts w:ascii="Arial" w:hAnsi="Arial" w:cs="Arial"/>
                <w:i/>
              </w:rPr>
            </w:pPr>
            <w:r w:rsidRPr="00C23729">
              <w:rPr>
                <w:rFonts w:ascii="Arial" w:hAnsi="Arial" w:cs="Arial"/>
                <w:i/>
              </w:rPr>
              <w:t xml:space="preserve">V obratu se izogibajo uporabi čistilnih in pralnih sredstev, ki vsebujejo dišave in parfume. </w:t>
            </w:r>
            <w:r w:rsidR="00690076" w:rsidRPr="00EE65E9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32F5DB4B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9849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3510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1CBE453E" w14:textId="1CEA8D5C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59212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A730CD3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2260359D" w14:textId="77777777" w:rsidTr="00DC3BB6">
        <w:trPr>
          <w:jc w:val="center"/>
        </w:trPr>
        <w:tc>
          <w:tcPr>
            <w:tcW w:w="846" w:type="dxa"/>
          </w:tcPr>
          <w:p w14:paraId="1D0E01F3" w14:textId="3552C953" w:rsidR="00690076" w:rsidRPr="00EE65E9" w:rsidRDefault="00690076" w:rsidP="00690076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5.12</w:t>
            </w:r>
          </w:p>
        </w:tc>
        <w:tc>
          <w:tcPr>
            <w:tcW w:w="5953" w:type="dxa"/>
          </w:tcPr>
          <w:p w14:paraId="3D6D96ED" w14:textId="0D6D4469" w:rsidR="00690076" w:rsidRPr="00EE65E9" w:rsidRDefault="00C23729" w:rsidP="00690076">
            <w:pPr>
              <w:rPr>
                <w:rFonts w:ascii="Arial" w:hAnsi="Arial" w:cs="Arial"/>
                <w:i/>
              </w:rPr>
            </w:pPr>
            <w:r w:rsidRPr="00C23729">
              <w:rPr>
                <w:rFonts w:ascii="Arial" w:hAnsi="Arial" w:cs="Arial"/>
                <w:i/>
                <w:iCs/>
                <w:color w:val="000000"/>
              </w:rPr>
              <w:t xml:space="preserve">Gostom je omogočena odpoved pospravljanja/čiščenja sobe med bivanjem. </w:t>
            </w:r>
            <w:r w:rsidR="00690076" w:rsidRPr="00EE65E9">
              <w:rPr>
                <w:rFonts w:ascii="Arial" w:hAnsi="Arial" w:cs="Arial"/>
                <w:i/>
                <w:iCs/>
                <w:color w:val="000000"/>
              </w:rPr>
              <w:t>(SMERNICA)</w:t>
            </w:r>
          </w:p>
        </w:tc>
        <w:tc>
          <w:tcPr>
            <w:tcW w:w="1134" w:type="dxa"/>
          </w:tcPr>
          <w:p w14:paraId="45397D09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5737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97070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3043DF29" w14:textId="497E8C13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538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6D4F24D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12155C" w:rsidRPr="00EE65E9" w14:paraId="5110A3C8" w14:textId="77777777" w:rsidTr="00997A19">
        <w:trPr>
          <w:jc w:val="center"/>
        </w:trPr>
        <w:tc>
          <w:tcPr>
            <w:tcW w:w="10627" w:type="dxa"/>
            <w:gridSpan w:val="4"/>
          </w:tcPr>
          <w:p w14:paraId="5A639CDB" w14:textId="77777777" w:rsidR="0012155C" w:rsidRPr="00EE65E9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3A856C14" w14:textId="6CCFCCFC" w:rsidR="0012155C" w:rsidRPr="00EE65E9" w:rsidRDefault="00F2134A" w:rsidP="0012155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ODPADKI</w:t>
            </w:r>
          </w:p>
          <w:p w14:paraId="2B901209" w14:textId="77777777" w:rsidR="0012155C" w:rsidRPr="00EE65E9" w:rsidRDefault="0012155C" w:rsidP="0012155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690076" w:rsidRPr="00EE65E9" w14:paraId="3E428BC6" w14:textId="77777777" w:rsidTr="00DC3BB6">
        <w:trPr>
          <w:jc w:val="center"/>
        </w:trPr>
        <w:tc>
          <w:tcPr>
            <w:tcW w:w="846" w:type="dxa"/>
          </w:tcPr>
          <w:p w14:paraId="0668188F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</w:t>
            </w:r>
          </w:p>
        </w:tc>
        <w:tc>
          <w:tcPr>
            <w:tcW w:w="5953" w:type="dxa"/>
          </w:tcPr>
          <w:p w14:paraId="31083836" w14:textId="58C80086" w:rsidR="00690076" w:rsidRPr="00EE65E9" w:rsidRDefault="00C23729" w:rsidP="00690076">
            <w:pPr>
              <w:rPr>
                <w:rFonts w:ascii="Arial" w:hAnsi="Arial" w:cs="Arial"/>
              </w:rPr>
            </w:pPr>
            <w:r w:rsidRPr="00C23729">
              <w:rPr>
                <w:rFonts w:ascii="Arial" w:hAnsi="Arial" w:cs="Arial"/>
              </w:rPr>
              <w:t xml:space="preserve">V obratu ločujejo odpadke po nacionalni zakonodaji, vendar na najmanj tri kategorije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  <w:p w14:paraId="6282E4D0" w14:textId="2361329B" w:rsidR="00677762" w:rsidRPr="00EE65E9" w:rsidRDefault="00677762" w:rsidP="00690076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830462C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9040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422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1C389BD7" w14:textId="0F00C454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6504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2BF418D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449F04A0" w14:textId="77777777" w:rsidTr="00DC3BB6">
        <w:trPr>
          <w:jc w:val="center"/>
        </w:trPr>
        <w:tc>
          <w:tcPr>
            <w:tcW w:w="846" w:type="dxa"/>
          </w:tcPr>
          <w:p w14:paraId="19F904B2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2</w:t>
            </w:r>
          </w:p>
        </w:tc>
        <w:tc>
          <w:tcPr>
            <w:tcW w:w="5953" w:type="dxa"/>
          </w:tcPr>
          <w:p w14:paraId="0135EB5F" w14:textId="2184E23E" w:rsidR="00690076" w:rsidRPr="00EE65E9" w:rsidRDefault="00C23729" w:rsidP="00690076">
            <w:pPr>
              <w:rPr>
                <w:rFonts w:ascii="Arial" w:hAnsi="Arial" w:cs="Arial"/>
                <w:snapToGrid w:val="0"/>
              </w:rPr>
            </w:pPr>
            <w:r w:rsidRPr="00C23729">
              <w:rPr>
                <w:rFonts w:ascii="Arial" w:hAnsi="Arial" w:cs="Arial"/>
              </w:rPr>
              <w:t xml:space="preserve">Ločene odpadke po kategorijah obdelajo v komunalnih podjetjih ali v sklopu obrata, če imajo za to izpolnjene ustrezne pogoje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0A9F2053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37373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9288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0AD6EB40" w14:textId="15A7C43B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201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20BAAA9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4C22D590" w14:textId="77777777" w:rsidTr="00DC3BB6">
        <w:trPr>
          <w:jc w:val="center"/>
        </w:trPr>
        <w:tc>
          <w:tcPr>
            <w:tcW w:w="846" w:type="dxa"/>
          </w:tcPr>
          <w:p w14:paraId="23814DA9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3</w:t>
            </w:r>
          </w:p>
        </w:tc>
        <w:tc>
          <w:tcPr>
            <w:tcW w:w="5953" w:type="dxa"/>
          </w:tcPr>
          <w:p w14:paraId="328D1693" w14:textId="1784AE0D" w:rsidR="00690076" w:rsidRPr="00EE65E9" w:rsidRDefault="00C23729" w:rsidP="00690076">
            <w:pPr>
              <w:rPr>
                <w:rFonts w:ascii="Arial" w:hAnsi="Arial" w:cs="Arial"/>
              </w:rPr>
            </w:pPr>
            <w:r w:rsidRPr="00C23729">
              <w:rPr>
                <w:rFonts w:ascii="Arial" w:hAnsi="Arial" w:cs="Arial"/>
                <w:snapToGrid w:val="0"/>
              </w:rPr>
              <w:t xml:space="preserve">Razumljiva in jasna navodila o pravilnem ločevanju in ravnanju z odpadki so na voljo vsem članom osebja. </w:t>
            </w:r>
            <w:r w:rsidR="00690076" w:rsidRPr="00EE65E9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5E7CD30F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9049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8537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67296AD5" w14:textId="75B9D617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9224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AF46065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18CDB898" w14:textId="77777777" w:rsidTr="00DC3BB6">
        <w:trPr>
          <w:jc w:val="center"/>
        </w:trPr>
        <w:tc>
          <w:tcPr>
            <w:tcW w:w="846" w:type="dxa"/>
          </w:tcPr>
          <w:p w14:paraId="6F67CB1A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4</w:t>
            </w:r>
          </w:p>
        </w:tc>
        <w:tc>
          <w:tcPr>
            <w:tcW w:w="5953" w:type="dxa"/>
          </w:tcPr>
          <w:p w14:paraId="7BE7A3D2" w14:textId="0E160E86" w:rsidR="00690076" w:rsidRPr="00EE65E9" w:rsidRDefault="00C23729" w:rsidP="00690076">
            <w:pPr>
              <w:rPr>
                <w:rFonts w:ascii="Arial" w:hAnsi="Arial" w:cs="Arial"/>
                <w:snapToGrid w:val="0"/>
              </w:rPr>
            </w:pPr>
            <w:r w:rsidRPr="00C23729">
              <w:rPr>
                <w:rFonts w:ascii="Arial" w:hAnsi="Arial" w:cs="Arial"/>
              </w:rPr>
              <w:t xml:space="preserve">Na novo vgrajene črpalke in hladilne naprave ne vsebujejo hladilnih plinov, kot sta CFC (klorofluoroogljikovodik) ali HCFC (klorodifluorometan). Vse naprave v obratu so skladne z nacionalno zakonodajo o postopnem opuščanju uporabe hladilnih plinov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76EF1CEE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39099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93681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7C16D47C" w14:textId="4E35D829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000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2E2907D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7025EF4F" w14:textId="77777777" w:rsidTr="00DC3BB6">
        <w:trPr>
          <w:jc w:val="center"/>
        </w:trPr>
        <w:tc>
          <w:tcPr>
            <w:tcW w:w="846" w:type="dxa"/>
          </w:tcPr>
          <w:p w14:paraId="272F6700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5</w:t>
            </w:r>
          </w:p>
        </w:tc>
        <w:tc>
          <w:tcPr>
            <w:tcW w:w="5953" w:type="dxa"/>
          </w:tcPr>
          <w:p w14:paraId="608F4549" w14:textId="36B03168" w:rsidR="00690076" w:rsidRPr="00EE65E9" w:rsidRDefault="00690076" w:rsidP="00690076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Uporaba namiznega pribora za enkratno uporabo v </w:t>
            </w:r>
            <w:r w:rsidRPr="00EE65E9">
              <w:rPr>
                <w:rFonts w:ascii="Arial" w:hAnsi="Arial" w:cs="Arial"/>
              </w:rPr>
              <w:lastRenderedPageBreak/>
              <w:t>povezavi s hrano in pijačo ni dovoljena. (OBVEZEN KRITERIJ)</w:t>
            </w:r>
          </w:p>
        </w:tc>
        <w:tc>
          <w:tcPr>
            <w:tcW w:w="1134" w:type="dxa"/>
          </w:tcPr>
          <w:p w14:paraId="25C518EF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3590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5407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1133D008" w14:textId="155A5F85" w:rsidR="00690076" w:rsidRPr="00EE65E9" w:rsidRDefault="00E264E3" w:rsidP="00690076">
            <w:pPr>
              <w:rPr>
                <w:rFonts w:ascii="Arial" w:hAnsi="Arial" w:cs="Arial"/>
                <w:i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19952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BC06D18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34DDF072" w14:textId="77777777" w:rsidTr="00DC3BB6">
        <w:trPr>
          <w:jc w:val="center"/>
        </w:trPr>
        <w:tc>
          <w:tcPr>
            <w:tcW w:w="846" w:type="dxa"/>
          </w:tcPr>
          <w:p w14:paraId="7A5A8F60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6</w:t>
            </w:r>
          </w:p>
        </w:tc>
        <w:tc>
          <w:tcPr>
            <w:tcW w:w="5953" w:type="dxa"/>
          </w:tcPr>
          <w:p w14:paraId="7F3B4271" w14:textId="54AABB3B" w:rsidR="00690076" w:rsidRPr="00EE65E9" w:rsidRDefault="004D2E49" w:rsidP="00690076">
            <w:pPr>
              <w:rPr>
                <w:rFonts w:ascii="Arial" w:hAnsi="Arial" w:cs="Arial"/>
                <w:snapToGrid w:val="0"/>
              </w:rPr>
            </w:pPr>
            <w:r w:rsidRPr="004D2E49">
              <w:rPr>
                <w:rFonts w:ascii="Arial" w:hAnsi="Arial" w:cs="Arial"/>
              </w:rPr>
              <w:t xml:space="preserve">Nevarne kemikalije v tekočem ali trdnem stanju so varno shranjene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02FE8DD5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73723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1414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4AD6672B" w14:textId="7A93E5B7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7069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E40BEA1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643A2FB4" w14:textId="77777777" w:rsidTr="00DC3BB6">
        <w:trPr>
          <w:jc w:val="center"/>
        </w:trPr>
        <w:tc>
          <w:tcPr>
            <w:tcW w:w="846" w:type="dxa"/>
          </w:tcPr>
          <w:p w14:paraId="415E039B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7</w:t>
            </w:r>
          </w:p>
        </w:tc>
        <w:tc>
          <w:tcPr>
            <w:tcW w:w="5953" w:type="dxa"/>
          </w:tcPr>
          <w:p w14:paraId="4EBD2201" w14:textId="2AA47F8F" w:rsidR="00690076" w:rsidRPr="00EE65E9" w:rsidRDefault="004D2E49" w:rsidP="00690076">
            <w:pPr>
              <w:rPr>
                <w:rFonts w:ascii="Arial" w:hAnsi="Arial" w:cs="Arial"/>
              </w:rPr>
            </w:pPr>
            <w:r w:rsidRPr="004D2E49">
              <w:rPr>
                <w:rFonts w:ascii="Arial" w:hAnsi="Arial" w:cs="Arial"/>
              </w:rPr>
              <w:t xml:space="preserve">Odvoz nevarnih odpadkov na odlagališče/deponijo je organiziran varno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084DE42E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98896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56465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3302050D" w14:textId="2F375E40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6701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F888A9A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1AACF315" w14:textId="77777777" w:rsidTr="00DC3BB6">
        <w:trPr>
          <w:jc w:val="center"/>
        </w:trPr>
        <w:tc>
          <w:tcPr>
            <w:tcW w:w="846" w:type="dxa"/>
          </w:tcPr>
          <w:p w14:paraId="2744ECAD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8</w:t>
            </w:r>
          </w:p>
        </w:tc>
        <w:tc>
          <w:tcPr>
            <w:tcW w:w="5953" w:type="dxa"/>
          </w:tcPr>
          <w:p w14:paraId="1A386BFC" w14:textId="0F46532C" w:rsidR="00690076" w:rsidRPr="00EE65E9" w:rsidRDefault="004D2E49" w:rsidP="00690076">
            <w:pPr>
              <w:rPr>
                <w:rFonts w:ascii="Arial" w:hAnsi="Arial" w:cs="Arial"/>
              </w:rPr>
            </w:pPr>
            <w:r w:rsidRPr="004D2E49">
              <w:rPr>
                <w:rFonts w:ascii="Arial" w:hAnsi="Arial" w:cs="Arial"/>
                <w:color w:val="000000"/>
              </w:rPr>
              <w:t xml:space="preserve">V vsaki kopalnici/stranišču je koš za odpadke. </w:t>
            </w:r>
            <w:r w:rsidR="00690076" w:rsidRPr="00EE65E9">
              <w:rPr>
                <w:rFonts w:ascii="Arial" w:hAnsi="Arial" w:cs="Arial"/>
                <w:color w:val="000000"/>
              </w:rPr>
              <w:t>(OBVEZEN KRITERIJ)</w:t>
            </w:r>
          </w:p>
        </w:tc>
        <w:tc>
          <w:tcPr>
            <w:tcW w:w="1134" w:type="dxa"/>
          </w:tcPr>
          <w:p w14:paraId="64C59B1F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12339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37594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10A7C432" w14:textId="0BDCD7D8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160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F1E5B9B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227BA35D" w14:textId="77777777" w:rsidTr="00DC3BB6">
        <w:trPr>
          <w:trHeight w:val="773"/>
          <w:jc w:val="center"/>
        </w:trPr>
        <w:tc>
          <w:tcPr>
            <w:tcW w:w="846" w:type="dxa"/>
          </w:tcPr>
          <w:p w14:paraId="77F63D70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9</w:t>
            </w:r>
          </w:p>
        </w:tc>
        <w:tc>
          <w:tcPr>
            <w:tcW w:w="5953" w:type="dxa"/>
          </w:tcPr>
          <w:p w14:paraId="3C9FDADA" w14:textId="39439279" w:rsidR="00690076" w:rsidRPr="00EE65E9" w:rsidRDefault="00B51916" w:rsidP="00690076">
            <w:pPr>
              <w:rPr>
                <w:rFonts w:ascii="Arial" w:hAnsi="Arial" w:cs="Arial"/>
              </w:rPr>
            </w:pPr>
            <w:r w:rsidRPr="00B51916">
              <w:rPr>
                <w:rFonts w:ascii="Arial" w:hAnsi="Arial" w:cs="Arial"/>
              </w:rPr>
              <w:t xml:space="preserve">V posamičnih pakiranjih je največ pet izdelkov hrane/pijače. </w:t>
            </w:r>
            <w:r w:rsidR="00690076" w:rsidRPr="00EE65E9">
              <w:rPr>
                <w:rFonts w:ascii="Arial" w:hAnsi="Arial" w:cs="Arial"/>
              </w:rPr>
              <w:t>(OBVEZEN KRITERIJ)</w:t>
            </w:r>
          </w:p>
        </w:tc>
        <w:tc>
          <w:tcPr>
            <w:tcW w:w="1134" w:type="dxa"/>
          </w:tcPr>
          <w:p w14:paraId="6B49931A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8616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9826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7C880B71" w14:textId="009D2CE2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24801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A2BF3A7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  <w:p w14:paraId="532EFC0C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  <w:p w14:paraId="4C8842E8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530DFAA5" w14:textId="77777777" w:rsidTr="00DC3BB6">
        <w:trPr>
          <w:jc w:val="center"/>
        </w:trPr>
        <w:tc>
          <w:tcPr>
            <w:tcW w:w="846" w:type="dxa"/>
          </w:tcPr>
          <w:p w14:paraId="7C36DB88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0</w:t>
            </w:r>
          </w:p>
        </w:tc>
        <w:tc>
          <w:tcPr>
            <w:tcW w:w="5953" w:type="dxa"/>
          </w:tcPr>
          <w:p w14:paraId="25D97216" w14:textId="58C0855E" w:rsidR="00690076" w:rsidRPr="00EE65E9" w:rsidRDefault="00B51916" w:rsidP="00690076">
            <w:pPr>
              <w:rPr>
                <w:rFonts w:ascii="Arial" w:hAnsi="Arial" w:cs="Arial"/>
                <w:i/>
              </w:rPr>
            </w:pPr>
            <w:r w:rsidRPr="00B51916">
              <w:rPr>
                <w:rFonts w:ascii="Arial" w:hAnsi="Arial" w:cs="Arial"/>
                <w:i/>
              </w:rPr>
              <w:t xml:space="preserve">V obratu imajo količinski seznam vseh pridelanih odpadkov. </w:t>
            </w:r>
            <w:r w:rsidR="00690076" w:rsidRPr="00EE65E9">
              <w:rPr>
                <w:rFonts w:ascii="Arial" w:hAnsi="Arial" w:cs="Arial"/>
                <w:i/>
              </w:rPr>
              <w:t>(SMERNICA)</w:t>
            </w:r>
          </w:p>
          <w:p w14:paraId="5F90EBD0" w14:textId="21FA850B" w:rsidR="00677762" w:rsidRPr="00EE65E9" w:rsidRDefault="00677762" w:rsidP="00690076">
            <w:pPr>
              <w:rPr>
                <w:rFonts w:ascii="Arial" w:hAnsi="Arial" w:cs="Arial"/>
                <w:i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577EF0E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1872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3865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5F110A3A" w14:textId="351AB837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5086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BC22B90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5B1F9AE7" w14:textId="77777777" w:rsidTr="00DC3BB6">
        <w:trPr>
          <w:jc w:val="center"/>
        </w:trPr>
        <w:tc>
          <w:tcPr>
            <w:tcW w:w="846" w:type="dxa"/>
          </w:tcPr>
          <w:p w14:paraId="5A5562C8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1</w:t>
            </w:r>
          </w:p>
        </w:tc>
        <w:tc>
          <w:tcPr>
            <w:tcW w:w="5953" w:type="dxa"/>
          </w:tcPr>
          <w:p w14:paraId="18BB8081" w14:textId="1C860E23" w:rsidR="00690076" w:rsidRPr="00EE65E9" w:rsidRDefault="00B51916" w:rsidP="00690076">
            <w:pPr>
              <w:rPr>
                <w:rFonts w:ascii="Arial" w:hAnsi="Arial" w:cs="Arial"/>
              </w:rPr>
            </w:pPr>
            <w:r w:rsidRPr="00B51916">
              <w:rPr>
                <w:rFonts w:ascii="Arial" w:hAnsi="Arial" w:cs="Arial"/>
                <w:i/>
                <w:iCs/>
              </w:rPr>
              <w:t>V obratu imajo nameščene dozirnike za kozmetične izdelke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="00C07239" w:rsidRPr="00EE65E9">
              <w:rPr>
                <w:rFonts w:ascii="Arial" w:hAnsi="Arial" w:cs="Arial"/>
                <w:i/>
                <w:iCs/>
              </w:rPr>
              <w:t>(mila, šamponi, kreme, itd.)</w:t>
            </w:r>
            <w:r w:rsidR="00690076" w:rsidRPr="00EE65E9">
              <w:rPr>
                <w:rFonts w:ascii="Arial" w:hAnsi="Arial" w:cs="Arial"/>
                <w:i/>
                <w:iCs/>
              </w:rPr>
              <w:t>. (SMERNICA)</w:t>
            </w:r>
          </w:p>
        </w:tc>
        <w:tc>
          <w:tcPr>
            <w:tcW w:w="1134" w:type="dxa"/>
          </w:tcPr>
          <w:p w14:paraId="71245B5C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9771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37966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1147F066" w14:textId="1AD1D69B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92232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FDE3839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00752C92" w14:textId="77777777" w:rsidTr="00DC3BB6">
        <w:trPr>
          <w:jc w:val="center"/>
        </w:trPr>
        <w:tc>
          <w:tcPr>
            <w:tcW w:w="846" w:type="dxa"/>
          </w:tcPr>
          <w:p w14:paraId="66867299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2</w:t>
            </w:r>
          </w:p>
        </w:tc>
        <w:tc>
          <w:tcPr>
            <w:tcW w:w="5953" w:type="dxa"/>
          </w:tcPr>
          <w:p w14:paraId="4EE739E3" w14:textId="68E52CED" w:rsidR="00690076" w:rsidRPr="00EE65E9" w:rsidRDefault="00910BFE" w:rsidP="00690076">
            <w:pPr>
              <w:rPr>
                <w:rFonts w:ascii="Arial" w:hAnsi="Arial" w:cs="Arial"/>
                <w:i/>
              </w:rPr>
            </w:pPr>
            <w:r w:rsidRPr="00910BFE">
              <w:rPr>
                <w:rFonts w:ascii="Arial" w:hAnsi="Arial" w:cs="Arial"/>
                <w:i/>
              </w:rPr>
              <w:t>Embalaža potovalnih pakiranj kozmetičnih izdelkov je reciklabilna in/ali izdelana iz reciklirane plastike in/ali ima okoljski znak in/ali je biorazgradljiva</w:t>
            </w:r>
            <w:r w:rsidR="00690076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AF98FC5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3442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4144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217FD451" w14:textId="130D54BB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04502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000F99F" w14:textId="77777777" w:rsidR="00690076" w:rsidRPr="00EE65E9" w:rsidRDefault="00690076" w:rsidP="00690076">
            <w:pPr>
              <w:jc w:val="center"/>
              <w:rPr>
                <w:rFonts w:ascii="Arial" w:hAnsi="Arial" w:cs="Arial"/>
              </w:rPr>
            </w:pPr>
          </w:p>
        </w:tc>
      </w:tr>
      <w:tr w:rsidR="00690076" w:rsidRPr="00EE65E9" w14:paraId="788FA9E5" w14:textId="77777777" w:rsidTr="00DC3BB6">
        <w:trPr>
          <w:jc w:val="center"/>
        </w:trPr>
        <w:tc>
          <w:tcPr>
            <w:tcW w:w="846" w:type="dxa"/>
          </w:tcPr>
          <w:p w14:paraId="2A3B8E6B" w14:textId="7777777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3</w:t>
            </w:r>
          </w:p>
        </w:tc>
        <w:tc>
          <w:tcPr>
            <w:tcW w:w="5953" w:type="dxa"/>
          </w:tcPr>
          <w:p w14:paraId="49D36D3F" w14:textId="756C264B" w:rsidR="00690076" w:rsidRPr="00EE65E9" w:rsidRDefault="00910BFE" w:rsidP="00690076">
            <w:pPr>
              <w:rPr>
                <w:rFonts w:ascii="Arial" w:hAnsi="Arial" w:cs="Arial"/>
              </w:rPr>
            </w:pPr>
            <w:r w:rsidRPr="00910BFE">
              <w:rPr>
                <w:rFonts w:ascii="Arial" w:hAnsi="Arial" w:cs="Arial"/>
                <w:i/>
              </w:rPr>
              <w:t>Kozmetični izdelki, izdelki za nego in drugi izdelki za enkratno uporabo so na voljo le na zahtevo</w:t>
            </w:r>
            <w:r w:rsidR="00690076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BC071A0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5256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33418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246AA4B0" w14:textId="00D400BD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54140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A3CC649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7B9E622B" w14:textId="77777777" w:rsidTr="00DC3BB6">
        <w:trPr>
          <w:trHeight w:val="56"/>
          <w:jc w:val="center"/>
        </w:trPr>
        <w:tc>
          <w:tcPr>
            <w:tcW w:w="846" w:type="dxa"/>
          </w:tcPr>
          <w:p w14:paraId="333395B4" w14:textId="452B32E3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4</w:t>
            </w:r>
          </w:p>
        </w:tc>
        <w:tc>
          <w:tcPr>
            <w:tcW w:w="5953" w:type="dxa"/>
          </w:tcPr>
          <w:p w14:paraId="5D02D775" w14:textId="2783A312" w:rsidR="00690076" w:rsidRPr="00EE65E9" w:rsidRDefault="00910BFE" w:rsidP="00690076">
            <w:pPr>
              <w:rPr>
                <w:rFonts w:ascii="Arial" w:hAnsi="Arial" w:cs="Arial"/>
              </w:rPr>
            </w:pPr>
            <w:r w:rsidRPr="00910BFE">
              <w:rPr>
                <w:rFonts w:ascii="Arial" w:hAnsi="Arial" w:cs="Arial"/>
                <w:i/>
              </w:rPr>
              <w:t>V obratu imajo izdelan načrt za zmanjšanje in/ali ponovno uporabo odpadkov</w:t>
            </w:r>
            <w:r w:rsidR="00690076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6F53ECD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8742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6807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00DC0830" w14:textId="3977365C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8390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432CAE5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20545F60" w14:textId="77777777" w:rsidTr="00DC3BB6">
        <w:trPr>
          <w:jc w:val="center"/>
        </w:trPr>
        <w:tc>
          <w:tcPr>
            <w:tcW w:w="846" w:type="dxa"/>
          </w:tcPr>
          <w:p w14:paraId="0629130F" w14:textId="71ECFE3D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5</w:t>
            </w:r>
          </w:p>
        </w:tc>
        <w:tc>
          <w:tcPr>
            <w:tcW w:w="5953" w:type="dxa"/>
          </w:tcPr>
          <w:p w14:paraId="70CCD2E1" w14:textId="2CFC0FC7" w:rsidR="00690076" w:rsidRPr="00EE65E9" w:rsidRDefault="00910BFE" w:rsidP="00690076">
            <w:pPr>
              <w:rPr>
                <w:rFonts w:ascii="Arial" w:hAnsi="Arial" w:cs="Arial"/>
                <w:i/>
              </w:rPr>
            </w:pPr>
            <w:r w:rsidRPr="00910BFE">
              <w:rPr>
                <w:rFonts w:ascii="Arial" w:hAnsi="Arial" w:cs="Arial"/>
                <w:i/>
                <w:snapToGrid w:val="0"/>
              </w:rPr>
              <w:t>Gostom/obiskovalcem in osebju je omogočeno ločevanje odpadkov po kategorijah že v obratu</w:t>
            </w:r>
            <w:r w:rsidR="00690076" w:rsidRPr="00EE65E9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25B1A82E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26454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88552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5E87BF3B" w14:textId="2B8DB16C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6596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8C0323F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4971A264" w14:textId="77777777" w:rsidTr="00DC3BB6">
        <w:trPr>
          <w:jc w:val="center"/>
        </w:trPr>
        <w:tc>
          <w:tcPr>
            <w:tcW w:w="846" w:type="dxa"/>
          </w:tcPr>
          <w:p w14:paraId="5FDB9A19" w14:textId="41B63C57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6</w:t>
            </w:r>
          </w:p>
        </w:tc>
        <w:tc>
          <w:tcPr>
            <w:tcW w:w="5953" w:type="dxa"/>
          </w:tcPr>
          <w:p w14:paraId="06B3A214" w14:textId="1DF8B24E" w:rsidR="00690076" w:rsidRPr="00EE65E9" w:rsidRDefault="00910BFE" w:rsidP="00690076">
            <w:pPr>
              <w:rPr>
                <w:rFonts w:ascii="Arial" w:hAnsi="Arial" w:cs="Arial"/>
                <w:i/>
              </w:rPr>
            </w:pPr>
            <w:r w:rsidRPr="00910BFE">
              <w:rPr>
                <w:rFonts w:ascii="Arial" w:hAnsi="Arial" w:cs="Arial"/>
                <w:i/>
              </w:rPr>
              <w:t>Najmanj 75 % kozmetičnih izdelkov ima nacionalno ali mednarodno priznani okoljski znak</w:t>
            </w:r>
            <w:r w:rsidR="00690076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DD1BB04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18898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44164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036EAC64" w14:textId="7200819C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2636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7D820DD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7CFF9882" w14:textId="77777777" w:rsidTr="00DC3BB6">
        <w:trPr>
          <w:jc w:val="center"/>
        </w:trPr>
        <w:tc>
          <w:tcPr>
            <w:tcW w:w="846" w:type="dxa"/>
          </w:tcPr>
          <w:p w14:paraId="53653376" w14:textId="6BBC78D3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7</w:t>
            </w:r>
          </w:p>
        </w:tc>
        <w:tc>
          <w:tcPr>
            <w:tcW w:w="5953" w:type="dxa"/>
          </w:tcPr>
          <w:p w14:paraId="6C741805" w14:textId="131B551F" w:rsidR="00690076" w:rsidRPr="00EE65E9" w:rsidRDefault="00910BFE" w:rsidP="00690076">
            <w:pPr>
              <w:rPr>
                <w:rFonts w:ascii="Arial" w:hAnsi="Arial" w:cs="Arial"/>
                <w:i/>
                <w:iCs/>
              </w:rPr>
            </w:pPr>
            <w:r w:rsidRPr="00910BFE">
              <w:rPr>
                <w:rFonts w:ascii="Arial" w:hAnsi="Arial" w:cs="Arial"/>
                <w:i/>
                <w:iCs/>
              </w:rPr>
              <w:t>Vsaj pet različnih izdelkov ni pakiranih v plastični embalaži oz. njihova embalaža vsebuje najmanj 50 % reciklabilne plastike</w:t>
            </w:r>
            <w:r w:rsidR="00690076" w:rsidRPr="00EE65E9">
              <w:rPr>
                <w:rFonts w:ascii="Arial" w:hAnsi="Arial" w:cs="Arial"/>
                <w:i/>
                <w:iCs/>
              </w:rPr>
              <w:t>. (SMERNICA)</w:t>
            </w:r>
          </w:p>
        </w:tc>
        <w:tc>
          <w:tcPr>
            <w:tcW w:w="1134" w:type="dxa"/>
          </w:tcPr>
          <w:p w14:paraId="421E822A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2825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1346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3CCA7612" w14:textId="27744CBE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32696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E206CED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90076" w:rsidRPr="00EE65E9" w14:paraId="6E257B10" w14:textId="77777777" w:rsidTr="00DC3BB6">
        <w:trPr>
          <w:jc w:val="center"/>
        </w:trPr>
        <w:tc>
          <w:tcPr>
            <w:tcW w:w="846" w:type="dxa"/>
          </w:tcPr>
          <w:p w14:paraId="748AC050" w14:textId="596CCF24" w:rsidR="00690076" w:rsidRPr="00EE65E9" w:rsidRDefault="00690076" w:rsidP="00690076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6.18</w:t>
            </w:r>
          </w:p>
        </w:tc>
        <w:tc>
          <w:tcPr>
            <w:tcW w:w="5953" w:type="dxa"/>
          </w:tcPr>
          <w:p w14:paraId="0A00BE78" w14:textId="7BA02D0B" w:rsidR="00690076" w:rsidRPr="00EE65E9" w:rsidRDefault="0047292D" w:rsidP="00690076">
            <w:pPr>
              <w:rPr>
                <w:rFonts w:ascii="Arial" w:hAnsi="Arial" w:cs="Arial"/>
                <w:i/>
              </w:rPr>
            </w:pPr>
            <w:r w:rsidRPr="0047292D">
              <w:rPr>
                <w:rFonts w:ascii="Arial" w:hAnsi="Arial" w:cs="Arial"/>
                <w:i/>
              </w:rPr>
              <w:t>V obratu organske odpadke kompostirajo ali jih uporabijo v druge namene</w:t>
            </w:r>
            <w:r w:rsidR="00690076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FDD8804" w14:textId="77777777" w:rsidR="00690076" w:rsidRPr="00EE65E9" w:rsidRDefault="00E264E3" w:rsidP="00690076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0841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1075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</w:rPr>
              <w:t xml:space="preserve">Ne  </w:t>
            </w:r>
          </w:p>
          <w:p w14:paraId="5997A961" w14:textId="70B7F344" w:rsidR="00690076" w:rsidRPr="00EE65E9" w:rsidRDefault="00E264E3" w:rsidP="00690076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28624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0076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90076" w:rsidRPr="00EE65E9">
              <w:rPr>
                <w:rFonts w:ascii="Arial" w:hAnsi="Arial" w:cs="Arial"/>
                <w:snapToGrid w:val="0"/>
              </w:rPr>
              <w:t xml:space="preserve"> </w:t>
            </w:r>
            <w:r w:rsidR="00690076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A49D963" w14:textId="77777777" w:rsidR="00690076" w:rsidRPr="00EE65E9" w:rsidRDefault="00690076" w:rsidP="00690076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06985" w:rsidRPr="00EE65E9" w14:paraId="6A59A260" w14:textId="77777777" w:rsidTr="00997A19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406985" w:rsidRPr="00EE65E9" w:rsidRDefault="00406985" w:rsidP="00406985">
            <w:pPr>
              <w:rPr>
                <w:rFonts w:ascii="Arial" w:hAnsi="Arial" w:cs="Arial"/>
                <w:b/>
                <w:snapToGrid w:val="0"/>
              </w:rPr>
            </w:pPr>
          </w:p>
          <w:p w14:paraId="00E34906" w14:textId="00376A97" w:rsidR="00406985" w:rsidRPr="00EE65E9" w:rsidRDefault="00406985" w:rsidP="0040698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ENERGIJA</w:t>
            </w:r>
          </w:p>
          <w:p w14:paraId="2A752001" w14:textId="77777777" w:rsidR="00406985" w:rsidRPr="00EE65E9" w:rsidRDefault="00406985" w:rsidP="00406985">
            <w:pPr>
              <w:rPr>
                <w:rFonts w:ascii="Arial" w:hAnsi="Arial" w:cs="Arial"/>
                <w:b/>
                <w:snapToGrid w:val="0"/>
              </w:rPr>
            </w:pPr>
          </w:p>
        </w:tc>
      </w:tr>
      <w:tr w:rsidR="00EC57FF" w:rsidRPr="00EE65E9" w14:paraId="69BD3BA0" w14:textId="77777777" w:rsidTr="00997A19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1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F2BDB" w14:textId="4D648E8B" w:rsidR="00EC57FF" w:rsidRPr="00EE65E9" w:rsidRDefault="0047292D" w:rsidP="00EC57FF">
            <w:pPr>
              <w:rPr>
                <w:rFonts w:ascii="Arial" w:hAnsi="Arial" w:cs="Arial"/>
                <w:snapToGrid w:val="0"/>
              </w:rPr>
            </w:pPr>
            <w:r w:rsidRPr="0047292D">
              <w:rPr>
                <w:rFonts w:ascii="Arial" w:hAnsi="Arial" w:cs="Arial"/>
                <w:snapToGrid w:val="0"/>
              </w:rPr>
              <w:t>V obratu najmanj enkrat na mesec dokumentirajo skupno porabo energije</w:t>
            </w:r>
            <w:r w:rsidR="00EC57FF" w:rsidRPr="00EE65E9">
              <w:rPr>
                <w:rFonts w:ascii="Arial" w:hAnsi="Arial" w:cs="Arial"/>
                <w:snapToGrid w:val="0"/>
              </w:rPr>
              <w:t>. (OBVEZEN KRITERIJ)</w:t>
            </w:r>
          </w:p>
          <w:p w14:paraId="0BF8F4B8" w14:textId="6E12558F" w:rsidR="00677762" w:rsidRPr="00EE65E9" w:rsidRDefault="00677762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576498B3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74527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9163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512B6EC" w14:textId="4942E757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95498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EC57FF" w:rsidRPr="00EE65E9" w:rsidRDefault="00EC57FF" w:rsidP="00EC57FF">
            <w:pPr>
              <w:jc w:val="center"/>
              <w:rPr>
                <w:rFonts w:ascii="Arial" w:hAnsi="Arial" w:cs="Arial"/>
              </w:rPr>
            </w:pPr>
          </w:p>
        </w:tc>
      </w:tr>
      <w:tr w:rsidR="00EC57FF" w:rsidRPr="00EE65E9" w14:paraId="36237FE4" w14:textId="77777777" w:rsidTr="00997A19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hAnsi="Arial" w:cs="Arial"/>
              </w:rPr>
              <w:t>7.2</w:t>
            </w:r>
          </w:p>
        </w:tc>
        <w:tc>
          <w:tcPr>
            <w:tcW w:w="5953" w:type="dxa"/>
            <w:tcBorders>
              <w:top w:val="single" w:sz="4" w:space="0" w:color="auto"/>
            </w:tcBorders>
          </w:tcPr>
          <w:p w14:paraId="2F9EFD0A" w14:textId="49AF7162" w:rsidR="00EC57FF" w:rsidRPr="00EE65E9" w:rsidRDefault="0047292D" w:rsidP="00EC57FF">
            <w:pPr>
              <w:rPr>
                <w:rFonts w:ascii="Arial" w:hAnsi="Arial" w:cs="Arial"/>
              </w:rPr>
            </w:pPr>
            <w:r w:rsidRPr="0047292D">
              <w:rPr>
                <w:rFonts w:ascii="Arial" w:hAnsi="Arial" w:cs="Arial"/>
              </w:rPr>
              <w:t>V obratu imajo vzpostavljen sistem (CNS) za nadzorovanje ogrevanja, prezračevanja in klimatizacije (OPK)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095FA360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7255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2036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6A1FF38" w14:textId="350B40C4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64298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5FC8D1BF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38BF73C" w14:textId="77777777" w:rsidTr="00DC3BB6">
        <w:trPr>
          <w:jc w:val="center"/>
        </w:trPr>
        <w:tc>
          <w:tcPr>
            <w:tcW w:w="846" w:type="dxa"/>
          </w:tcPr>
          <w:p w14:paraId="0AEE146A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3</w:t>
            </w:r>
          </w:p>
        </w:tc>
        <w:tc>
          <w:tcPr>
            <w:tcW w:w="5953" w:type="dxa"/>
          </w:tcPr>
          <w:p w14:paraId="6A91DE07" w14:textId="29AB44A4" w:rsidR="00EC57FF" w:rsidRPr="00EE65E9" w:rsidRDefault="0047292D" w:rsidP="00EC57FF">
            <w:pPr>
              <w:rPr>
                <w:rFonts w:ascii="Arial" w:hAnsi="Arial" w:cs="Arial"/>
              </w:rPr>
            </w:pPr>
            <w:r w:rsidRPr="0047292D">
              <w:rPr>
                <w:rFonts w:ascii="Arial" w:hAnsi="Arial" w:cs="Arial"/>
              </w:rPr>
              <w:t>Najmanj 75 % sijalk v obratu je energetsko učinkovitih in najmanj 50 % sijalk v obratu je LED sijalk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F2E886C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12432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59210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22615D5" w14:textId="17348801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4002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A20488D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71F41D00" w14:textId="77777777" w:rsidTr="00DC3BB6">
        <w:trPr>
          <w:jc w:val="center"/>
        </w:trPr>
        <w:tc>
          <w:tcPr>
            <w:tcW w:w="846" w:type="dxa"/>
          </w:tcPr>
          <w:p w14:paraId="7B987121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4</w:t>
            </w:r>
          </w:p>
        </w:tc>
        <w:tc>
          <w:tcPr>
            <w:tcW w:w="5953" w:type="dxa"/>
          </w:tcPr>
          <w:p w14:paraId="223906B9" w14:textId="7A6FAFE1" w:rsidR="00EC57FF" w:rsidRPr="00EE65E9" w:rsidRDefault="00380281" w:rsidP="00EC57FF">
            <w:pPr>
              <w:rPr>
                <w:rFonts w:ascii="Arial" w:hAnsi="Arial" w:cs="Arial"/>
              </w:rPr>
            </w:pPr>
            <w:r w:rsidRPr="00380281">
              <w:rPr>
                <w:rFonts w:ascii="Arial" w:hAnsi="Arial" w:cs="Arial"/>
              </w:rPr>
              <w:t>Maščobni filtri v kuhinjskih napah so očiščeni najmanj enkrat letno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01139783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4929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9486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6E31194A" w14:textId="67A83C6D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5275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CA430E1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6854282" w14:textId="77777777" w:rsidTr="00DC3BB6">
        <w:trPr>
          <w:jc w:val="center"/>
        </w:trPr>
        <w:tc>
          <w:tcPr>
            <w:tcW w:w="846" w:type="dxa"/>
          </w:tcPr>
          <w:p w14:paraId="3D096D2E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5</w:t>
            </w:r>
          </w:p>
        </w:tc>
        <w:tc>
          <w:tcPr>
            <w:tcW w:w="5953" w:type="dxa"/>
          </w:tcPr>
          <w:p w14:paraId="2DAE5202" w14:textId="4516CCE2" w:rsidR="00EC57FF" w:rsidRPr="00EE65E9" w:rsidRDefault="00380281" w:rsidP="00EC57FF">
            <w:pPr>
              <w:rPr>
                <w:rFonts w:ascii="Arial" w:hAnsi="Arial" w:cs="Arial"/>
              </w:rPr>
            </w:pPr>
            <w:r w:rsidRPr="00380281">
              <w:rPr>
                <w:rFonts w:ascii="Arial" w:hAnsi="Arial" w:cs="Arial"/>
              </w:rPr>
              <w:t>Sistem OPK je pregledan vsaj enkrat letno in redno vzdrževan, da bi ostal energetsko učinkovit ves čas delovanja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0F922B43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0386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2512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D32C7AD" w14:textId="7592728B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92608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022EA5A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8205038" w14:textId="77777777" w:rsidTr="00DC3BB6">
        <w:trPr>
          <w:jc w:val="center"/>
        </w:trPr>
        <w:tc>
          <w:tcPr>
            <w:tcW w:w="846" w:type="dxa"/>
          </w:tcPr>
          <w:p w14:paraId="11553777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6</w:t>
            </w:r>
          </w:p>
        </w:tc>
        <w:tc>
          <w:tcPr>
            <w:tcW w:w="5953" w:type="dxa"/>
          </w:tcPr>
          <w:p w14:paraId="0D3D9997" w14:textId="773390FE" w:rsidR="00EC57FF" w:rsidRPr="00EE65E9" w:rsidRDefault="00380281" w:rsidP="00EC57FF">
            <w:pPr>
              <w:rPr>
                <w:rFonts w:ascii="Arial" w:hAnsi="Arial" w:cs="Arial"/>
              </w:rPr>
            </w:pPr>
            <w:r w:rsidRPr="00380281">
              <w:rPr>
                <w:rFonts w:ascii="Arial" w:hAnsi="Arial" w:cs="Arial"/>
              </w:rPr>
              <w:t>Tesnila na vratih hladilnikov, hladilnih in toplotnih komor ter pečic so nepoškodovana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5FF7868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70145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72863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AB95F10" w14:textId="44BB14A8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2947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480B157" w14:textId="77777777" w:rsidR="00EC57FF" w:rsidRPr="00EE65E9" w:rsidRDefault="00EC57FF" w:rsidP="00EC57FF">
            <w:pPr>
              <w:jc w:val="center"/>
              <w:rPr>
                <w:rFonts w:ascii="Arial" w:hAnsi="Arial" w:cs="Arial"/>
              </w:rPr>
            </w:pPr>
          </w:p>
        </w:tc>
      </w:tr>
      <w:tr w:rsidR="00EC57FF" w:rsidRPr="00EE65E9" w14:paraId="0BDE9043" w14:textId="77777777" w:rsidTr="00DC3BB6">
        <w:trPr>
          <w:jc w:val="center"/>
        </w:trPr>
        <w:tc>
          <w:tcPr>
            <w:tcW w:w="846" w:type="dxa"/>
          </w:tcPr>
          <w:p w14:paraId="1D688051" w14:textId="449A2E2A" w:rsidR="00EC57FF" w:rsidRPr="00EE65E9" w:rsidRDefault="00EC57FF" w:rsidP="00EC57F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7</w:t>
            </w:r>
          </w:p>
        </w:tc>
        <w:tc>
          <w:tcPr>
            <w:tcW w:w="5953" w:type="dxa"/>
          </w:tcPr>
          <w:p w14:paraId="4D0F60A4" w14:textId="6A97F6D0" w:rsidR="00EC57FF" w:rsidRPr="00EE65E9" w:rsidRDefault="00380281" w:rsidP="00EC57FF">
            <w:pPr>
              <w:rPr>
                <w:rFonts w:ascii="Arial" w:hAnsi="Arial" w:cs="Arial"/>
              </w:rPr>
            </w:pPr>
            <w:r w:rsidRPr="00380281">
              <w:rPr>
                <w:rFonts w:ascii="Arial" w:hAnsi="Arial" w:cs="Arial"/>
              </w:rPr>
              <w:t>V obratu je določena standardna temperatura ogrevanja in hlajenja v prostorih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C83E83D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66765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02025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3231909" w14:textId="1B71701D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0895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4842078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2E14411" w14:textId="77777777" w:rsidTr="00DC3BB6">
        <w:trPr>
          <w:jc w:val="center"/>
        </w:trPr>
        <w:tc>
          <w:tcPr>
            <w:tcW w:w="846" w:type="dxa"/>
          </w:tcPr>
          <w:p w14:paraId="74511DB3" w14:textId="18C3F327" w:rsidR="00EC57FF" w:rsidRPr="00EE65E9" w:rsidRDefault="00EC57FF" w:rsidP="00EC57F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8</w:t>
            </w:r>
          </w:p>
        </w:tc>
        <w:tc>
          <w:tcPr>
            <w:tcW w:w="5953" w:type="dxa"/>
          </w:tcPr>
          <w:p w14:paraId="66ED412E" w14:textId="3AC816B8" w:rsidR="00EC57FF" w:rsidRPr="00EE65E9" w:rsidRDefault="00380281" w:rsidP="00EC57FF">
            <w:pPr>
              <w:rPr>
                <w:rFonts w:ascii="Arial" w:hAnsi="Arial" w:cs="Arial"/>
                <w:i/>
              </w:rPr>
            </w:pPr>
            <w:r w:rsidRPr="00380281">
              <w:rPr>
                <w:rFonts w:ascii="Arial" w:hAnsi="Arial" w:cs="Arial"/>
              </w:rPr>
              <w:t>Novo kupljene električne naprave v sobah/enotah so energetsko učinkovite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EA13B7D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8673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2387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908F369" w14:textId="1A7405C0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3722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76EDB56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4AD7DC51" w14:textId="77777777" w:rsidTr="00DC3BB6">
        <w:trPr>
          <w:jc w:val="center"/>
        </w:trPr>
        <w:tc>
          <w:tcPr>
            <w:tcW w:w="846" w:type="dxa"/>
          </w:tcPr>
          <w:p w14:paraId="16FD0124" w14:textId="76826898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hAnsi="Arial" w:cs="Arial"/>
              </w:rPr>
              <w:t>7.9</w:t>
            </w:r>
          </w:p>
        </w:tc>
        <w:tc>
          <w:tcPr>
            <w:tcW w:w="5953" w:type="dxa"/>
          </w:tcPr>
          <w:p w14:paraId="03218811" w14:textId="31989540" w:rsidR="00EC57FF" w:rsidRPr="00EE65E9" w:rsidRDefault="00380281" w:rsidP="00EC57FF">
            <w:pPr>
              <w:rPr>
                <w:rFonts w:ascii="Arial" w:hAnsi="Arial" w:cs="Arial"/>
              </w:rPr>
            </w:pPr>
            <w:r w:rsidRPr="00380281">
              <w:rPr>
                <w:rFonts w:ascii="Arial" w:hAnsi="Arial" w:cs="Arial"/>
              </w:rPr>
              <w:t xml:space="preserve">Delovanje zunanjih svetil je zmanjšano in/ali delujejo </w:t>
            </w:r>
            <w:r w:rsidRPr="00380281">
              <w:rPr>
                <w:rFonts w:ascii="Arial" w:hAnsi="Arial" w:cs="Arial"/>
              </w:rPr>
              <w:lastRenderedPageBreak/>
              <w:t>s pomočjo senzorjev gibanja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E7FA789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67997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48712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633852A8" w14:textId="624B2196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49104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2C7ECE6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014E819" w14:textId="77777777" w:rsidTr="00DC3BB6">
        <w:trPr>
          <w:jc w:val="center"/>
        </w:trPr>
        <w:tc>
          <w:tcPr>
            <w:tcW w:w="846" w:type="dxa"/>
          </w:tcPr>
          <w:p w14:paraId="562BE213" w14:textId="400D47EF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10</w:t>
            </w:r>
          </w:p>
        </w:tc>
        <w:tc>
          <w:tcPr>
            <w:tcW w:w="5953" w:type="dxa"/>
          </w:tcPr>
          <w:p w14:paraId="6C8CCACA" w14:textId="7080D76B" w:rsidR="00EC57FF" w:rsidRPr="00EE65E9" w:rsidRDefault="00180F8A" w:rsidP="00EC57FF">
            <w:pPr>
              <w:rPr>
                <w:rFonts w:ascii="Arial" w:hAnsi="Arial" w:cs="Arial"/>
              </w:rPr>
            </w:pPr>
            <w:r w:rsidRPr="00180F8A">
              <w:rPr>
                <w:rFonts w:ascii="Arial" w:hAnsi="Arial" w:cs="Arial"/>
                <w:i/>
                <w:snapToGrid w:val="0"/>
              </w:rPr>
              <w:t>V obratu uporabljajo najmanj 50 % obnovljivih virov elektrike oz. elektriko, ki ima priznan okoljski znak</w:t>
            </w:r>
            <w:r w:rsidR="00EC57FF" w:rsidRPr="00EE65E9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4CBFC433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528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0650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4824D2E5" w14:textId="73D6C506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00315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7BB861D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1EBB054" w14:textId="77777777" w:rsidTr="00DC3BB6">
        <w:trPr>
          <w:jc w:val="center"/>
        </w:trPr>
        <w:tc>
          <w:tcPr>
            <w:tcW w:w="846" w:type="dxa"/>
          </w:tcPr>
          <w:p w14:paraId="3D18A73A" w14:textId="467785F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hAnsi="Arial" w:cs="Arial"/>
              </w:rPr>
              <w:t>7.11</w:t>
            </w:r>
          </w:p>
        </w:tc>
        <w:tc>
          <w:tcPr>
            <w:tcW w:w="5953" w:type="dxa"/>
          </w:tcPr>
          <w:p w14:paraId="75D432FC" w14:textId="7D1FA7AC" w:rsidR="00EC57FF" w:rsidRPr="00EE65E9" w:rsidRDefault="00180F8A" w:rsidP="00EC57FF">
            <w:pPr>
              <w:rPr>
                <w:rFonts w:ascii="Arial" w:hAnsi="Arial" w:cs="Arial"/>
                <w:i/>
              </w:rPr>
            </w:pPr>
            <w:r w:rsidRPr="00180F8A">
              <w:rPr>
                <w:rFonts w:ascii="Arial" w:hAnsi="Arial" w:cs="Arial"/>
                <w:i/>
                <w:snapToGrid w:val="0"/>
              </w:rPr>
              <w:t>V obratu uporabljajo izključno (100%) obnovljive vire elektrike oz. elektriko, ki ima priznan okoljski znak</w:t>
            </w:r>
            <w:r w:rsidR="00EC57FF" w:rsidRPr="00EE65E9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5DD3755C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973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0852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067EC9F" w14:textId="144A2B1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1398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DED4137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035A3C6" w14:textId="77777777" w:rsidTr="00DC3BB6">
        <w:trPr>
          <w:jc w:val="center"/>
        </w:trPr>
        <w:tc>
          <w:tcPr>
            <w:tcW w:w="846" w:type="dxa"/>
          </w:tcPr>
          <w:p w14:paraId="49D8441B" w14:textId="2CE3020F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12</w:t>
            </w:r>
          </w:p>
        </w:tc>
        <w:tc>
          <w:tcPr>
            <w:tcW w:w="5953" w:type="dxa"/>
          </w:tcPr>
          <w:p w14:paraId="08B9A57E" w14:textId="3FC3858E" w:rsidR="00EC57FF" w:rsidRPr="00EE65E9" w:rsidRDefault="00180F8A" w:rsidP="00EC57FF">
            <w:pPr>
              <w:rPr>
                <w:rFonts w:ascii="Arial" w:hAnsi="Arial" w:cs="Arial"/>
              </w:rPr>
            </w:pPr>
            <w:r w:rsidRPr="00180F8A">
              <w:rPr>
                <w:rFonts w:ascii="Arial" w:eastAsiaTheme="minorHAnsi" w:hAnsi="Arial" w:cs="Arial"/>
                <w:i/>
                <w:lang w:eastAsia="en-US"/>
              </w:rPr>
              <w:t>V obratu ne uporabljajo fosilnih goriv za ogrevanje/hlajenje</w:t>
            </w:r>
            <w:r w:rsidR="00EC57FF" w:rsidRPr="00EE65E9">
              <w:rPr>
                <w:rFonts w:ascii="Arial" w:eastAsiaTheme="minorHAnsi" w:hAnsi="Arial" w:cs="Arial"/>
                <w:i/>
                <w:lang w:eastAsia="en-US"/>
              </w:rPr>
              <w:t>. (SMERNICA)</w:t>
            </w:r>
          </w:p>
        </w:tc>
        <w:tc>
          <w:tcPr>
            <w:tcW w:w="1134" w:type="dxa"/>
          </w:tcPr>
          <w:p w14:paraId="2094CA2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64835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2679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9BF913C" w14:textId="071C80CF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8344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5336850" w14:textId="77777777" w:rsidR="00EC57FF" w:rsidRPr="00EE65E9" w:rsidRDefault="00EC57FF" w:rsidP="00EC57FF">
            <w:pPr>
              <w:jc w:val="center"/>
              <w:rPr>
                <w:rFonts w:ascii="Arial" w:hAnsi="Arial" w:cs="Arial"/>
              </w:rPr>
            </w:pPr>
          </w:p>
        </w:tc>
      </w:tr>
      <w:tr w:rsidR="00EC57FF" w:rsidRPr="00EE65E9" w14:paraId="7FAFF1DB" w14:textId="77777777" w:rsidTr="00DC3BB6">
        <w:trPr>
          <w:jc w:val="center"/>
        </w:trPr>
        <w:tc>
          <w:tcPr>
            <w:tcW w:w="846" w:type="dxa"/>
          </w:tcPr>
          <w:p w14:paraId="491C1618" w14:textId="10D4B526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hAnsi="Arial" w:cs="Arial"/>
              </w:rPr>
              <w:t>7.13</w:t>
            </w:r>
          </w:p>
        </w:tc>
        <w:tc>
          <w:tcPr>
            <w:tcW w:w="5953" w:type="dxa"/>
          </w:tcPr>
          <w:p w14:paraId="55887A5F" w14:textId="1B6E489F" w:rsidR="00EC57FF" w:rsidRPr="00EE65E9" w:rsidRDefault="00180F8A" w:rsidP="00EC57FF">
            <w:pPr>
              <w:rPr>
                <w:rFonts w:ascii="Arial" w:hAnsi="Arial" w:cs="Arial"/>
              </w:rPr>
            </w:pPr>
            <w:r w:rsidRPr="00180F8A">
              <w:rPr>
                <w:rFonts w:ascii="Arial" w:hAnsi="Arial" w:cs="Arial"/>
                <w:i/>
              </w:rPr>
              <w:t>Najmanj 75 % vseh oken je bolj energetsko učinkovitih, kot to določajo nacionalni predpisi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4194AF09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88416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679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6CC7AFD3" w14:textId="000BCC1B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393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3B130F5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9F62D30" w14:textId="77777777" w:rsidTr="00DC3BB6">
        <w:trPr>
          <w:jc w:val="center"/>
        </w:trPr>
        <w:tc>
          <w:tcPr>
            <w:tcW w:w="846" w:type="dxa"/>
          </w:tcPr>
          <w:p w14:paraId="1BDE4A02" w14:textId="7595D5C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hAnsi="Arial" w:cs="Arial"/>
              </w:rPr>
              <w:t>7.14</w:t>
            </w:r>
          </w:p>
        </w:tc>
        <w:tc>
          <w:tcPr>
            <w:tcW w:w="5953" w:type="dxa"/>
          </w:tcPr>
          <w:p w14:paraId="39C9F47C" w14:textId="73C3B571" w:rsidR="00EC57FF" w:rsidRPr="00EE65E9" w:rsidRDefault="00180F8A" w:rsidP="00EC57FF">
            <w:pPr>
              <w:rPr>
                <w:rFonts w:ascii="Arial" w:hAnsi="Arial" w:cs="Arial"/>
              </w:rPr>
            </w:pPr>
            <w:r w:rsidRPr="00180F8A">
              <w:rPr>
                <w:rFonts w:ascii="Arial" w:hAnsi="Arial" w:cs="Arial"/>
                <w:i/>
              </w:rPr>
              <w:t>Vse nove električne naprave so energetsko učinkovit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E115CD5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3256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5839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5407907" w14:textId="3B23327E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38062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56FB817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9F943AB" w14:textId="77777777" w:rsidTr="00DC3BB6">
        <w:trPr>
          <w:jc w:val="center"/>
        </w:trPr>
        <w:tc>
          <w:tcPr>
            <w:tcW w:w="846" w:type="dxa"/>
          </w:tcPr>
          <w:p w14:paraId="14305452" w14:textId="5D4373BD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hAnsi="Arial" w:cs="Arial"/>
              </w:rPr>
              <w:t>7.15</w:t>
            </w:r>
          </w:p>
        </w:tc>
        <w:tc>
          <w:tcPr>
            <w:tcW w:w="5953" w:type="dxa"/>
          </w:tcPr>
          <w:p w14:paraId="1D1F8504" w14:textId="3F36C45B" w:rsidR="00EC57FF" w:rsidRPr="00EE65E9" w:rsidRDefault="00180F8A" w:rsidP="00EC57FF">
            <w:pPr>
              <w:rPr>
                <w:rFonts w:ascii="Arial" w:hAnsi="Arial" w:cs="Arial"/>
              </w:rPr>
            </w:pPr>
            <w:r w:rsidRPr="00180F8A">
              <w:rPr>
                <w:rFonts w:ascii="Arial" w:hAnsi="Arial" w:cs="Arial"/>
                <w:i/>
              </w:rPr>
              <w:t>V obratu opravijo energetski pregled vsakih pet let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35CFAF2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6450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249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457CEDCC" w14:textId="311404E2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8110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4BB8C11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22D278D1" w14:textId="77777777" w:rsidTr="00DC3BB6">
        <w:trPr>
          <w:jc w:val="center"/>
        </w:trPr>
        <w:tc>
          <w:tcPr>
            <w:tcW w:w="846" w:type="dxa"/>
          </w:tcPr>
          <w:p w14:paraId="1993EC15" w14:textId="68202B2E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16</w:t>
            </w:r>
          </w:p>
        </w:tc>
        <w:tc>
          <w:tcPr>
            <w:tcW w:w="5953" w:type="dxa"/>
          </w:tcPr>
          <w:p w14:paraId="5AD4910F" w14:textId="63A81DE0" w:rsidR="00EC57FF" w:rsidRPr="00EE65E9" w:rsidRDefault="006C005D" w:rsidP="00EC57FF">
            <w:pPr>
              <w:rPr>
                <w:rFonts w:ascii="Arial" w:hAnsi="Arial" w:cs="Arial"/>
              </w:rPr>
            </w:pPr>
            <w:r w:rsidRPr="006C005D">
              <w:rPr>
                <w:rFonts w:ascii="Arial" w:hAnsi="Arial" w:cs="Arial"/>
                <w:i/>
              </w:rPr>
              <w:t>Najmanj 75 % razsvetljave v javnih prostorih in v prostorih za osebje deluje s pomočjo senzorjev gibanja ali na način zmanjšane svetlobe, ko v prostorih ni nikogar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D4D87CB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1359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7353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C1D37FB" w14:textId="125F3BFC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6225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7F9522E" w14:textId="77777777" w:rsidR="00EC57FF" w:rsidRPr="00EE65E9" w:rsidRDefault="00EC57FF" w:rsidP="00EC57FF">
            <w:pPr>
              <w:jc w:val="center"/>
              <w:rPr>
                <w:rFonts w:ascii="Arial" w:hAnsi="Arial" w:cs="Arial"/>
              </w:rPr>
            </w:pPr>
          </w:p>
        </w:tc>
      </w:tr>
      <w:tr w:rsidR="00EC57FF" w:rsidRPr="00EE65E9" w14:paraId="1D2C0DDA" w14:textId="77777777" w:rsidTr="00DC3BB6">
        <w:trPr>
          <w:jc w:val="center"/>
        </w:trPr>
        <w:tc>
          <w:tcPr>
            <w:tcW w:w="846" w:type="dxa"/>
          </w:tcPr>
          <w:p w14:paraId="7D6A2391" w14:textId="660B1B8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17</w:t>
            </w:r>
          </w:p>
        </w:tc>
        <w:tc>
          <w:tcPr>
            <w:tcW w:w="5953" w:type="dxa"/>
          </w:tcPr>
          <w:p w14:paraId="6BE363F0" w14:textId="0EBBA38E" w:rsidR="00EC57FF" w:rsidRPr="00EE65E9" w:rsidRDefault="006C005D" w:rsidP="00EC57FF">
            <w:pPr>
              <w:rPr>
                <w:rFonts w:ascii="Arial" w:hAnsi="Arial" w:cs="Arial"/>
                <w:i/>
                <w:highlight w:val="yellow"/>
              </w:rPr>
            </w:pPr>
            <w:r w:rsidRPr="006C005D">
              <w:rPr>
                <w:rFonts w:ascii="Arial" w:hAnsi="Arial" w:cs="Arial"/>
                <w:i/>
              </w:rPr>
              <w:t>V obratu je zagotovljen dostop do polnilnic električnih vozil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61D9956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9539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8798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33503D1" w14:textId="2890442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4145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3E0410B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37879A41" w14:textId="77777777" w:rsidTr="00DC3BB6">
        <w:trPr>
          <w:jc w:val="center"/>
        </w:trPr>
        <w:tc>
          <w:tcPr>
            <w:tcW w:w="846" w:type="dxa"/>
          </w:tcPr>
          <w:p w14:paraId="3E1C2948" w14:textId="12B25B23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18</w:t>
            </w:r>
          </w:p>
        </w:tc>
        <w:tc>
          <w:tcPr>
            <w:tcW w:w="5953" w:type="dxa"/>
          </w:tcPr>
          <w:p w14:paraId="596874C3" w14:textId="6DCF444F" w:rsidR="00EC57FF" w:rsidRPr="00EE65E9" w:rsidRDefault="002049FB" w:rsidP="00EC57FF">
            <w:pPr>
              <w:rPr>
                <w:rFonts w:ascii="Arial" w:hAnsi="Arial" w:cs="Arial"/>
                <w:i/>
              </w:rPr>
            </w:pPr>
            <w:r w:rsidRPr="002049FB">
              <w:rPr>
                <w:rFonts w:ascii="Arial" w:hAnsi="Arial" w:cs="Arial"/>
                <w:i/>
              </w:rPr>
              <w:t>Kuhinjske nape imajo vgrajen senzor za samodejno delovanj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6E1051C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3841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3195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909B19D" w14:textId="518DBA6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2735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3EF89D6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ACDA8C6" w14:textId="77777777" w:rsidTr="00DC3BB6">
        <w:trPr>
          <w:jc w:val="center"/>
        </w:trPr>
        <w:tc>
          <w:tcPr>
            <w:tcW w:w="846" w:type="dxa"/>
          </w:tcPr>
          <w:p w14:paraId="68357C56" w14:textId="23FC9CF6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19</w:t>
            </w:r>
          </w:p>
        </w:tc>
        <w:tc>
          <w:tcPr>
            <w:tcW w:w="5953" w:type="dxa"/>
          </w:tcPr>
          <w:p w14:paraId="66EFEF71" w14:textId="27B0132F" w:rsidR="00EC57FF" w:rsidRPr="00EE65E9" w:rsidRDefault="002049FB" w:rsidP="00EC57FF">
            <w:pPr>
              <w:rPr>
                <w:rFonts w:ascii="Arial" w:hAnsi="Arial" w:cs="Arial"/>
              </w:rPr>
            </w:pPr>
            <w:r w:rsidRPr="002049FB">
              <w:rPr>
                <w:rFonts w:ascii="Arial" w:hAnsi="Arial" w:cs="Arial"/>
                <w:i/>
              </w:rPr>
              <w:t>V obratu ne uporabljajo oz. uporabljajo le okolju prijazne zunanje naprave za gretje ali hlajenj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62194DE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8746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3598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C0CB762" w14:textId="7158C33D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625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EE3F8D3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476BF980" w14:textId="77777777" w:rsidTr="00DC3BB6">
        <w:trPr>
          <w:jc w:val="center"/>
        </w:trPr>
        <w:tc>
          <w:tcPr>
            <w:tcW w:w="846" w:type="dxa"/>
          </w:tcPr>
          <w:p w14:paraId="0ED0599F" w14:textId="7E52C225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7.20</w:t>
            </w:r>
          </w:p>
        </w:tc>
        <w:tc>
          <w:tcPr>
            <w:tcW w:w="5953" w:type="dxa"/>
          </w:tcPr>
          <w:p w14:paraId="6A0AEA3F" w14:textId="5A9D7D0C" w:rsidR="00EC57FF" w:rsidRPr="00EE65E9" w:rsidRDefault="002049FB" w:rsidP="00EC57FF">
            <w:pPr>
              <w:rPr>
                <w:rFonts w:ascii="Arial" w:hAnsi="Arial" w:cs="Arial"/>
                <w:i/>
              </w:rPr>
            </w:pPr>
            <w:r w:rsidRPr="002049FB">
              <w:rPr>
                <w:rFonts w:ascii="Arial" w:hAnsi="Arial" w:cs="Arial"/>
                <w:i/>
              </w:rPr>
              <w:t>Če v obratu niso priključeni na električno omrežje, proizvajajo elektriko s pomočjo energetsko učinkovitih generatorjev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AA85E68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27122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28191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CE6DB53" w14:textId="183A7E8C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2558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F78C6B6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06985" w:rsidRPr="00EE65E9" w14:paraId="08C39AFC" w14:textId="77777777" w:rsidTr="00997A19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406985" w:rsidRPr="00EE65E9" w:rsidRDefault="00406985" w:rsidP="0040698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49AD7716" w14:textId="4D41B952" w:rsidR="00406985" w:rsidRPr="00EE65E9" w:rsidRDefault="00406985" w:rsidP="0040698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eastAsia="Times New Roman" w:hAnsi="Arial" w:cs="Arial"/>
                <w:b/>
              </w:rPr>
              <w:t>HRANA IN PIJAČA</w:t>
            </w:r>
          </w:p>
          <w:p w14:paraId="1EBE6208" w14:textId="77777777" w:rsidR="00406985" w:rsidRPr="00EE65E9" w:rsidRDefault="00406985" w:rsidP="00406985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EC57FF" w:rsidRPr="00EE65E9" w14:paraId="57EAA8A6" w14:textId="77777777" w:rsidTr="00DC3BB6">
        <w:trPr>
          <w:jc w:val="center"/>
        </w:trPr>
        <w:tc>
          <w:tcPr>
            <w:tcW w:w="846" w:type="dxa"/>
          </w:tcPr>
          <w:p w14:paraId="531D735D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1</w:t>
            </w:r>
          </w:p>
        </w:tc>
        <w:tc>
          <w:tcPr>
            <w:tcW w:w="5953" w:type="dxa"/>
          </w:tcPr>
          <w:p w14:paraId="7233E6BE" w14:textId="2A679C8D" w:rsidR="00EC57FF" w:rsidRPr="00EE65E9" w:rsidRDefault="002049FB" w:rsidP="00EC57FF">
            <w:pPr>
              <w:rPr>
                <w:rFonts w:ascii="Arial" w:hAnsi="Arial" w:cs="Arial"/>
              </w:rPr>
            </w:pPr>
            <w:r w:rsidRPr="002049FB">
              <w:rPr>
                <w:rFonts w:ascii="Arial" w:hAnsi="Arial" w:cs="Arial"/>
              </w:rPr>
              <w:t>V obratu nabavljajo in dokumentirajo najmanj pet vrst živil, ki so ali bio izvora ali imajo priznani okoljski znak ali imajo oznako pravične trgovine ali izhajajo iz lokalnega območja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  <w:p w14:paraId="2BDF8B02" w14:textId="5118BE70" w:rsidR="00677762" w:rsidRPr="00EE65E9" w:rsidRDefault="00677762" w:rsidP="00EC57FF">
            <w:pPr>
              <w:rPr>
                <w:rFonts w:ascii="Arial" w:hAnsi="Arial" w:cs="Arial"/>
                <w:noProof/>
                <w:lang w:eastAsia="nl-N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2A382336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1356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06969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EE234B4" w14:textId="46ABA6A8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3821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70C8F85" w14:textId="77777777" w:rsidR="00EC57FF" w:rsidRPr="00EE65E9" w:rsidRDefault="00EC57FF" w:rsidP="00EC57FF">
            <w:pPr>
              <w:jc w:val="center"/>
              <w:rPr>
                <w:rFonts w:ascii="Arial" w:hAnsi="Arial" w:cs="Arial"/>
              </w:rPr>
            </w:pPr>
          </w:p>
        </w:tc>
      </w:tr>
      <w:tr w:rsidR="00EC57FF" w:rsidRPr="00EE65E9" w14:paraId="54926900" w14:textId="77777777" w:rsidTr="00DC3BB6">
        <w:trPr>
          <w:jc w:val="center"/>
        </w:trPr>
        <w:tc>
          <w:tcPr>
            <w:tcW w:w="846" w:type="dxa"/>
          </w:tcPr>
          <w:p w14:paraId="6054BF25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2</w:t>
            </w:r>
          </w:p>
        </w:tc>
        <w:tc>
          <w:tcPr>
            <w:tcW w:w="5953" w:type="dxa"/>
          </w:tcPr>
          <w:p w14:paraId="2E35DC4A" w14:textId="628765FD" w:rsidR="00EC57FF" w:rsidRPr="00EE65E9" w:rsidRDefault="002049FB" w:rsidP="00EC57FF">
            <w:pPr>
              <w:rPr>
                <w:rFonts w:ascii="Arial" w:hAnsi="Arial" w:cs="Arial"/>
              </w:rPr>
            </w:pPr>
            <w:r w:rsidRPr="002049FB">
              <w:rPr>
                <w:rFonts w:ascii="Arial" w:hAnsi="Arial" w:cs="Arial"/>
              </w:rPr>
              <w:t>V obratu ne nabavljajo živil iz ogroženih ali zaščitenih vrst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2919E2DC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99516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770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C146637" w14:textId="6120E26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040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5A20B26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231C9D02" w14:textId="77777777" w:rsidTr="00DC3BB6">
        <w:trPr>
          <w:jc w:val="center"/>
        </w:trPr>
        <w:tc>
          <w:tcPr>
            <w:tcW w:w="846" w:type="dxa"/>
          </w:tcPr>
          <w:p w14:paraId="0FD307AF" w14:textId="77777777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3</w:t>
            </w:r>
          </w:p>
        </w:tc>
        <w:tc>
          <w:tcPr>
            <w:tcW w:w="5953" w:type="dxa"/>
          </w:tcPr>
          <w:p w14:paraId="2DDA8085" w14:textId="6112AB01" w:rsidR="00EC57FF" w:rsidRPr="00EE65E9" w:rsidRDefault="00C445BA" w:rsidP="00EC57FF">
            <w:pPr>
              <w:rPr>
                <w:rFonts w:ascii="Arial" w:hAnsi="Arial" w:cs="Arial"/>
                <w:i/>
              </w:rPr>
            </w:pPr>
            <w:r w:rsidRPr="00C445BA">
              <w:rPr>
                <w:rFonts w:ascii="Arial" w:hAnsi="Arial" w:cs="Arial"/>
              </w:rPr>
              <w:t>Restavracije ponujajo zelenjavne/veganske jedi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91A5D54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18534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50419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0C625BA" w14:textId="037B639E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69382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CA222C4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6B9528DC" w14:textId="77777777" w:rsidTr="00DC3BB6">
        <w:trPr>
          <w:jc w:val="center"/>
        </w:trPr>
        <w:tc>
          <w:tcPr>
            <w:tcW w:w="846" w:type="dxa"/>
          </w:tcPr>
          <w:p w14:paraId="1BC02D78" w14:textId="77777777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4</w:t>
            </w:r>
          </w:p>
        </w:tc>
        <w:tc>
          <w:tcPr>
            <w:tcW w:w="5953" w:type="dxa"/>
          </w:tcPr>
          <w:p w14:paraId="369D22F8" w14:textId="28584968" w:rsidR="00EC57FF" w:rsidRPr="00EE65E9" w:rsidRDefault="00C445BA" w:rsidP="00EC57FF">
            <w:pPr>
              <w:rPr>
                <w:rFonts w:ascii="Arial" w:hAnsi="Arial" w:cs="Arial"/>
              </w:rPr>
            </w:pPr>
            <w:r w:rsidRPr="00C445BA">
              <w:rPr>
                <w:rFonts w:ascii="Arial" w:hAnsi="Arial" w:cs="Arial"/>
              </w:rPr>
              <w:t>V obratu načrtujejo zmanjšanje količine zavržene hrane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044B918F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35548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53461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A41ABC2" w14:textId="621BC009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4453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466ECBF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7A0A38A9" w14:textId="77777777" w:rsidTr="00DC3BB6">
        <w:trPr>
          <w:jc w:val="center"/>
        </w:trPr>
        <w:tc>
          <w:tcPr>
            <w:tcW w:w="846" w:type="dxa"/>
          </w:tcPr>
          <w:p w14:paraId="544D7914" w14:textId="77777777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5</w:t>
            </w:r>
          </w:p>
        </w:tc>
        <w:tc>
          <w:tcPr>
            <w:tcW w:w="5953" w:type="dxa"/>
          </w:tcPr>
          <w:p w14:paraId="3B2AE987" w14:textId="2FF3B335" w:rsidR="00EC57FF" w:rsidRPr="00EE65E9" w:rsidRDefault="00C445BA" w:rsidP="00EC57FF">
            <w:pPr>
              <w:rPr>
                <w:rFonts w:ascii="Arial" w:hAnsi="Arial" w:cs="Arial"/>
              </w:rPr>
            </w:pPr>
            <w:r w:rsidRPr="00C445BA">
              <w:rPr>
                <w:rFonts w:ascii="Arial" w:hAnsi="Arial" w:cs="Arial"/>
                <w:iCs/>
              </w:rPr>
              <w:t>Če je voda neoporečna, v obratu ponujajo in promovirajo pitje vode iz pip</w:t>
            </w:r>
            <w:r w:rsidR="00EC57FF" w:rsidRPr="00EE65E9">
              <w:rPr>
                <w:rFonts w:ascii="Arial" w:hAnsi="Arial" w:cs="Arial"/>
                <w:iCs/>
              </w:rPr>
              <w:t>. (OBVEZEN KRITERIJ)</w:t>
            </w:r>
          </w:p>
        </w:tc>
        <w:tc>
          <w:tcPr>
            <w:tcW w:w="1134" w:type="dxa"/>
          </w:tcPr>
          <w:p w14:paraId="48EC35CB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57094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9576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A6AB30E" w14:textId="28D87C9F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8533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A64046A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504389A7" w14:textId="77777777" w:rsidTr="00DC3BB6">
        <w:trPr>
          <w:jc w:val="center"/>
        </w:trPr>
        <w:tc>
          <w:tcPr>
            <w:tcW w:w="846" w:type="dxa"/>
          </w:tcPr>
          <w:p w14:paraId="752CA9A5" w14:textId="77777777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6</w:t>
            </w:r>
          </w:p>
        </w:tc>
        <w:tc>
          <w:tcPr>
            <w:tcW w:w="5953" w:type="dxa"/>
          </w:tcPr>
          <w:p w14:paraId="0E844AA1" w14:textId="5D3BCBCF" w:rsidR="00EC57FF" w:rsidRPr="00EE65E9" w:rsidRDefault="00C445BA" w:rsidP="00EC57FF">
            <w:pPr>
              <w:rPr>
                <w:rFonts w:ascii="Arial" w:hAnsi="Arial" w:cs="Arial"/>
                <w:i/>
              </w:rPr>
            </w:pPr>
            <w:r w:rsidRPr="00C445BA">
              <w:rPr>
                <w:rFonts w:ascii="Arial" w:hAnsi="Arial" w:cs="Arial"/>
                <w:i/>
              </w:rPr>
              <w:t>V obratu dokumentirajo količino zavržene hran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  <w:p w14:paraId="4D7521B1" w14:textId="042FCD58" w:rsidR="00677762" w:rsidRPr="00EE65E9" w:rsidRDefault="00677762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BA895A7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92847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9525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9C04214" w14:textId="2D81E0B1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107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FB3D01C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7E2CEB3" w14:textId="77777777" w:rsidTr="00DC3BB6">
        <w:trPr>
          <w:jc w:val="center"/>
        </w:trPr>
        <w:tc>
          <w:tcPr>
            <w:tcW w:w="846" w:type="dxa"/>
          </w:tcPr>
          <w:p w14:paraId="4A04B072" w14:textId="77777777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7</w:t>
            </w:r>
          </w:p>
        </w:tc>
        <w:tc>
          <w:tcPr>
            <w:tcW w:w="5953" w:type="dxa"/>
          </w:tcPr>
          <w:p w14:paraId="30F1EB05" w14:textId="0F66CCEC" w:rsidR="00EC57FF" w:rsidRPr="00EE65E9" w:rsidRDefault="00C445BA" w:rsidP="00EC57FF">
            <w:pPr>
              <w:rPr>
                <w:rFonts w:ascii="Arial" w:hAnsi="Arial" w:cs="Arial"/>
                <w:i/>
                <w:lang w:eastAsia="nl-NL"/>
              </w:rPr>
            </w:pPr>
            <w:r w:rsidRPr="00C445BA">
              <w:rPr>
                <w:rFonts w:ascii="Arial" w:hAnsi="Arial" w:cs="Arial"/>
                <w:i/>
              </w:rPr>
              <w:t>Oznake, da so živila bio izvora in/ali imajo priznani okoljski znak in/ali imajo oznako pravične trgovine in/ali so lokalno pridelana so vidne v jedilnih listih in/ali na samopostrežnih pultih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6A08BEF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0076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69333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4D3DC4BE" w14:textId="6825404A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856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5B18FB4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66D3E69B" w14:textId="77777777" w:rsidTr="00DC3BB6">
        <w:trPr>
          <w:jc w:val="center"/>
        </w:trPr>
        <w:tc>
          <w:tcPr>
            <w:tcW w:w="846" w:type="dxa"/>
          </w:tcPr>
          <w:p w14:paraId="19F004B4" w14:textId="5E39AA9B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8</w:t>
            </w:r>
          </w:p>
        </w:tc>
        <w:tc>
          <w:tcPr>
            <w:tcW w:w="5953" w:type="dxa"/>
          </w:tcPr>
          <w:p w14:paraId="27F11D6C" w14:textId="5AD0946A" w:rsidR="00EC57FF" w:rsidRPr="00EE65E9" w:rsidRDefault="00C445BA" w:rsidP="00EC57FF">
            <w:pPr>
              <w:rPr>
                <w:rFonts w:ascii="Arial" w:hAnsi="Arial" w:cs="Arial"/>
                <w:i/>
              </w:rPr>
            </w:pPr>
            <w:r w:rsidRPr="00C445BA">
              <w:rPr>
                <w:rFonts w:ascii="Arial" w:hAnsi="Arial" w:cs="Arial"/>
                <w:i/>
              </w:rPr>
              <w:t>Najmanj 25 % glavnih jedi v ponudbi je zelenjavnih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0A8C230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4482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57814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68027C44" w14:textId="452E9490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4459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2663A35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6EE87557" w14:textId="77777777" w:rsidTr="00DC3BB6">
        <w:trPr>
          <w:jc w:val="center"/>
        </w:trPr>
        <w:tc>
          <w:tcPr>
            <w:tcW w:w="846" w:type="dxa"/>
          </w:tcPr>
          <w:p w14:paraId="6A42C2F7" w14:textId="003539FE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9</w:t>
            </w:r>
          </w:p>
        </w:tc>
        <w:tc>
          <w:tcPr>
            <w:tcW w:w="5953" w:type="dxa"/>
          </w:tcPr>
          <w:p w14:paraId="1E3E64D6" w14:textId="13709498" w:rsidR="00EC57FF" w:rsidRPr="00EE65E9" w:rsidRDefault="00C445BA" w:rsidP="00EC57FF">
            <w:pPr>
              <w:rPr>
                <w:rFonts w:ascii="Arial" w:hAnsi="Arial" w:cs="Arial"/>
                <w:i/>
              </w:rPr>
            </w:pPr>
            <w:r w:rsidRPr="00C445BA">
              <w:rPr>
                <w:rFonts w:ascii="Arial" w:hAnsi="Arial" w:cs="Arial"/>
                <w:i/>
              </w:rPr>
              <w:t>V obratu je v ponudbi veganska glavna jed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9769CD6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05749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19357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AAF16D2" w14:textId="266B8154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76324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A0B4F28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51FE977" w14:textId="77777777" w:rsidTr="00DC3BB6">
        <w:trPr>
          <w:jc w:val="center"/>
        </w:trPr>
        <w:tc>
          <w:tcPr>
            <w:tcW w:w="846" w:type="dxa"/>
          </w:tcPr>
          <w:p w14:paraId="66EA7334" w14:textId="48B1C6BA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t>8.10</w:t>
            </w:r>
          </w:p>
        </w:tc>
        <w:tc>
          <w:tcPr>
            <w:tcW w:w="5953" w:type="dxa"/>
          </w:tcPr>
          <w:p w14:paraId="4B52819C" w14:textId="1DB9E3A1" w:rsidR="00EC57FF" w:rsidRPr="00EE65E9" w:rsidRDefault="00C445BA" w:rsidP="00EC57FF">
            <w:pPr>
              <w:rPr>
                <w:rFonts w:ascii="Arial" w:hAnsi="Arial" w:cs="Arial"/>
                <w:i/>
              </w:rPr>
            </w:pPr>
            <w:r w:rsidRPr="00C445BA">
              <w:rPr>
                <w:rFonts w:ascii="Arial" w:hAnsi="Arial" w:cs="Arial"/>
                <w:i/>
              </w:rPr>
              <w:t>Najmanj 50 % živil v obratu, je ali bio izvora in/ali imeti priznani okoljski znak in/ali imeti oznako pravične trgovine in/ali izhajati iz lokalne pridelav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23D2633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3296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2204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74310D8" w14:textId="0EEF4EB1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53852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2E9F9C6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AB68CEF" w14:textId="77777777" w:rsidTr="00DC3BB6">
        <w:trPr>
          <w:jc w:val="center"/>
        </w:trPr>
        <w:tc>
          <w:tcPr>
            <w:tcW w:w="846" w:type="dxa"/>
          </w:tcPr>
          <w:p w14:paraId="5CB490F8" w14:textId="60AA3E1B" w:rsidR="00EC57FF" w:rsidRPr="00EE65E9" w:rsidRDefault="00EC57FF" w:rsidP="00EC57FF">
            <w:pPr>
              <w:rPr>
                <w:rFonts w:ascii="Arial" w:eastAsia="Times New Roman" w:hAnsi="Arial" w:cs="Arial"/>
                <w:lang w:eastAsia="nl-NL"/>
              </w:rPr>
            </w:pPr>
            <w:r w:rsidRPr="00EE65E9">
              <w:rPr>
                <w:rFonts w:ascii="Arial" w:eastAsia="Times New Roman" w:hAnsi="Arial" w:cs="Arial"/>
                <w:lang w:eastAsia="nl-NL"/>
              </w:rPr>
              <w:lastRenderedPageBreak/>
              <w:t>8.11</w:t>
            </w:r>
          </w:p>
        </w:tc>
        <w:tc>
          <w:tcPr>
            <w:tcW w:w="5953" w:type="dxa"/>
          </w:tcPr>
          <w:p w14:paraId="162A61CC" w14:textId="0628C523" w:rsidR="00EC57FF" w:rsidRPr="00EE65E9" w:rsidRDefault="00C445BA" w:rsidP="00EC57FF">
            <w:pPr>
              <w:rPr>
                <w:rFonts w:ascii="Arial" w:hAnsi="Arial" w:cs="Arial"/>
                <w:i/>
              </w:rPr>
            </w:pPr>
            <w:r w:rsidRPr="00C445BA">
              <w:rPr>
                <w:rFonts w:ascii="Arial" w:hAnsi="Arial" w:cs="Arial"/>
                <w:i/>
              </w:rPr>
              <w:t>V obratu nabavljajo izključno mesnine in morsko hrano s pridobljenim trajnostnim certifikatom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B30390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0629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81628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72F69191" w14:textId="5408EB68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8892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83B6C4C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06985" w:rsidRPr="00EE65E9" w14:paraId="381EB24E" w14:textId="77777777" w:rsidTr="00997A19">
        <w:trPr>
          <w:jc w:val="center"/>
        </w:trPr>
        <w:tc>
          <w:tcPr>
            <w:tcW w:w="10627" w:type="dxa"/>
            <w:gridSpan w:val="4"/>
          </w:tcPr>
          <w:p w14:paraId="7320687D" w14:textId="77777777" w:rsidR="00406985" w:rsidRPr="00EE65E9" w:rsidRDefault="00406985" w:rsidP="00406985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3D557DD8" w14:textId="7558D9F8" w:rsidR="00406985" w:rsidRPr="00EE65E9" w:rsidRDefault="00406985" w:rsidP="0040698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NOTRANJE OKOLJE</w:t>
            </w:r>
          </w:p>
          <w:p w14:paraId="13C999D1" w14:textId="77777777" w:rsidR="00406985" w:rsidRPr="00EE65E9" w:rsidRDefault="00406985" w:rsidP="00406985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EC57FF" w:rsidRPr="00EE65E9" w14:paraId="2EA23D94" w14:textId="77777777" w:rsidTr="00DC3BB6">
        <w:trPr>
          <w:jc w:val="center"/>
        </w:trPr>
        <w:tc>
          <w:tcPr>
            <w:tcW w:w="846" w:type="dxa"/>
          </w:tcPr>
          <w:p w14:paraId="0CAB29D7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9.1</w:t>
            </w:r>
          </w:p>
        </w:tc>
        <w:tc>
          <w:tcPr>
            <w:tcW w:w="5953" w:type="dxa"/>
          </w:tcPr>
          <w:p w14:paraId="1D70C5DE" w14:textId="5EF557B9" w:rsidR="00EC57FF" w:rsidRPr="00EE65E9" w:rsidRDefault="008C6FF2" w:rsidP="00EC57FF">
            <w:pPr>
              <w:rPr>
                <w:rFonts w:ascii="Arial" w:hAnsi="Arial" w:cs="Arial"/>
              </w:rPr>
            </w:pPr>
            <w:r w:rsidRPr="008C6FF2">
              <w:rPr>
                <w:rFonts w:ascii="Arial" w:hAnsi="Arial" w:cs="Arial"/>
              </w:rPr>
              <w:t>V restavracijah in v vseh javnih prostorih je kajenje prepovedano oz. je na voljo ločen prostor za nekadilce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68D5B2C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78048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8606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C3C2C80" w14:textId="57EF923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97264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B83E984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7BAF8F11" w14:textId="77777777" w:rsidTr="00DC3BB6">
        <w:trPr>
          <w:jc w:val="center"/>
        </w:trPr>
        <w:tc>
          <w:tcPr>
            <w:tcW w:w="846" w:type="dxa"/>
          </w:tcPr>
          <w:p w14:paraId="21211B54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9.2</w:t>
            </w:r>
          </w:p>
        </w:tc>
        <w:tc>
          <w:tcPr>
            <w:tcW w:w="5953" w:type="dxa"/>
          </w:tcPr>
          <w:p w14:paraId="0E2220B6" w14:textId="589A4E50" w:rsidR="00EC57FF" w:rsidRPr="00EE65E9" w:rsidRDefault="008C6FF2" w:rsidP="00EC57FF">
            <w:pPr>
              <w:rPr>
                <w:rFonts w:ascii="Arial" w:hAnsi="Arial" w:cs="Arial"/>
              </w:rPr>
            </w:pPr>
            <w:r w:rsidRPr="008C6FF2">
              <w:rPr>
                <w:rFonts w:ascii="Arial" w:hAnsi="Arial" w:cs="Arial"/>
              </w:rPr>
              <w:t>Najmanj 75 % sob/enot in sejnih sob v obratu je namenjenih nekadilcem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3AE81238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9979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15706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4E44D0B" w14:textId="740FD1FF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9167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56C6D73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3B724C05" w14:textId="77777777" w:rsidTr="00DC3BB6">
        <w:trPr>
          <w:jc w:val="center"/>
        </w:trPr>
        <w:tc>
          <w:tcPr>
            <w:tcW w:w="846" w:type="dxa"/>
          </w:tcPr>
          <w:p w14:paraId="19108B85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9.3</w:t>
            </w:r>
          </w:p>
        </w:tc>
        <w:tc>
          <w:tcPr>
            <w:tcW w:w="5953" w:type="dxa"/>
          </w:tcPr>
          <w:p w14:paraId="2AC52909" w14:textId="08591CE6" w:rsidR="00EC57FF" w:rsidRPr="00EE65E9" w:rsidRDefault="008C6FF2" w:rsidP="00EC57FF">
            <w:pPr>
              <w:rPr>
                <w:rFonts w:ascii="Arial" w:hAnsi="Arial" w:cs="Arial"/>
              </w:rPr>
            </w:pPr>
            <w:r w:rsidRPr="008C6FF2">
              <w:rPr>
                <w:rFonts w:ascii="Arial" w:hAnsi="Arial" w:cs="Arial"/>
              </w:rPr>
              <w:t>V obratu imajo sprejeta pisna pravila glede kajenja med delovnim časom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8D78985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73346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27895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4487AB3C" w14:textId="7FC3B4B7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8919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3C0EDDF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3B56298" w14:textId="77777777" w:rsidTr="00997A19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9.4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5A76D099" w14:textId="35040717" w:rsidR="00EC57FF" w:rsidRPr="00EE65E9" w:rsidRDefault="008C6FF2" w:rsidP="00EC57FF">
            <w:pPr>
              <w:rPr>
                <w:rFonts w:ascii="Arial" w:hAnsi="Arial" w:cs="Arial"/>
              </w:rPr>
            </w:pPr>
            <w:r w:rsidRPr="008C6FF2">
              <w:rPr>
                <w:rFonts w:ascii="Arial" w:hAnsi="Arial" w:cs="Arial"/>
                <w:i/>
              </w:rPr>
              <w:t>V obratu imajo vzpostavljen sistem za nadzor kakovosti zraka v notranjih prostorih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7C6ACE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25606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1392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842BC18" w14:textId="5BE44EF1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98065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7336ADC5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5B85F638" w14:textId="77777777" w:rsidTr="00997A19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9.5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2BFD79F5" w14:textId="3B0495DC" w:rsidR="00EC57FF" w:rsidRPr="00EE65E9" w:rsidRDefault="008C6FF2" w:rsidP="00EC57FF">
            <w:pPr>
              <w:rPr>
                <w:rFonts w:ascii="Arial" w:hAnsi="Arial" w:cs="Arial"/>
                <w:i/>
              </w:rPr>
            </w:pPr>
            <w:r w:rsidRPr="008C6FF2">
              <w:rPr>
                <w:rFonts w:ascii="Arial" w:hAnsi="Arial" w:cs="Arial"/>
                <w:i/>
              </w:rPr>
              <w:t>Pri prenovi ali gradbenih delih, ki so se začela in/ali so bila zaključena v zadnjih 12 mesecih, so v obratu uporabljali okolju prijazne material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C2AF122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5128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9259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63C8971" w14:textId="36716CC2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403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4B717AEF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1253C70" w14:textId="77777777" w:rsidTr="00997A19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9.6</w:t>
            </w:r>
          </w:p>
        </w:tc>
        <w:tc>
          <w:tcPr>
            <w:tcW w:w="5953" w:type="dxa"/>
            <w:tcBorders>
              <w:bottom w:val="single" w:sz="4" w:space="0" w:color="auto"/>
            </w:tcBorders>
          </w:tcPr>
          <w:p w14:paraId="66BFDDC0" w14:textId="48445253" w:rsidR="00EC57FF" w:rsidRPr="00EE65E9" w:rsidRDefault="008C6FF2" w:rsidP="00EC57FF">
            <w:pPr>
              <w:rPr>
                <w:rFonts w:ascii="Arial" w:hAnsi="Arial" w:cs="Arial"/>
                <w:i/>
              </w:rPr>
            </w:pPr>
            <w:r w:rsidRPr="008C6FF2">
              <w:rPr>
                <w:rFonts w:ascii="Arial" w:hAnsi="Arial" w:cs="Arial"/>
                <w:i/>
              </w:rPr>
              <w:t>Pri poslovanju, prenovi ali gradbenih delih so upoštevani pristni elementi lokalne kultur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2C8427D9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5532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6143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69AB097B" w14:textId="64F9748A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5538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6197A1C0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06985" w:rsidRPr="00EE65E9" w14:paraId="3C4B78C1" w14:textId="77777777" w:rsidTr="00997A19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406985" w:rsidRPr="00EE65E9" w:rsidRDefault="00406985" w:rsidP="00406985">
            <w:pPr>
              <w:rPr>
                <w:rFonts w:ascii="Arial" w:hAnsi="Arial" w:cs="Arial"/>
                <w:b/>
              </w:rPr>
            </w:pPr>
          </w:p>
          <w:p w14:paraId="3C3B3EB7" w14:textId="72651A79" w:rsidR="00406985" w:rsidRPr="00EE65E9" w:rsidRDefault="00406985" w:rsidP="00406985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EE65E9">
              <w:rPr>
                <w:rFonts w:ascii="Arial" w:eastAsia="Times New Roman" w:hAnsi="Arial" w:cs="Arial"/>
                <w:b/>
              </w:rPr>
              <w:t>ZELENE POVRŠINE</w:t>
            </w:r>
          </w:p>
          <w:p w14:paraId="47E1CB92" w14:textId="77777777" w:rsidR="00406985" w:rsidRPr="00EE65E9" w:rsidRDefault="00406985" w:rsidP="00406985">
            <w:pPr>
              <w:rPr>
                <w:rFonts w:ascii="Arial" w:hAnsi="Arial" w:cs="Arial"/>
                <w:b/>
              </w:rPr>
            </w:pPr>
          </w:p>
        </w:tc>
      </w:tr>
      <w:tr w:rsidR="00EC57FF" w:rsidRPr="00EE65E9" w14:paraId="49E67CE7" w14:textId="77777777" w:rsidTr="00997A19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0.1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07F79354" w:rsidR="00EC57FF" w:rsidRPr="00EE65E9" w:rsidRDefault="00175242" w:rsidP="00EC57FF">
            <w:pPr>
              <w:rPr>
                <w:rFonts w:ascii="Arial" w:hAnsi="Arial" w:cs="Arial"/>
              </w:rPr>
            </w:pPr>
            <w:r w:rsidRPr="00175242">
              <w:rPr>
                <w:rFonts w:ascii="Arial" w:hAnsi="Arial" w:cs="Arial"/>
              </w:rPr>
              <w:t>V obratu kemične pesticide in gnojila uporabljajo le, če na trgu ni ustreznih organskih ali naravnih izdelkov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6D6C719F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44580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80865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92FB7DB" w14:textId="744FE2AF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9813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30706DC5" w14:textId="77777777" w:rsidTr="00997A19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10.2</w:t>
            </w:r>
          </w:p>
        </w:tc>
        <w:tc>
          <w:tcPr>
            <w:tcW w:w="5953" w:type="dxa"/>
            <w:tcBorders>
              <w:top w:val="single" w:sz="4" w:space="0" w:color="auto"/>
            </w:tcBorders>
          </w:tcPr>
          <w:p w14:paraId="391FCBF6" w14:textId="7E387453" w:rsidR="00EC57FF" w:rsidRPr="00EE65E9" w:rsidRDefault="00175242" w:rsidP="00EC57FF">
            <w:pPr>
              <w:rPr>
                <w:rFonts w:ascii="Arial" w:hAnsi="Arial" w:cs="Arial"/>
              </w:rPr>
            </w:pPr>
            <w:r w:rsidRPr="00175242">
              <w:rPr>
                <w:rFonts w:ascii="Arial" w:hAnsi="Arial" w:cs="Arial"/>
              </w:rPr>
              <w:t>Nove vrtne kosilnice so ročne in/ali električne in/ali imajo okoljski znak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A83671D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8738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93718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4DEA408" w14:textId="7E17ACBB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44697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0C47901D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55535925" w14:textId="77777777" w:rsidTr="00DC3BB6">
        <w:trPr>
          <w:jc w:val="center"/>
        </w:trPr>
        <w:tc>
          <w:tcPr>
            <w:tcW w:w="846" w:type="dxa"/>
          </w:tcPr>
          <w:p w14:paraId="642FF21C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0.3</w:t>
            </w:r>
          </w:p>
        </w:tc>
        <w:tc>
          <w:tcPr>
            <w:tcW w:w="5953" w:type="dxa"/>
          </w:tcPr>
          <w:p w14:paraId="1E680A52" w14:textId="12F7CA7D" w:rsidR="00EC57FF" w:rsidRPr="00EE65E9" w:rsidRDefault="00175242" w:rsidP="00EC57FF">
            <w:pPr>
              <w:rPr>
                <w:rFonts w:ascii="Arial" w:hAnsi="Arial" w:cs="Arial"/>
              </w:rPr>
            </w:pPr>
            <w:r w:rsidRPr="00175242">
              <w:rPr>
                <w:rFonts w:ascii="Arial" w:hAnsi="Arial" w:cs="Arial"/>
              </w:rPr>
              <w:t>V obratu pri zalivanju varčujejo s porabo vode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3ECC56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21832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4319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4DDC0499" w14:textId="6D5E573C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82389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CA9489D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39EF43CF" w14:textId="77777777" w:rsidTr="00DC3BB6">
        <w:trPr>
          <w:jc w:val="center"/>
        </w:trPr>
        <w:tc>
          <w:tcPr>
            <w:tcW w:w="846" w:type="dxa"/>
          </w:tcPr>
          <w:p w14:paraId="798FBD6D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lastRenderedPageBreak/>
              <w:t>10.4</w:t>
            </w:r>
          </w:p>
        </w:tc>
        <w:tc>
          <w:tcPr>
            <w:tcW w:w="5953" w:type="dxa"/>
          </w:tcPr>
          <w:p w14:paraId="1A62E866" w14:textId="67A92EC0" w:rsidR="00EC57FF" w:rsidRPr="00EE65E9" w:rsidRDefault="00175242" w:rsidP="00EC57FF">
            <w:pPr>
              <w:rPr>
                <w:rFonts w:ascii="Arial" w:hAnsi="Arial" w:cs="Arial"/>
                <w:i/>
              </w:rPr>
            </w:pPr>
            <w:r w:rsidRPr="00175242">
              <w:rPr>
                <w:rFonts w:ascii="Arial" w:hAnsi="Arial" w:cs="Arial"/>
                <w:i/>
              </w:rPr>
              <w:t>V obratu izvajajo pobude za zaščito in vzdrževanje lokalne biotske raznovrstnosti na svojem območju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89D7F04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63823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2516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73614785" w14:textId="4D1EB9BC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07747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601B0F9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76547224" w14:textId="77777777" w:rsidTr="00DC3BB6">
        <w:trPr>
          <w:jc w:val="center"/>
        </w:trPr>
        <w:tc>
          <w:tcPr>
            <w:tcW w:w="846" w:type="dxa"/>
          </w:tcPr>
          <w:p w14:paraId="2B091FB6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0.5</w:t>
            </w:r>
          </w:p>
        </w:tc>
        <w:tc>
          <w:tcPr>
            <w:tcW w:w="5953" w:type="dxa"/>
          </w:tcPr>
          <w:p w14:paraId="181255D9" w14:textId="16256B64" w:rsidR="00EC57FF" w:rsidRPr="00EE65E9" w:rsidRDefault="00C83160" w:rsidP="00EC57FF">
            <w:pPr>
              <w:rPr>
                <w:rFonts w:ascii="Arial" w:hAnsi="Arial" w:cs="Arial"/>
              </w:rPr>
            </w:pPr>
            <w:r w:rsidRPr="00C83160">
              <w:rPr>
                <w:rFonts w:ascii="Arial" w:hAnsi="Arial" w:cs="Arial"/>
                <w:i/>
              </w:rPr>
              <w:t>V obratu nabavljajo le lokalne rastlinske in živalske vrste ter aktivno izkoreninjajo invazivne tujerodne vrst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5CE27F8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8174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00095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AFBBD60" w14:textId="20E00C2B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0294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69CBEE6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2BA8438D" w14:textId="77777777" w:rsidTr="00DC3BB6">
        <w:trPr>
          <w:jc w:val="center"/>
        </w:trPr>
        <w:tc>
          <w:tcPr>
            <w:tcW w:w="846" w:type="dxa"/>
          </w:tcPr>
          <w:p w14:paraId="20ABC132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0.6</w:t>
            </w:r>
          </w:p>
        </w:tc>
        <w:tc>
          <w:tcPr>
            <w:tcW w:w="5953" w:type="dxa"/>
          </w:tcPr>
          <w:p w14:paraId="781F6737" w14:textId="2ACF21D2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i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134" w:type="dxa"/>
          </w:tcPr>
          <w:p w14:paraId="5C586E8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6213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36601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6E0C0BED" w14:textId="47958ADC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65360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F32670D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06985" w:rsidRPr="00EE65E9" w14:paraId="518E163F" w14:textId="77777777" w:rsidTr="00997A19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406985" w:rsidRPr="00EE65E9" w:rsidRDefault="00406985" w:rsidP="00406985">
            <w:pPr>
              <w:rPr>
                <w:rFonts w:ascii="Arial" w:hAnsi="Arial" w:cs="Arial"/>
                <w:b/>
              </w:rPr>
            </w:pPr>
          </w:p>
          <w:p w14:paraId="7E5FAB70" w14:textId="11E1AB7C" w:rsidR="00406985" w:rsidRPr="00EE65E9" w:rsidRDefault="00406985" w:rsidP="0040698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EE65E9">
              <w:rPr>
                <w:rFonts w:ascii="Arial" w:hAnsi="Arial" w:cs="Arial"/>
                <w:b/>
              </w:rPr>
              <w:t>KORPORATIVNA DRUŽBENA ODGOVORNOST</w:t>
            </w:r>
          </w:p>
          <w:p w14:paraId="3740F1EE" w14:textId="77777777" w:rsidR="00406985" w:rsidRPr="00EE65E9" w:rsidRDefault="00406985" w:rsidP="00406985">
            <w:pPr>
              <w:rPr>
                <w:rFonts w:ascii="Arial" w:hAnsi="Arial" w:cs="Arial"/>
                <w:b/>
              </w:rPr>
            </w:pPr>
          </w:p>
        </w:tc>
      </w:tr>
      <w:tr w:rsidR="00EC57FF" w:rsidRPr="00EE65E9" w14:paraId="251BD2F6" w14:textId="77777777" w:rsidTr="00DC3BB6">
        <w:trPr>
          <w:jc w:val="center"/>
        </w:trPr>
        <w:tc>
          <w:tcPr>
            <w:tcW w:w="846" w:type="dxa"/>
          </w:tcPr>
          <w:p w14:paraId="52F8401C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1</w:t>
            </w:r>
          </w:p>
        </w:tc>
        <w:tc>
          <w:tcPr>
            <w:tcW w:w="5953" w:type="dxa"/>
          </w:tcPr>
          <w:p w14:paraId="18C0481E" w14:textId="7BF38613" w:rsidR="00EC57FF" w:rsidRPr="00EE65E9" w:rsidRDefault="00C83160" w:rsidP="00EC57FF">
            <w:pPr>
              <w:rPr>
                <w:rFonts w:ascii="Arial" w:hAnsi="Arial" w:cs="Arial"/>
              </w:rPr>
            </w:pPr>
            <w:r w:rsidRPr="00C83160">
              <w:rPr>
                <w:rFonts w:ascii="Arial" w:eastAsia="Calibri" w:hAnsi="Arial" w:cs="Arial"/>
              </w:rPr>
              <w:t>V obratu spoštujejo ustrezno nacionalno in mednarodno zakonodajo, vključno s področjema okolja ter varnosti in zdravja pri delu</w:t>
            </w:r>
            <w:r w:rsidR="00EC57FF" w:rsidRPr="00EE65E9">
              <w:rPr>
                <w:rFonts w:ascii="Arial" w:eastAsia="Calibri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0176DB4C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739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4660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BDDEFEB" w14:textId="47C7A94F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36030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C49C51E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5C061C9E" w14:textId="77777777" w:rsidTr="00DC3BB6">
        <w:trPr>
          <w:jc w:val="center"/>
        </w:trPr>
        <w:tc>
          <w:tcPr>
            <w:tcW w:w="846" w:type="dxa"/>
          </w:tcPr>
          <w:p w14:paraId="3778F0A6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2</w:t>
            </w:r>
          </w:p>
        </w:tc>
        <w:tc>
          <w:tcPr>
            <w:tcW w:w="5953" w:type="dxa"/>
          </w:tcPr>
          <w:p w14:paraId="35B4DC82" w14:textId="248375B3" w:rsidR="00EC57FF" w:rsidRPr="00EE65E9" w:rsidRDefault="00C83160" w:rsidP="00EC57FF">
            <w:pPr>
              <w:rPr>
                <w:rFonts w:ascii="Arial" w:hAnsi="Arial" w:cs="Arial"/>
              </w:rPr>
            </w:pPr>
            <w:r w:rsidRPr="00C83160">
              <w:rPr>
                <w:rFonts w:ascii="Arial" w:hAnsi="Arial" w:cs="Arial"/>
              </w:rPr>
              <w:t>V obratu spoštujejo zakonodajo glede otroškega dela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71F10CF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5419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0350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6496CD4" w14:textId="478BCF80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98295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9E0B17F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39ED8D2" w14:textId="77777777" w:rsidTr="00DC3BB6">
        <w:trPr>
          <w:trHeight w:val="228"/>
          <w:jc w:val="center"/>
        </w:trPr>
        <w:tc>
          <w:tcPr>
            <w:tcW w:w="846" w:type="dxa"/>
          </w:tcPr>
          <w:p w14:paraId="7184BE2D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3</w:t>
            </w:r>
          </w:p>
        </w:tc>
        <w:tc>
          <w:tcPr>
            <w:tcW w:w="5953" w:type="dxa"/>
          </w:tcPr>
          <w:p w14:paraId="0C80A9F4" w14:textId="1A3812C0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134" w:type="dxa"/>
          </w:tcPr>
          <w:p w14:paraId="05151A72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6833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5525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2992166" w14:textId="15A4380C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1277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7A3025F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6121F2E4" w14:textId="77777777" w:rsidTr="00DC3BB6">
        <w:trPr>
          <w:trHeight w:val="246"/>
          <w:jc w:val="center"/>
        </w:trPr>
        <w:tc>
          <w:tcPr>
            <w:tcW w:w="846" w:type="dxa"/>
          </w:tcPr>
          <w:p w14:paraId="7FF0AFC0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4</w:t>
            </w:r>
          </w:p>
        </w:tc>
        <w:tc>
          <w:tcPr>
            <w:tcW w:w="5953" w:type="dxa"/>
          </w:tcPr>
          <w:p w14:paraId="4F93532F" w14:textId="2DF83B6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  <w:i/>
              </w:rPr>
              <w:t>V obratu zagotavljajo dostop osebam s posebnimi potrebami. (SMERNICA)</w:t>
            </w:r>
          </w:p>
        </w:tc>
        <w:tc>
          <w:tcPr>
            <w:tcW w:w="1134" w:type="dxa"/>
          </w:tcPr>
          <w:p w14:paraId="137E1180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3588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948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0156E9E" w14:textId="66721BF0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16034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1414C89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E40D6CD" w14:textId="77777777" w:rsidTr="00DC3BB6">
        <w:trPr>
          <w:jc w:val="center"/>
        </w:trPr>
        <w:tc>
          <w:tcPr>
            <w:tcW w:w="846" w:type="dxa"/>
          </w:tcPr>
          <w:p w14:paraId="6E700DD6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5</w:t>
            </w:r>
          </w:p>
        </w:tc>
        <w:tc>
          <w:tcPr>
            <w:tcW w:w="5953" w:type="dxa"/>
          </w:tcPr>
          <w:p w14:paraId="5BCFB1FE" w14:textId="3C72DB55" w:rsidR="00EC57FF" w:rsidRPr="00EE65E9" w:rsidRDefault="00C83160" w:rsidP="00EC57FF">
            <w:pPr>
              <w:rPr>
                <w:rFonts w:ascii="Arial" w:hAnsi="Arial" w:cs="Arial"/>
              </w:rPr>
            </w:pPr>
            <w:r w:rsidRPr="00C83160">
              <w:rPr>
                <w:rFonts w:ascii="Arial" w:hAnsi="Arial" w:cs="Arial"/>
                <w:i/>
              </w:rPr>
              <w:t>V obratu pravično zaposlujejo ženske in narodnostne manjšine, tudi na vodilne položaj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860D490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8814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90079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7CB9109" w14:textId="35C79332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253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787C297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A1E1001" w14:textId="77777777" w:rsidTr="00DC3BB6">
        <w:trPr>
          <w:jc w:val="center"/>
        </w:trPr>
        <w:tc>
          <w:tcPr>
            <w:tcW w:w="846" w:type="dxa"/>
          </w:tcPr>
          <w:p w14:paraId="387D35F0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6</w:t>
            </w:r>
          </w:p>
        </w:tc>
        <w:tc>
          <w:tcPr>
            <w:tcW w:w="5953" w:type="dxa"/>
          </w:tcPr>
          <w:p w14:paraId="368B0C42" w14:textId="1D878B3F" w:rsidR="00EC57FF" w:rsidRPr="00EE65E9" w:rsidRDefault="00C83160" w:rsidP="00EC57FF">
            <w:pPr>
              <w:rPr>
                <w:rFonts w:ascii="Arial" w:hAnsi="Arial" w:cs="Arial"/>
              </w:rPr>
            </w:pPr>
            <w:r w:rsidRPr="00C83160">
              <w:rPr>
                <w:rFonts w:ascii="Arial" w:hAnsi="Arial" w:cs="Arial"/>
                <w:i/>
              </w:rPr>
              <w:t>V obratu aktivno podpirajo vsaj dve okoljski ali družbeni aktivnosti, ki sta povezani z razvojem skupnosti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96153CB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48146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9572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406005CA" w14:textId="55D87760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04675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ECAEE20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28808F3D" w14:textId="77777777" w:rsidTr="00DC3BB6">
        <w:trPr>
          <w:jc w:val="center"/>
        </w:trPr>
        <w:tc>
          <w:tcPr>
            <w:tcW w:w="846" w:type="dxa"/>
          </w:tcPr>
          <w:p w14:paraId="3E58A9B1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7</w:t>
            </w:r>
          </w:p>
        </w:tc>
        <w:tc>
          <w:tcPr>
            <w:tcW w:w="5953" w:type="dxa"/>
          </w:tcPr>
          <w:p w14:paraId="6A72AF09" w14:textId="0ADEE64D" w:rsidR="00EC57FF" w:rsidRPr="00EE65E9" w:rsidRDefault="00C83160" w:rsidP="00EC57FF">
            <w:pPr>
              <w:rPr>
                <w:rFonts w:ascii="Arial" w:hAnsi="Arial" w:cs="Arial"/>
                <w:i/>
              </w:rPr>
            </w:pPr>
            <w:r w:rsidRPr="00C83160">
              <w:rPr>
                <w:rFonts w:ascii="Arial" w:hAnsi="Arial" w:cs="Arial"/>
                <w:i/>
              </w:rPr>
              <w:t>V obratu zagotavljajo sredstva, namenjena manjšim lokalnim podjetnikom za njihov nadaljnji razvoj ter za prodajo trajnostnih izdelkov, ki temeljijo na lokalnem naravnem okolju, kulturi in zgodovini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087CEEF4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6688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4250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C34E464" w14:textId="3BE7C0EF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9775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42AC97C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2A57B994" w14:textId="77777777" w:rsidTr="00DC3BB6">
        <w:trPr>
          <w:jc w:val="center"/>
        </w:trPr>
        <w:tc>
          <w:tcPr>
            <w:tcW w:w="846" w:type="dxa"/>
          </w:tcPr>
          <w:p w14:paraId="4CA62546" w14:textId="6479BAA0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8</w:t>
            </w:r>
          </w:p>
        </w:tc>
        <w:tc>
          <w:tcPr>
            <w:tcW w:w="5953" w:type="dxa"/>
          </w:tcPr>
          <w:p w14:paraId="1CF0DEAD" w14:textId="1F4D0468" w:rsidR="00EC57FF" w:rsidRPr="00EE65E9" w:rsidRDefault="00C83160" w:rsidP="00EC57FF">
            <w:pPr>
              <w:rPr>
                <w:rFonts w:ascii="Arial" w:hAnsi="Arial" w:cs="Arial"/>
                <w:i/>
              </w:rPr>
            </w:pPr>
            <w:r w:rsidRPr="00C83160">
              <w:rPr>
                <w:rFonts w:ascii="Arial" w:hAnsi="Arial" w:cs="Arial"/>
                <w:i/>
              </w:rPr>
              <w:t>V obratu ne organizirajo dogodkov, kjer nastopajo udomačene ali divje živali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F43D0E5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510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9646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F9B4A11" w14:textId="07B1B497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9640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375695B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3D62CDD1" w14:textId="77777777" w:rsidTr="00DC3BB6">
        <w:trPr>
          <w:jc w:val="center"/>
        </w:trPr>
        <w:tc>
          <w:tcPr>
            <w:tcW w:w="846" w:type="dxa"/>
          </w:tcPr>
          <w:p w14:paraId="02771D5D" w14:textId="4C0E3A8D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9</w:t>
            </w:r>
          </w:p>
        </w:tc>
        <w:tc>
          <w:tcPr>
            <w:tcW w:w="5953" w:type="dxa"/>
          </w:tcPr>
          <w:p w14:paraId="2EAE2DE9" w14:textId="2B805AE0" w:rsidR="00EC57FF" w:rsidRPr="00EE65E9" w:rsidRDefault="00C83160" w:rsidP="00EC57FF">
            <w:pPr>
              <w:rPr>
                <w:rFonts w:ascii="Arial" w:hAnsi="Arial" w:cs="Arial"/>
                <w:i/>
              </w:rPr>
            </w:pPr>
            <w:r w:rsidRPr="00C83160">
              <w:rPr>
                <w:rFonts w:ascii="Arial" w:hAnsi="Arial" w:cs="Arial"/>
                <w:i/>
              </w:rPr>
              <w:t>Če na posestvu obrata živijo udomačene živali, v obratu upoštevajo vse predpise s področja dobrobiti živali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631B488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623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21103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6B24152B" w14:textId="6BE7A99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79885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24CF513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1E2D759" w14:textId="77777777" w:rsidTr="00DC3BB6">
        <w:trPr>
          <w:jc w:val="center"/>
        </w:trPr>
        <w:tc>
          <w:tcPr>
            <w:tcW w:w="846" w:type="dxa"/>
          </w:tcPr>
          <w:p w14:paraId="127EA4B1" w14:textId="4F901B45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10</w:t>
            </w:r>
          </w:p>
        </w:tc>
        <w:tc>
          <w:tcPr>
            <w:tcW w:w="5953" w:type="dxa"/>
          </w:tcPr>
          <w:p w14:paraId="1F80E502" w14:textId="35ADBF5C" w:rsidR="00EC57FF" w:rsidRPr="00EE65E9" w:rsidRDefault="00E82D31" w:rsidP="00EC57FF">
            <w:pPr>
              <w:rPr>
                <w:rFonts w:ascii="Arial" w:hAnsi="Arial" w:cs="Arial"/>
                <w:i/>
              </w:rPr>
            </w:pPr>
            <w:r w:rsidRPr="00E82D31">
              <w:rPr>
                <w:rFonts w:ascii="Arial" w:hAnsi="Arial" w:cs="Arial"/>
                <w:i/>
              </w:rPr>
              <w:t>V obratu imajo vzpostavljeno politiko trajnostne nabave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1F32603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1042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69403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EDE34E0" w14:textId="6AA24AC3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1206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D9F433A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6597880C" w14:textId="77777777" w:rsidTr="00DC3BB6">
        <w:trPr>
          <w:jc w:val="center"/>
        </w:trPr>
        <w:tc>
          <w:tcPr>
            <w:tcW w:w="846" w:type="dxa"/>
          </w:tcPr>
          <w:p w14:paraId="113A009C" w14:textId="3D6C044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1.11</w:t>
            </w:r>
          </w:p>
        </w:tc>
        <w:tc>
          <w:tcPr>
            <w:tcW w:w="5953" w:type="dxa"/>
          </w:tcPr>
          <w:p w14:paraId="793628D3" w14:textId="1D139F65" w:rsidR="00EC57FF" w:rsidRPr="00EE65E9" w:rsidRDefault="00EC57FF" w:rsidP="00EC57FF">
            <w:pPr>
              <w:rPr>
                <w:rFonts w:ascii="Arial" w:hAnsi="Arial" w:cs="Arial"/>
                <w:i/>
              </w:rPr>
            </w:pPr>
            <w:r w:rsidRPr="00EE65E9">
              <w:rPr>
                <w:rFonts w:ascii="Arial" w:hAnsi="Arial" w:cs="Arial"/>
                <w:i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134" w:type="dxa"/>
          </w:tcPr>
          <w:p w14:paraId="43240688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81350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1066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DC923C9" w14:textId="581B58AF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90714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186E96AF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06985" w:rsidRPr="00EE65E9" w14:paraId="090651B6" w14:textId="77777777" w:rsidTr="00997A19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406985" w:rsidRPr="00EE65E9" w:rsidRDefault="00406985" w:rsidP="00406985">
            <w:pPr>
              <w:rPr>
                <w:rFonts w:ascii="Arial" w:hAnsi="Arial" w:cs="Arial"/>
                <w:snapToGrid w:val="0"/>
              </w:rPr>
            </w:pPr>
          </w:p>
          <w:p w14:paraId="18001B33" w14:textId="1DF74230" w:rsidR="00406985" w:rsidRPr="00EE65E9" w:rsidRDefault="00406985" w:rsidP="00406985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</w:rPr>
            </w:pPr>
            <w:r w:rsidRPr="00EE65E9">
              <w:rPr>
                <w:rFonts w:ascii="Arial" w:hAnsi="Arial" w:cs="Arial"/>
                <w:b/>
              </w:rPr>
              <w:t>AKTIVNOSTI V NARAVI</w:t>
            </w:r>
          </w:p>
          <w:p w14:paraId="5720310B" w14:textId="77777777" w:rsidR="00406985" w:rsidRPr="00EE65E9" w:rsidRDefault="00406985" w:rsidP="00406985">
            <w:pPr>
              <w:rPr>
                <w:rFonts w:ascii="Arial" w:hAnsi="Arial" w:cs="Arial"/>
                <w:snapToGrid w:val="0"/>
              </w:rPr>
            </w:pPr>
          </w:p>
        </w:tc>
      </w:tr>
      <w:tr w:rsidR="00EC57FF" w:rsidRPr="00EE65E9" w14:paraId="5F51332F" w14:textId="77777777" w:rsidTr="00DC3BB6">
        <w:trPr>
          <w:jc w:val="center"/>
        </w:trPr>
        <w:tc>
          <w:tcPr>
            <w:tcW w:w="846" w:type="dxa"/>
          </w:tcPr>
          <w:p w14:paraId="52795702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2.1</w:t>
            </w:r>
          </w:p>
        </w:tc>
        <w:tc>
          <w:tcPr>
            <w:tcW w:w="5953" w:type="dxa"/>
          </w:tcPr>
          <w:p w14:paraId="140BC1CB" w14:textId="0989AF4F" w:rsidR="00EC57FF" w:rsidRPr="00EE65E9" w:rsidRDefault="00E82D31" w:rsidP="00EC57FF">
            <w:pPr>
              <w:rPr>
                <w:rFonts w:ascii="Arial" w:hAnsi="Arial" w:cs="Arial"/>
              </w:rPr>
            </w:pPr>
            <w:r w:rsidRPr="00E82D31">
              <w:rPr>
                <w:rFonts w:ascii="Arial" w:hAnsi="Arial" w:cs="Arial"/>
                <w:snapToGrid w:val="0"/>
              </w:rPr>
              <w:t>Gostom/obiskovalcem so na voljo informacije o bližnjih parkih, pokrajini in naravovarstvenih območjih</w:t>
            </w:r>
            <w:r w:rsidR="00EC57FF" w:rsidRPr="00EE65E9">
              <w:rPr>
                <w:rFonts w:ascii="Arial" w:hAnsi="Arial" w:cs="Arial"/>
                <w:snapToGrid w:val="0"/>
              </w:rPr>
              <w:t>. (OBVEZEN KRITERIJ)</w:t>
            </w:r>
          </w:p>
        </w:tc>
        <w:tc>
          <w:tcPr>
            <w:tcW w:w="1134" w:type="dxa"/>
          </w:tcPr>
          <w:p w14:paraId="3B06B647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3442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6167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4BF9D265" w14:textId="0B8B941B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4296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A093C0A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48E47455" w14:textId="77777777" w:rsidTr="00DC3BB6">
        <w:trPr>
          <w:jc w:val="center"/>
        </w:trPr>
        <w:tc>
          <w:tcPr>
            <w:tcW w:w="846" w:type="dxa"/>
          </w:tcPr>
          <w:p w14:paraId="49256CF6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12.2</w:t>
            </w:r>
          </w:p>
        </w:tc>
        <w:tc>
          <w:tcPr>
            <w:tcW w:w="5953" w:type="dxa"/>
          </w:tcPr>
          <w:p w14:paraId="3BD1FFDF" w14:textId="5428D21C" w:rsidR="00EC57FF" w:rsidRPr="00EE65E9" w:rsidRDefault="00E82D31" w:rsidP="00EC57FF">
            <w:pPr>
              <w:rPr>
                <w:rFonts w:ascii="Arial" w:hAnsi="Arial" w:cs="Arial"/>
              </w:rPr>
            </w:pPr>
            <w:r w:rsidRPr="00E82D31">
              <w:rPr>
                <w:rFonts w:ascii="Arial" w:hAnsi="Arial" w:cs="Arial"/>
              </w:rPr>
              <w:t>V obratu goste/obiskovalce obveščajo o možnostih najema ali izposoje koles v bližnji okolici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17CBA3D4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4987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20088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8418A03" w14:textId="7A58B5B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68481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55855E8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7827DC3B" w14:textId="77777777" w:rsidTr="00DC3BB6">
        <w:trPr>
          <w:jc w:val="center"/>
        </w:trPr>
        <w:tc>
          <w:tcPr>
            <w:tcW w:w="846" w:type="dxa"/>
          </w:tcPr>
          <w:p w14:paraId="7F4FAC8E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12.3</w:t>
            </w:r>
          </w:p>
        </w:tc>
        <w:tc>
          <w:tcPr>
            <w:tcW w:w="5953" w:type="dxa"/>
          </w:tcPr>
          <w:p w14:paraId="2E9BAEF6" w14:textId="42F8700D" w:rsidR="00EC57FF" w:rsidRPr="00EE65E9" w:rsidRDefault="00E82D31" w:rsidP="00EC57FF">
            <w:pPr>
              <w:rPr>
                <w:rFonts w:ascii="Arial" w:hAnsi="Arial" w:cs="Arial"/>
              </w:rPr>
            </w:pPr>
            <w:r w:rsidRPr="00E82D31">
              <w:rPr>
                <w:rFonts w:ascii="Arial" w:hAnsi="Arial" w:cs="Arial"/>
                <w:i/>
              </w:rPr>
              <w:t>V obratu gostom/obiskovalcem ponujajo možnost najema ali izposoje koles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59E4B40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313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96093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2EF4ABE" w14:textId="35DBCD9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06850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1133012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40C32C6" w14:textId="77777777" w:rsidTr="00DC3BB6">
        <w:trPr>
          <w:jc w:val="center"/>
        </w:trPr>
        <w:tc>
          <w:tcPr>
            <w:tcW w:w="846" w:type="dxa"/>
          </w:tcPr>
          <w:p w14:paraId="2C38BE64" w14:textId="77777777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12.4</w:t>
            </w:r>
          </w:p>
        </w:tc>
        <w:tc>
          <w:tcPr>
            <w:tcW w:w="5953" w:type="dxa"/>
          </w:tcPr>
          <w:p w14:paraId="17ECDF04" w14:textId="5FB6F3C0" w:rsidR="00EC57FF" w:rsidRPr="00EE65E9" w:rsidRDefault="00E82D31" w:rsidP="00EC57FF">
            <w:pPr>
              <w:rPr>
                <w:rFonts w:ascii="Arial" w:hAnsi="Arial" w:cs="Arial"/>
              </w:rPr>
            </w:pPr>
            <w:r w:rsidRPr="00E82D31">
              <w:rPr>
                <w:rFonts w:ascii="Arial" w:hAnsi="Arial" w:cs="Arial"/>
                <w:i/>
                <w:snapToGrid w:val="0"/>
              </w:rPr>
              <w:t>V obratu spodbujajo odgovorno obnašanje gostov/obiskovalcev na destinaciji</w:t>
            </w:r>
            <w:r w:rsidR="00EC57FF" w:rsidRPr="00EE65E9">
              <w:rPr>
                <w:rFonts w:ascii="Arial" w:hAnsi="Arial" w:cs="Arial"/>
                <w:i/>
                <w:snapToGrid w:val="0"/>
              </w:rPr>
              <w:t>. (SMERNICA)</w:t>
            </w:r>
          </w:p>
        </w:tc>
        <w:tc>
          <w:tcPr>
            <w:tcW w:w="1134" w:type="dxa"/>
          </w:tcPr>
          <w:p w14:paraId="3131040E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66209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8695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76E1E17A" w14:textId="40756AF9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5184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2940838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10120CCA" w14:textId="77777777" w:rsidTr="00DC3BB6">
        <w:trPr>
          <w:jc w:val="center"/>
        </w:trPr>
        <w:tc>
          <w:tcPr>
            <w:tcW w:w="846" w:type="dxa"/>
          </w:tcPr>
          <w:p w14:paraId="33049505" w14:textId="7777777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2.5</w:t>
            </w:r>
          </w:p>
        </w:tc>
        <w:tc>
          <w:tcPr>
            <w:tcW w:w="5953" w:type="dxa"/>
          </w:tcPr>
          <w:p w14:paraId="51D5B868" w14:textId="33DD87F1" w:rsidR="00EC57FF" w:rsidRPr="00EE65E9" w:rsidRDefault="00E82D31" w:rsidP="00EC57FF">
            <w:pPr>
              <w:rPr>
                <w:rFonts w:ascii="Arial" w:hAnsi="Arial" w:cs="Arial"/>
              </w:rPr>
            </w:pPr>
            <w:r w:rsidRPr="00E82D31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2FB3DC2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8867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8214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089BA10" w14:textId="5B7D2F2B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00636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EB3BACC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06985" w:rsidRPr="00EE65E9" w14:paraId="1513E92C" w14:textId="77777777" w:rsidTr="00997A19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406985" w:rsidRPr="00EE65E9" w:rsidRDefault="00406985" w:rsidP="00406985">
            <w:pPr>
              <w:rPr>
                <w:rFonts w:ascii="Arial" w:hAnsi="Arial" w:cs="Arial"/>
                <w:b/>
              </w:rPr>
            </w:pPr>
          </w:p>
          <w:p w14:paraId="3FEC0A3B" w14:textId="290E5FFE" w:rsidR="00406985" w:rsidRPr="00EE65E9" w:rsidRDefault="00406985" w:rsidP="00406985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EE65E9">
              <w:rPr>
                <w:rFonts w:ascii="Arial" w:eastAsia="Times New Roman" w:hAnsi="Arial" w:cs="Arial"/>
                <w:b/>
              </w:rPr>
              <w:t>ADMINISTRACIJA</w:t>
            </w:r>
          </w:p>
          <w:p w14:paraId="5D515AC4" w14:textId="77777777" w:rsidR="00406985" w:rsidRPr="00EE65E9" w:rsidRDefault="00406985" w:rsidP="00406985">
            <w:pPr>
              <w:rPr>
                <w:rFonts w:ascii="Arial" w:hAnsi="Arial" w:cs="Arial"/>
                <w:b/>
              </w:rPr>
            </w:pPr>
          </w:p>
        </w:tc>
      </w:tr>
      <w:tr w:rsidR="00EC57FF" w:rsidRPr="00EE65E9" w14:paraId="2D7C7C62" w14:textId="77777777" w:rsidTr="00997A19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0B243566" w:rsidR="00EC57FF" w:rsidRPr="00EE65E9" w:rsidRDefault="00EC57FF" w:rsidP="00EC57FF">
            <w:pPr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13.1</w:t>
            </w:r>
          </w:p>
        </w:tc>
        <w:tc>
          <w:tcPr>
            <w:tcW w:w="5953" w:type="dxa"/>
            <w:tcBorders>
              <w:top w:val="single" w:sz="4" w:space="0" w:color="auto"/>
            </w:tcBorders>
          </w:tcPr>
          <w:p w14:paraId="28A36D66" w14:textId="73708941" w:rsidR="00EC57FF" w:rsidRPr="00EE65E9" w:rsidRDefault="00E82D31" w:rsidP="00EC57FF">
            <w:pPr>
              <w:rPr>
                <w:rFonts w:ascii="Arial" w:hAnsi="Arial" w:cs="Arial"/>
              </w:rPr>
            </w:pPr>
            <w:r w:rsidRPr="00E82D31">
              <w:rPr>
                <w:rFonts w:ascii="Arial" w:hAnsi="Arial" w:cs="Arial"/>
              </w:rPr>
              <w:t>Najmanj 75 % izdelkov iz papirja in promocijskih tiskovin, ki jih v obratu nabavljajo, ima priznani okoljski znak ali so naročeni pri podjetju, ki ima vzpostavljen sistem ravnanja z okoljem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500C412F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4167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8869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016E7233" w14:textId="012D85BD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59869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051FBC03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4A915E26" w14:textId="77777777" w:rsidTr="00DC3BB6">
        <w:trPr>
          <w:jc w:val="center"/>
        </w:trPr>
        <w:tc>
          <w:tcPr>
            <w:tcW w:w="846" w:type="dxa"/>
          </w:tcPr>
          <w:p w14:paraId="1BBC90E8" w14:textId="6082162E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2</w:t>
            </w:r>
          </w:p>
        </w:tc>
        <w:tc>
          <w:tcPr>
            <w:tcW w:w="5953" w:type="dxa"/>
          </w:tcPr>
          <w:p w14:paraId="2C0FCB8B" w14:textId="68858454" w:rsidR="00EC57FF" w:rsidRPr="00EE65E9" w:rsidRDefault="00A25FCF" w:rsidP="00EC57FF">
            <w:pPr>
              <w:rPr>
                <w:rFonts w:ascii="Arial" w:hAnsi="Arial" w:cs="Arial"/>
              </w:rPr>
            </w:pPr>
            <w:r w:rsidRPr="00A25FCF">
              <w:rPr>
                <w:rFonts w:ascii="Arial" w:hAnsi="Arial" w:cs="Arial"/>
              </w:rPr>
              <w:t>V obratu so sprejeli ukrepe za zmanjševanje uporabe papirja v pisarnah, sobah/enotah in sejnih sobah</w:t>
            </w:r>
            <w:r w:rsidR="00EC57FF" w:rsidRPr="00EE65E9">
              <w:rPr>
                <w:rFonts w:ascii="Arial" w:hAnsi="Arial" w:cs="Arial"/>
              </w:rPr>
              <w:t xml:space="preserve">. </w:t>
            </w:r>
            <w:r w:rsidR="00EC57FF" w:rsidRPr="00EE65E9">
              <w:rPr>
                <w:rFonts w:ascii="Arial" w:hAnsi="Arial" w:cs="Arial"/>
              </w:rPr>
              <w:lastRenderedPageBreak/>
              <w:t>(OBVEZEN KRITERIJ)</w:t>
            </w:r>
          </w:p>
        </w:tc>
        <w:tc>
          <w:tcPr>
            <w:tcW w:w="1134" w:type="dxa"/>
          </w:tcPr>
          <w:p w14:paraId="31438CD6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7050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1596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95481AD" w14:textId="077EB1B5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50060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29FF84AB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541244AD" w14:textId="77777777" w:rsidTr="00DC3BB6">
        <w:trPr>
          <w:jc w:val="center"/>
        </w:trPr>
        <w:tc>
          <w:tcPr>
            <w:tcW w:w="846" w:type="dxa"/>
          </w:tcPr>
          <w:p w14:paraId="45D5C354" w14:textId="2ACC604F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3</w:t>
            </w:r>
          </w:p>
        </w:tc>
        <w:tc>
          <w:tcPr>
            <w:tcW w:w="5953" w:type="dxa"/>
          </w:tcPr>
          <w:p w14:paraId="34B33A18" w14:textId="0EE865BD" w:rsidR="00EC57FF" w:rsidRPr="00EE65E9" w:rsidRDefault="00A25FCF" w:rsidP="00EC57FF">
            <w:pPr>
              <w:rPr>
                <w:rFonts w:ascii="Arial" w:hAnsi="Arial" w:cs="Arial"/>
              </w:rPr>
            </w:pPr>
            <w:r w:rsidRPr="00A25FCF">
              <w:rPr>
                <w:rFonts w:ascii="Arial" w:hAnsi="Arial" w:cs="Arial"/>
              </w:rPr>
              <w:t>Dobavitelji so obveščeni o trajnostnem načinu poslovanja v obratu in spodbujani k upoštevanju enakih trajnostnih zavez</w:t>
            </w:r>
            <w:r w:rsidR="00EC57FF" w:rsidRPr="00EE65E9">
              <w:rPr>
                <w:rFonts w:ascii="Arial" w:hAnsi="Arial" w:cs="Arial"/>
              </w:rPr>
              <w:t>. (OBVEZEN KRITERIJ)</w:t>
            </w:r>
          </w:p>
        </w:tc>
        <w:tc>
          <w:tcPr>
            <w:tcW w:w="1134" w:type="dxa"/>
          </w:tcPr>
          <w:p w14:paraId="4102E42A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55898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4563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77B8BAD" w14:textId="26F8059D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627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9AA447D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65B4CFF6" w14:textId="77777777" w:rsidTr="00DC3BB6">
        <w:trPr>
          <w:jc w:val="center"/>
        </w:trPr>
        <w:tc>
          <w:tcPr>
            <w:tcW w:w="846" w:type="dxa"/>
          </w:tcPr>
          <w:p w14:paraId="5BE195CF" w14:textId="35DF45DD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4</w:t>
            </w:r>
          </w:p>
        </w:tc>
        <w:tc>
          <w:tcPr>
            <w:tcW w:w="5953" w:type="dxa"/>
          </w:tcPr>
          <w:p w14:paraId="783D14CA" w14:textId="54D4DC26" w:rsidR="00EC57FF" w:rsidRPr="00EE65E9" w:rsidRDefault="00A25FCF" w:rsidP="00EC57FF">
            <w:pPr>
              <w:rPr>
                <w:rFonts w:ascii="Arial" w:hAnsi="Arial" w:cs="Arial"/>
              </w:rPr>
            </w:pPr>
            <w:r w:rsidRPr="00A25FCF">
              <w:rPr>
                <w:rFonts w:ascii="Arial" w:hAnsi="Arial" w:cs="Arial"/>
                <w:i/>
              </w:rPr>
              <w:t>Najmanj 75 % dobaviteljev ima okoljski znak, sprejeto okoljsko politiko in/ali je zavezanih k trajnostnemu razvoju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3614CD88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78463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55277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2678A83" w14:textId="571DB3F2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3981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6939B3D5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438E0170" w14:textId="77777777" w:rsidTr="00DC3BB6">
        <w:trPr>
          <w:jc w:val="center"/>
        </w:trPr>
        <w:tc>
          <w:tcPr>
            <w:tcW w:w="846" w:type="dxa"/>
          </w:tcPr>
          <w:p w14:paraId="649B0B8C" w14:textId="25E69418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5</w:t>
            </w:r>
          </w:p>
        </w:tc>
        <w:tc>
          <w:tcPr>
            <w:tcW w:w="5953" w:type="dxa"/>
          </w:tcPr>
          <w:p w14:paraId="2B16EB61" w14:textId="2F6B01D1" w:rsidR="00EC57FF" w:rsidRPr="00EE65E9" w:rsidRDefault="00A25FCF" w:rsidP="00EC57FF">
            <w:pPr>
              <w:rPr>
                <w:rFonts w:ascii="Arial" w:hAnsi="Arial" w:cs="Arial"/>
                <w:i/>
              </w:rPr>
            </w:pPr>
            <w:r w:rsidRPr="00A25FCF">
              <w:rPr>
                <w:rFonts w:ascii="Arial" w:hAnsi="Arial" w:cs="Arial"/>
                <w:i/>
                <w:iCs/>
                <w:color w:val="000000"/>
              </w:rPr>
              <w:t>V obratu imajo najmanj tri kategorije kupljenih ali izposojenih tekstilnih izdelkov, ki so okolju prijazne</w:t>
            </w:r>
            <w:r w:rsidR="00EC57FF" w:rsidRPr="00EE65E9">
              <w:rPr>
                <w:rFonts w:ascii="Arial" w:hAnsi="Arial" w:cs="Arial"/>
                <w:i/>
                <w:iCs/>
                <w:color w:val="000000"/>
              </w:rPr>
              <w:t>. (SMERNICA)</w:t>
            </w:r>
          </w:p>
        </w:tc>
        <w:tc>
          <w:tcPr>
            <w:tcW w:w="1134" w:type="dxa"/>
          </w:tcPr>
          <w:p w14:paraId="5B55FF14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039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12418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1583A0DF" w14:textId="0D2793B6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72413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75BF362B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754992FD" w14:textId="77777777" w:rsidTr="00DC3BB6">
        <w:trPr>
          <w:jc w:val="center"/>
        </w:trPr>
        <w:tc>
          <w:tcPr>
            <w:tcW w:w="846" w:type="dxa"/>
          </w:tcPr>
          <w:p w14:paraId="39D9FC3B" w14:textId="48A0F147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6</w:t>
            </w:r>
          </w:p>
        </w:tc>
        <w:tc>
          <w:tcPr>
            <w:tcW w:w="5953" w:type="dxa"/>
          </w:tcPr>
          <w:p w14:paraId="7AAE3567" w14:textId="063171D3" w:rsidR="00EC57FF" w:rsidRPr="00EE65E9" w:rsidRDefault="00A25FCF" w:rsidP="00EC57FF">
            <w:pPr>
              <w:rPr>
                <w:rFonts w:ascii="Arial" w:hAnsi="Arial" w:cs="Arial"/>
                <w:i/>
              </w:rPr>
            </w:pPr>
            <w:r w:rsidRPr="00A25FCF">
              <w:rPr>
                <w:rFonts w:ascii="Arial" w:hAnsi="Arial" w:cs="Arial"/>
                <w:i/>
              </w:rPr>
              <w:t>Če v obratu uporabljajo storitve pralnice perila zunanjega izvajalca, je pralnica lahko oddaljena največ 100 kilometrov od obrata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B0027EE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187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3035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2637E864" w14:textId="0008D8E4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790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49DB188C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F62F171" w14:textId="77777777" w:rsidTr="00DC3BB6">
        <w:trPr>
          <w:jc w:val="center"/>
        </w:trPr>
        <w:tc>
          <w:tcPr>
            <w:tcW w:w="846" w:type="dxa"/>
          </w:tcPr>
          <w:p w14:paraId="2298F5D7" w14:textId="18576593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7</w:t>
            </w:r>
          </w:p>
        </w:tc>
        <w:tc>
          <w:tcPr>
            <w:tcW w:w="5953" w:type="dxa"/>
          </w:tcPr>
          <w:p w14:paraId="611BEB61" w14:textId="29E386CB" w:rsidR="00EC57FF" w:rsidRPr="00EE65E9" w:rsidRDefault="00A25FCF" w:rsidP="00EC57FF">
            <w:pPr>
              <w:rPr>
                <w:rFonts w:ascii="Arial" w:hAnsi="Arial" w:cs="Arial"/>
              </w:rPr>
            </w:pPr>
            <w:r w:rsidRPr="00A25FCF">
              <w:rPr>
                <w:rFonts w:ascii="Arial" w:hAnsi="Arial" w:cs="Arial"/>
                <w:i/>
              </w:rPr>
              <w:t>Najmanj 75 % izdelkov z dolgo življenjsko dobo ima priznani okoljski znak oz. so izdelani v podjetju, ki ima vzpostavljen sistem ravnanja z okoljem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D349E59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14543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28193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A2FB09D" w14:textId="66ABB916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4545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2973F44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3AEB32DA" w14:textId="77777777" w:rsidTr="00DC3BB6">
        <w:trPr>
          <w:jc w:val="center"/>
        </w:trPr>
        <w:tc>
          <w:tcPr>
            <w:tcW w:w="846" w:type="dxa"/>
          </w:tcPr>
          <w:p w14:paraId="61D53871" w14:textId="1EF5C19D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8</w:t>
            </w:r>
          </w:p>
        </w:tc>
        <w:tc>
          <w:tcPr>
            <w:tcW w:w="5953" w:type="dxa"/>
          </w:tcPr>
          <w:p w14:paraId="4BE33053" w14:textId="0CA99424" w:rsidR="00EC57FF" w:rsidRPr="00EE65E9" w:rsidRDefault="00A25FCF" w:rsidP="00EC57FF">
            <w:pPr>
              <w:tabs>
                <w:tab w:val="left" w:pos="1377"/>
              </w:tabs>
              <w:rPr>
                <w:rFonts w:ascii="Arial" w:hAnsi="Arial" w:cs="Arial"/>
              </w:rPr>
            </w:pPr>
            <w:r w:rsidRPr="00A25FCF">
              <w:rPr>
                <w:rFonts w:ascii="Arial" w:hAnsi="Arial" w:cs="Arial"/>
                <w:i/>
              </w:rPr>
              <w:t>V obratu obnavljajo svoje izdelke z dolgo življenjsko dobo ali kupujejo že rabljene izdelke z dolgo življenjsko dobo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741F50CE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32249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82989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5536E95D" w14:textId="706BE3A6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880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36A389D3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6897B071" w14:textId="77777777" w:rsidTr="00DC3BB6">
        <w:trPr>
          <w:jc w:val="center"/>
        </w:trPr>
        <w:tc>
          <w:tcPr>
            <w:tcW w:w="846" w:type="dxa"/>
          </w:tcPr>
          <w:p w14:paraId="12A3E53F" w14:textId="7C4BB890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9</w:t>
            </w:r>
          </w:p>
        </w:tc>
        <w:tc>
          <w:tcPr>
            <w:tcW w:w="5953" w:type="dxa"/>
          </w:tcPr>
          <w:p w14:paraId="349E561D" w14:textId="6E85FDC7" w:rsidR="00EC57FF" w:rsidRPr="00EE65E9" w:rsidRDefault="00EC57FF" w:rsidP="00EC57FF">
            <w:pPr>
              <w:rPr>
                <w:rFonts w:ascii="Arial" w:hAnsi="Arial" w:cs="Arial"/>
                <w:i/>
              </w:rPr>
            </w:pPr>
            <w:r w:rsidRPr="00EE65E9">
              <w:rPr>
                <w:rFonts w:ascii="Arial" w:hAnsi="Arial" w:cs="Arial"/>
                <w:i/>
              </w:rPr>
              <w:t>Vozilom, ki se zadržujejo na površinah obrata, ni dovoljeno delovati v mirovanju dlje kot dve minuti.  (SMERNICA)</w:t>
            </w:r>
          </w:p>
        </w:tc>
        <w:tc>
          <w:tcPr>
            <w:tcW w:w="1134" w:type="dxa"/>
          </w:tcPr>
          <w:p w14:paraId="1B78C86E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51040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2088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95A612A" w14:textId="03ADE72D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668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5B4E5ECC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C57FF" w:rsidRPr="00EE65E9" w14:paraId="019AE5E5" w14:textId="77777777" w:rsidTr="00DC3BB6">
        <w:trPr>
          <w:jc w:val="center"/>
        </w:trPr>
        <w:tc>
          <w:tcPr>
            <w:tcW w:w="846" w:type="dxa"/>
          </w:tcPr>
          <w:p w14:paraId="1E58D451" w14:textId="5B89FD03" w:rsidR="00EC57FF" w:rsidRPr="00EE65E9" w:rsidRDefault="00EC57FF" w:rsidP="00EC57FF">
            <w:pPr>
              <w:rPr>
                <w:rFonts w:ascii="Arial" w:eastAsia="Times New Roman" w:hAnsi="Arial" w:cs="Arial"/>
              </w:rPr>
            </w:pPr>
            <w:r w:rsidRPr="00EE65E9">
              <w:rPr>
                <w:rFonts w:ascii="Arial" w:eastAsia="Times New Roman" w:hAnsi="Arial" w:cs="Arial"/>
              </w:rPr>
              <w:t>13.10</w:t>
            </w:r>
          </w:p>
        </w:tc>
        <w:tc>
          <w:tcPr>
            <w:tcW w:w="5953" w:type="dxa"/>
          </w:tcPr>
          <w:p w14:paraId="50D5E52A" w14:textId="302CCF65" w:rsidR="00EC57FF" w:rsidRPr="00EE65E9" w:rsidRDefault="00CE7B7F" w:rsidP="00EC57FF">
            <w:pPr>
              <w:rPr>
                <w:rFonts w:ascii="Arial" w:hAnsi="Arial" w:cs="Arial"/>
                <w:i/>
              </w:rPr>
            </w:pPr>
            <w:r w:rsidRPr="00CE7B7F">
              <w:rPr>
                <w:rFonts w:ascii="Arial" w:hAnsi="Arial" w:cs="Arial"/>
                <w:i/>
              </w:rPr>
              <w:t>V obratu spodbujajo člane osebja k uporabi okolju prijaznejših prevoznih sredstev</w:t>
            </w:r>
            <w:r w:rsidR="00EC57FF" w:rsidRPr="00EE65E9">
              <w:rPr>
                <w:rFonts w:ascii="Arial" w:hAnsi="Arial" w:cs="Arial"/>
                <w:i/>
              </w:rPr>
              <w:t>. (SMERNICA)</w:t>
            </w:r>
          </w:p>
        </w:tc>
        <w:tc>
          <w:tcPr>
            <w:tcW w:w="1134" w:type="dxa"/>
          </w:tcPr>
          <w:p w14:paraId="6B8BF224" w14:textId="77777777" w:rsidR="00EC57FF" w:rsidRPr="00EE65E9" w:rsidRDefault="00E264E3" w:rsidP="00EC57F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12779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7149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</w:rPr>
              <w:t xml:space="preserve">Ne  </w:t>
            </w:r>
          </w:p>
          <w:p w14:paraId="38C56FDF" w14:textId="72D54802" w:rsidR="00EC57FF" w:rsidRPr="00EE65E9" w:rsidRDefault="00E264E3" w:rsidP="00EC57F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9241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57FF" w:rsidRPr="00EE65E9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C57FF" w:rsidRPr="00EE65E9">
              <w:rPr>
                <w:rFonts w:ascii="Arial" w:hAnsi="Arial" w:cs="Arial"/>
                <w:snapToGrid w:val="0"/>
              </w:rPr>
              <w:t xml:space="preserve"> </w:t>
            </w:r>
            <w:r w:rsidR="00EC57FF" w:rsidRPr="00EE65E9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694" w:type="dxa"/>
          </w:tcPr>
          <w:p w14:paraId="0961A245" w14:textId="77777777" w:rsidR="00EC57FF" w:rsidRPr="00EE65E9" w:rsidRDefault="00EC57FF" w:rsidP="00EC57FF">
            <w:pPr>
              <w:jc w:val="center"/>
              <w:rPr>
                <w:rFonts w:ascii="Arial" w:hAnsi="Arial" w:cs="Arial"/>
                <w:i/>
              </w:rPr>
            </w:pPr>
          </w:p>
        </w:tc>
      </w:tr>
    </w:tbl>
    <w:p w14:paraId="1B7716FA" w14:textId="77777777" w:rsidR="00894569" w:rsidRPr="00EE65E9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42B9376F" w14:textId="77777777" w:rsidR="00894569" w:rsidRPr="00EE65E9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56906328" w14:textId="40FB9130" w:rsidR="00894569" w:rsidRPr="00EE65E9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0DFDB01D" w14:textId="5859FB8F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0F14918A" w14:textId="232026E3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23809E72" w14:textId="184B35F0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1860E659" w14:textId="5871939C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1838B91E" w14:textId="53226786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69EA5F49" w14:textId="5F566B07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1154E0E2" w14:textId="004402D1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4C2CAEB1" w14:textId="6936A0EE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6FC8B083" w14:textId="01287A92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08F2D296" w14:textId="66858A06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2C0D031A" w14:textId="0A3CC26F" w:rsidR="00212EF8" w:rsidRPr="00EE65E9" w:rsidRDefault="00212EF8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0135CA83" w14:textId="2337F153" w:rsidR="00997A19" w:rsidRPr="00EE65E9" w:rsidRDefault="00997A19" w:rsidP="00997A19">
      <w:pPr>
        <w:rPr>
          <w:rFonts w:ascii="Arial" w:eastAsia="Times New Roman" w:hAnsi="Arial" w:cs="Arial"/>
          <w:b/>
        </w:rPr>
      </w:pPr>
      <w:r w:rsidRPr="00EE65E9">
        <w:rPr>
          <w:rFonts w:ascii="Arial" w:eastAsia="Times New Roman" w:hAnsi="Arial" w:cs="Arial"/>
          <w:b/>
        </w:rPr>
        <w:lastRenderedPageBreak/>
        <w:t xml:space="preserve">2. Preglednica </w:t>
      </w:r>
      <w:r w:rsidR="00513615" w:rsidRPr="00EE65E9">
        <w:rPr>
          <w:rFonts w:ascii="Arial" w:eastAsia="Times New Roman" w:hAnsi="Arial" w:cs="Arial"/>
          <w:b/>
        </w:rPr>
        <w:t xml:space="preserve">z </w:t>
      </w:r>
      <w:r w:rsidRPr="00EE65E9">
        <w:rPr>
          <w:rFonts w:ascii="Arial" w:eastAsia="Times New Roman" w:hAnsi="Arial" w:cs="Arial"/>
          <w:b/>
        </w:rPr>
        <w:t>dokument</w:t>
      </w:r>
      <w:r w:rsidR="00513615" w:rsidRPr="00EE65E9">
        <w:rPr>
          <w:rFonts w:ascii="Arial" w:eastAsia="Times New Roman" w:hAnsi="Arial" w:cs="Arial"/>
          <w:b/>
        </w:rPr>
        <w:t>i</w:t>
      </w:r>
      <w:r w:rsidRPr="00EE65E9">
        <w:rPr>
          <w:rFonts w:ascii="Arial" w:eastAsia="Times New Roman" w:hAnsi="Arial" w:cs="Arial"/>
          <w:b/>
        </w:rPr>
        <w:t>, ki morajo biti priloženi pred prvim kontrolni</w:t>
      </w:r>
      <w:r w:rsidR="000C6129">
        <w:rPr>
          <w:rFonts w:ascii="Arial" w:eastAsia="Times New Roman" w:hAnsi="Arial" w:cs="Arial"/>
          <w:b/>
        </w:rPr>
        <w:t>m</w:t>
      </w:r>
      <w:r w:rsidRPr="00EE65E9">
        <w:rPr>
          <w:rFonts w:ascii="Arial" w:eastAsia="Times New Roman" w:hAnsi="Arial" w:cs="Arial"/>
          <w:b/>
        </w:rPr>
        <w:t xml:space="preserve"> pregledom (ob prijavi) – PROSIMO OZNAČITE </w:t>
      </w:r>
    </w:p>
    <w:p w14:paraId="07A6C35C" w14:textId="77777777" w:rsidR="00997A19" w:rsidRPr="00EE65E9" w:rsidRDefault="00997A19" w:rsidP="00997A19">
      <w:pPr>
        <w:rPr>
          <w:rFonts w:ascii="Arial" w:eastAsia="Times New Roman" w:hAnsi="Arial" w:cs="Arial"/>
          <w:b/>
        </w:rPr>
      </w:pPr>
    </w:p>
    <w:p w14:paraId="5DD54965" w14:textId="77777777" w:rsidR="00D526FF" w:rsidRPr="00336FFC" w:rsidRDefault="00D526FF" w:rsidP="00D526FF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336FFC">
        <w:rPr>
          <w:rFonts w:ascii="Arial" w:eastAsia="Times New Roman" w:hAnsi="Arial" w:cs="Arial"/>
          <w:color w:val="222222"/>
          <w:lang w:eastAsia="sl-SI"/>
        </w:rPr>
        <w:t>Dokumentacija, ki se nanaša na obvezne kriterije</w:t>
      </w:r>
      <w:r>
        <w:rPr>
          <w:rFonts w:ascii="Arial" w:eastAsia="Times New Roman" w:hAnsi="Arial" w:cs="Arial"/>
          <w:color w:val="222222"/>
          <w:lang w:eastAsia="sl-SI"/>
        </w:rPr>
        <w:t>,</w:t>
      </w:r>
      <w:r w:rsidRPr="00336FFC">
        <w:rPr>
          <w:rFonts w:ascii="Arial" w:eastAsia="Times New Roman" w:hAnsi="Arial" w:cs="Arial"/>
          <w:color w:val="222222"/>
          <w:lang w:eastAsia="sl-SI"/>
        </w:rPr>
        <w:t xml:space="preserve"> mora biti priložena. Dokumentacija, ki se nanaša na smernice, mora biti priložena le v primeru, če jo v obratu že izpolnjujejo.</w:t>
      </w:r>
    </w:p>
    <w:p w14:paraId="1B0E2AA7" w14:textId="77777777" w:rsidR="00CF1D56" w:rsidRPr="00EE65E9" w:rsidRDefault="00CF1D56" w:rsidP="00D151E5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997A19" w:rsidRPr="00EE65E9" w14:paraId="4E8DF35F" w14:textId="77777777" w:rsidTr="00997A19">
        <w:tc>
          <w:tcPr>
            <w:tcW w:w="1129" w:type="dxa"/>
          </w:tcPr>
          <w:p w14:paraId="10AA132C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67AE3EE5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079D118D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EE65E9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</w:t>
            </w:r>
            <w:r w:rsidR="00AE22C5" w:rsidRPr="00EE65E9">
              <w:rPr>
                <w:rFonts w:ascii="Arial" w:hAnsi="Arial" w:cs="Arial"/>
                <w:b/>
                <w:color w:val="000000"/>
                <w:shd w:val="clear" w:color="auto" w:fill="FFFFFF"/>
              </w:rPr>
              <w:t>ge</w:t>
            </w:r>
            <w:r w:rsidRPr="00EE65E9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</w:t>
            </w:r>
          </w:p>
          <w:p w14:paraId="22AFD513" w14:textId="2CD1CC73" w:rsidR="00AE22C5" w:rsidRPr="00EE65E9" w:rsidRDefault="00AE22C5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  <w:shd w:val="clear" w:color="auto" w:fill="FFFFFF"/>
              </w:rPr>
            </w:pPr>
          </w:p>
        </w:tc>
      </w:tr>
      <w:tr w:rsidR="00997A19" w:rsidRPr="00EE65E9" w14:paraId="3E71F2F2" w14:textId="77777777" w:rsidTr="00997A19">
        <w:tc>
          <w:tcPr>
            <w:tcW w:w="1129" w:type="dxa"/>
          </w:tcPr>
          <w:p w14:paraId="36BE6991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41E4A24A" w14:textId="41B2C2E8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Trajnostna politika (</w:t>
            </w:r>
            <w:r w:rsidR="0098559D" w:rsidRPr="00EE65E9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7B32B6B6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1297" w:type="dxa"/>
          </w:tcPr>
          <w:p w14:paraId="63986F68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69F6DC65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378D4EC7" w14:textId="77777777" w:rsidTr="00997A19">
        <w:tc>
          <w:tcPr>
            <w:tcW w:w="1129" w:type="dxa"/>
          </w:tcPr>
          <w:p w14:paraId="3482091A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7BA40674" w14:textId="5A9F80D6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</w:t>
            </w:r>
            <w:r w:rsidR="0098559D" w:rsidRPr="00EE65E9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5E989270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1E36CE19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09CCA2F6" w14:textId="77777777" w:rsidTr="00997A19">
        <w:tc>
          <w:tcPr>
            <w:tcW w:w="1129" w:type="dxa"/>
          </w:tcPr>
          <w:p w14:paraId="166A5999" w14:textId="77777777" w:rsidR="00997A1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4313FCE3" w14:textId="478298CB" w:rsidR="00CE7B7F" w:rsidRPr="00EE65E9" w:rsidRDefault="00CE7B7F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CE7B7F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Ne velja ob prvi prijavi.</w:t>
            </w:r>
            <w:bookmarkStart w:id="2" w:name="_GoBack"/>
            <w:bookmarkEnd w:id="2"/>
          </w:p>
        </w:tc>
        <w:tc>
          <w:tcPr>
            <w:tcW w:w="7202" w:type="dxa"/>
          </w:tcPr>
          <w:p w14:paraId="70D96D13" w14:textId="0FAD2950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Letni akcijski načrt za preteklo leto in navedba izvedenih aktivnosti (</w:t>
            </w:r>
            <w:r w:rsidR="0098559D" w:rsidRPr="00EE65E9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603A5F39" w14:textId="2C0B9B2B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certifikata. </w:t>
            </w:r>
          </w:p>
        </w:tc>
        <w:tc>
          <w:tcPr>
            <w:tcW w:w="1297" w:type="dxa"/>
          </w:tcPr>
          <w:p w14:paraId="3A63E825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25CDB680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  <w:p w14:paraId="5FDF04EB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</w:tr>
      <w:tr w:rsidR="00997A19" w:rsidRPr="00EE65E9" w14:paraId="28D391BA" w14:textId="77777777" w:rsidTr="00430AB1">
        <w:tc>
          <w:tcPr>
            <w:tcW w:w="1129" w:type="dxa"/>
            <w:shd w:val="clear" w:color="auto" w:fill="FFFFFF" w:themeFill="background1"/>
          </w:tcPr>
          <w:p w14:paraId="0A9466F3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  <w:shd w:val="clear" w:color="auto" w:fill="FFFFFF" w:themeFill="background1"/>
          </w:tcPr>
          <w:p w14:paraId="7A3E38DD" w14:textId="5E79C160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i/>
              </w:rPr>
              <w:t>Podatki o ogljičnem odtisu (skupaj v tonah) za preteklo leto. (</w:t>
            </w:r>
            <w:r w:rsidR="00FF61A2" w:rsidRPr="00EE65E9">
              <w:rPr>
                <w:rFonts w:ascii="Arial" w:hAnsi="Arial" w:cs="Arial"/>
                <w:i/>
              </w:rPr>
              <w:t>SMERNICA</w:t>
            </w:r>
            <w:r w:rsidRPr="00EE65E9">
              <w:rPr>
                <w:rFonts w:ascii="Arial" w:hAnsi="Arial" w:cs="Arial"/>
                <w:i/>
              </w:rPr>
              <w:t>)</w:t>
            </w:r>
          </w:p>
        </w:tc>
        <w:tc>
          <w:tcPr>
            <w:tcW w:w="1297" w:type="dxa"/>
            <w:shd w:val="clear" w:color="auto" w:fill="FFFFFF" w:themeFill="background1"/>
          </w:tcPr>
          <w:p w14:paraId="40186627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0313C75B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2C5C6A39" w14:textId="77777777" w:rsidTr="00430AB1">
        <w:tc>
          <w:tcPr>
            <w:tcW w:w="1129" w:type="dxa"/>
          </w:tcPr>
          <w:p w14:paraId="578A51BB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  <w:shd w:val="clear" w:color="auto" w:fill="FFFFFF" w:themeFill="background1"/>
          </w:tcPr>
          <w:p w14:paraId="706E5683" w14:textId="45A54395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>Informativni material za goste o programu Zeleni ključ (</w:t>
            </w:r>
            <w:r w:rsidR="00170446" w:rsidRPr="00EE65E9">
              <w:rPr>
                <w:rFonts w:ascii="Arial" w:hAnsi="Arial" w:cs="Arial"/>
              </w:rPr>
              <w:t xml:space="preserve">priložite </w:t>
            </w:r>
            <w:r w:rsidRPr="00EE65E9">
              <w:rPr>
                <w:rFonts w:ascii="Arial" w:hAnsi="Arial" w:cs="Arial"/>
              </w:rPr>
              <w:t>osnutek) (</w:t>
            </w:r>
            <w:r w:rsidR="0098559D" w:rsidRPr="00EE65E9">
              <w:rPr>
                <w:rFonts w:ascii="Arial" w:hAnsi="Arial" w:cs="Arial"/>
              </w:rPr>
              <w:t>OBVEZEN KRITERIJ</w:t>
            </w:r>
            <w:r w:rsidRPr="00EE65E9">
              <w:rPr>
                <w:rFonts w:ascii="Arial" w:hAnsi="Arial" w:cs="Arial"/>
              </w:rPr>
              <w:t>)</w:t>
            </w:r>
          </w:p>
          <w:p w14:paraId="53F9C8CA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3098C81F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704225D3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  <w:p w14:paraId="34B20451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</w:tr>
      <w:tr w:rsidR="00997A19" w:rsidRPr="00EE65E9" w14:paraId="0158CC96" w14:textId="77777777" w:rsidTr="00997A19">
        <w:tc>
          <w:tcPr>
            <w:tcW w:w="1129" w:type="dxa"/>
          </w:tcPr>
          <w:p w14:paraId="7063DB87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41E9CD8B" w14:textId="69943E1B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 xml:space="preserve">Informativni material za goste o trajnostnih pobudah, ki jih </w:t>
            </w:r>
            <w:r w:rsidR="00157722" w:rsidRPr="00EE65E9">
              <w:rPr>
                <w:rFonts w:ascii="Arial" w:hAnsi="Arial" w:cs="Arial"/>
                <w:color w:val="000000"/>
                <w:shd w:val="clear" w:color="auto" w:fill="FFFFFF"/>
              </w:rPr>
              <w:t xml:space="preserve">izvajajo 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v obratu (</w:t>
            </w:r>
            <w:r w:rsidR="00170446" w:rsidRPr="00EE65E9">
              <w:rPr>
                <w:rFonts w:ascii="Arial" w:hAnsi="Arial" w:cs="Arial"/>
                <w:color w:val="000000"/>
                <w:shd w:val="clear" w:color="auto" w:fill="FFFFFF"/>
              </w:rPr>
              <w:t xml:space="preserve">priložite 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osnutek) (</w:t>
            </w:r>
            <w:r w:rsidR="0098559D" w:rsidRPr="00EE65E9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  <w:p w14:paraId="417F1EF2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44D2EE66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6B1099A4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  <w:p w14:paraId="76E31991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</w:tr>
      <w:tr w:rsidR="00997A19" w:rsidRPr="00EE65E9" w14:paraId="3E5404E1" w14:textId="77777777" w:rsidTr="00997A19">
        <w:tc>
          <w:tcPr>
            <w:tcW w:w="1129" w:type="dxa"/>
          </w:tcPr>
          <w:p w14:paraId="46AD422D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7FD08E37" w14:textId="1ADB4C53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</w:t>
            </w:r>
            <w:r w:rsidR="0098559D" w:rsidRPr="00EE65E9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7EECBF6D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5B78A4B8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7DF1BDC6" w14:textId="77777777" w:rsidTr="00997A19">
        <w:tc>
          <w:tcPr>
            <w:tcW w:w="1129" w:type="dxa"/>
          </w:tcPr>
          <w:p w14:paraId="384C0401" w14:textId="10753212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4.</w:t>
            </w:r>
            <w:r w:rsidR="001E3F8E" w:rsidRPr="00EE65E9">
              <w:rPr>
                <w:rFonts w:ascii="Arial" w:hAnsi="Arial" w:cs="Arial"/>
                <w:color w:val="000000"/>
                <w:shd w:val="clear" w:color="auto" w:fill="FFFFFF"/>
              </w:rPr>
              <w:t>7</w:t>
            </w:r>
          </w:p>
        </w:tc>
        <w:tc>
          <w:tcPr>
            <w:tcW w:w="7202" w:type="dxa"/>
          </w:tcPr>
          <w:p w14:paraId="57427327" w14:textId="624FD7CD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Potrdilo lokalnih oblasti ali drugega odgovornega subjekta, da so v obratu priključeni na obstoječi kanalizacijski sistem. (</w:t>
            </w:r>
            <w:r w:rsidR="0098559D" w:rsidRPr="00EE65E9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2B488260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17BE633C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412D7829" w14:textId="77777777" w:rsidTr="00997A19">
        <w:tc>
          <w:tcPr>
            <w:tcW w:w="1129" w:type="dxa"/>
          </w:tcPr>
          <w:p w14:paraId="3E0A51FC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5.3</w:t>
            </w:r>
          </w:p>
        </w:tc>
        <w:tc>
          <w:tcPr>
            <w:tcW w:w="7202" w:type="dxa"/>
          </w:tcPr>
          <w:p w14:paraId="2CF81088" w14:textId="167D9954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 xml:space="preserve">Seznam vseh </w:t>
            </w:r>
            <w:r w:rsidR="003B4A0F" w:rsidRPr="00EE65E9">
              <w:rPr>
                <w:rFonts w:ascii="Arial" w:hAnsi="Arial" w:cs="Arial"/>
                <w:color w:val="000000"/>
                <w:shd w:val="clear" w:color="auto" w:fill="FFFFFF"/>
              </w:rPr>
              <w:t xml:space="preserve">kemičnih 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 xml:space="preserve">čistilnih sredstev, </w:t>
            </w:r>
            <w:r w:rsidR="003B4A0F" w:rsidRPr="00EE65E9">
              <w:rPr>
                <w:rFonts w:ascii="Arial" w:hAnsi="Arial" w:cs="Arial"/>
                <w:color w:val="000000"/>
                <w:shd w:val="clear" w:color="auto" w:fill="FFFFFF"/>
              </w:rPr>
              <w:t>namenjenih vsakodnevnem čiščenju, ki imajo priznani okoljski znak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. (</w:t>
            </w:r>
            <w:r w:rsidR="0098559D" w:rsidRPr="00EE65E9">
              <w:rPr>
                <w:rFonts w:ascii="Arial" w:hAnsi="Arial" w:cs="Arial"/>
                <w:color w:val="000000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439EFF08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45AAB6A3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65F9701B" w14:textId="77777777" w:rsidTr="00997A19">
        <w:tc>
          <w:tcPr>
            <w:tcW w:w="1129" w:type="dxa"/>
          </w:tcPr>
          <w:p w14:paraId="08679AC9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09A9B4FD" w14:textId="7E11ECD1" w:rsidR="00997A19" w:rsidRPr="00EE65E9" w:rsidRDefault="00997A19" w:rsidP="00997A19">
            <w:pPr>
              <w:pStyle w:val="Default"/>
              <w:rPr>
                <w:sz w:val="22"/>
                <w:szCs w:val="22"/>
                <w:lang w:val="sl-SI"/>
              </w:rPr>
            </w:pPr>
            <w:r w:rsidRPr="00EE65E9">
              <w:rPr>
                <w:lang w:val="sl-SI"/>
              </w:rPr>
              <w:t>Informacija o ločevanju odpadkov (fotografija sortirnice odpadkov ali drugi dokaz). (</w:t>
            </w:r>
            <w:r w:rsidR="0098559D" w:rsidRPr="00EE65E9">
              <w:rPr>
                <w:lang w:val="sl-SI"/>
              </w:rPr>
              <w:t>OBVEZEN KRITERIJ</w:t>
            </w:r>
            <w:r w:rsidRPr="00EE65E9">
              <w:rPr>
                <w:lang w:val="sl-SI"/>
              </w:rPr>
              <w:t>)</w:t>
            </w:r>
          </w:p>
        </w:tc>
        <w:tc>
          <w:tcPr>
            <w:tcW w:w="1297" w:type="dxa"/>
          </w:tcPr>
          <w:p w14:paraId="4E910894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2D02F839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3DA3B025" w14:textId="77777777" w:rsidTr="00EC2959">
        <w:tc>
          <w:tcPr>
            <w:tcW w:w="1129" w:type="dxa"/>
            <w:shd w:val="clear" w:color="auto" w:fill="FFFFFF" w:themeFill="background1"/>
          </w:tcPr>
          <w:p w14:paraId="2D4EAE00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  <w:shd w:val="clear" w:color="auto" w:fill="FFFFFF" w:themeFill="background1"/>
          </w:tcPr>
          <w:p w14:paraId="3E7608F2" w14:textId="279221D4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i/>
                <w:shd w:val="clear" w:color="auto" w:fill="FFFFFF"/>
              </w:rPr>
              <w:t>Mesečna evidenca količine odpadkov preteklega leta. (</w:t>
            </w:r>
            <w:r w:rsidR="00FF61A2" w:rsidRPr="00EE65E9"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EE65E9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  <w:shd w:val="clear" w:color="auto" w:fill="FFFFFF" w:themeFill="background1"/>
          </w:tcPr>
          <w:p w14:paraId="514208AD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6D53A9BD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1D048D3E" w14:textId="77777777" w:rsidTr="00997A19">
        <w:tc>
          <w:tcPr>
            <w:tcW w:w="1129" w:type="dxa"/>
          </w:tcPr>
          <w:p w14:paraId="4BA95847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7.1</w:t>
            </w:r>
          </w:p>
        </w:tc>
        <w:tc>
          <w:tcPr>
            <w:tcW w:w="7202" w:type="dxa"/>
          </w:tcPr>
          <w:p w14:paraId="3AAC77A8" w14:textId="57292658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shd w:val="clear" w:color="auto" w:fill="FFFFFF"/>
              </w:rPr>
              <w:t>Mesečna poraba energije preteklega leta. (</w:t>
            </w:r>
            <w:r w:rsidR="0098559D" w:rsidRPr="00EE65E9">
              <w:rPr>
                <w:rFonts w:ascii="Arial" w:hAnsi="Arial" w:cs="Arial"/>
                <w:shd w:val="clear" w:color="auto" w:fill="FFFFFF"/>
              </w:rPr>
              <w:t>OBVEZEN KRITERIJ</w:t>
            </w:r>
            <w:r w:rsidRPr="00EE65E9">
              <w:rPr>
                <w:rFonts w:ascii="Arial" w:hAnsi="Arial" w:cs="Arial"/>
                <w:shd w:val="clear" w:color="auto" w:fill="FFFFFF"/>
              </w:rPr>
              <w:t>)</w:t>
            </w:r>
          </w:p>
        </w:tc>
        <w:tc>
          <w:tcPr>
            <w:tcW w:w="1297" w:type="dxa"/>
          </w:tcPr>
          <w:p w14:paraId="05773609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4960AE1E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  <w:tr w:rsidR="00997A19" w:rsidRPr="00EE65E9" w14:paraId="5BD0859D" w14:textId="77777777" w:rsidTr="00997A19">
        <w:tc>
          <w:tcPr>
            <w:tcW w:w="1129" w:type="dxa"/>
          </w:tcPr>
          <w:p w14:paraId="52AB3CEB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0E4CE275" w14:textId="7A991A46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okoljski znak, znak pravične trgovine in/ali so lokalnega izvora. </w:t>
            </w:r>
            <w:r w:rsidRPr="00EE65E9">
              <w:rPr>
                <w:rFonts w:ascii="Arial" w:hAnsi="Arial" w:cs="Arial"/>
              </w:rPr>
              <w:t>(</w:t>
            </w:r>
            <w:r w:rsidR="0098559D" w:rsidRPr="00EE65E9">
              <w:rPr>
                <w:rFonts w:ascii="Arial" w:hAnsi="Arial" w:cs="Arial"/>
              </w:rPr>
              <w:t>OBVEZEN KRITERIJ</w:t>
            </w:r>
            <w:r w:rsidRPr="00EE65E9">
              <w:rPr>
                <w:rFonts w:ascii="Arial" w:hAnsi="Arial" w:cs="Arial"/>
              </w:rPr>
              <w:t>)</w:t>
            </w:r>
          </w:p>
        </w:tc>
        <w:tc>
          <w:tcPr>
            <w:tcW w:w="1297" w:type="dxa"/>
          </w:tcPr>
          <w:p w14:paraId="3698693D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100A0E9F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  <w:p w14:paraId="6CDFABD9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</w:p>
        </w:tc>
      </w:tr>
      <w:tr w:rsidR="00997A19" w:rsidRPr="00EE65E9" w14:paraId="118B28D8" w14:textId="77777777" w:rsidTr="00EC2959">
        <w:tc>
          <w:tcPr>
            <w:tcW w:w="1129" w:type="dxa"/>
            <w:shd w:val="clear" w:color="auto" w:fill="FFFFFF" w:themeFill="background1"/>
          </w:tcPr>
          <w:p w14:paraId="69A2B385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  <w:shd w:val="clear" w:color="auto" w:fill="FFFFFF" w:themeFill="background1"/>
          </w:tcPr>
          <w:p w14:paraId="21CDED34" w14:textId="52EFFBFB" w:rsidR="00997A19" w:rsidRPr="00EE65E9" w:rsidRDefault="00997A19" w:rsidP="00997A19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  <w:i/>
                <w:shd w:val="clear" w:color="auto" w:fill="FFFFFF"/>
              </w:rPr>
              <w:t>Mesečna evidenc</w:t>
            </w:r>
            <w:r w:rsidR="00157722" w:rsidRPr="00EE65E9">
              <w:rPr>
                <w:rFonts w:ascii="Arial" w:hAnsi="Arial" w:cs="Arial"/>
                <w:i/>
                <w:shd w:val="clear" w:color="auto" w:fill="FFFFFF"/>
              </w:rPr>
              <w:t>a</w:t>
            </w:r>
            <w:r w:rsidRPr="00EE65E9">
              <w:rPr>
                <w:rFonts w:ascii="Arial" w:hAnsi="Arial" w:cs="Arial"/>
                <w:i/>
                <w:shd w:val="clear" w:color="auto" w:fill="FFFFFF"/>
              </w:rPr>
              <w:t xml:space="preserve"> količine odvržene hrane preteklega leta. (</w:t>
            </w:r>
            <w:r w:rsidR="00FF61A2" w:rsidRPr="00EE65E9">
              <w:rPr>
                <w:rFonts w:ascii="Arial" w:hAnsi="Arial" w:cs="Arial"/>
                <w:i/>
                <w:shd w:val="clear" w:color="auto" w:fill="FFFFFF"/>
              </w:rPr>
              <w:t>SMERNICA</w:t>
            </w:r>
            <w:r w:rsidRPr="00EE65E9">
              <w:rPr>
                <w:rFonts w:ascii="Arial" w:hAnsi="Arial" w:cs="Arial"/>
                <w:i/>
                <w:shd w:val="clear" w:color="auto" w:fill="FFFFFF"/>
              </w:rPr>
              <w:t>)</w:t>
            </w:r>
          </w:p>
        </w:tc>
        <w:tc>
          <w:tcPr>
            <w:tcW w:w="1297" w:type="dxa"/>
            <w:shd w:val="clear" w:color="auto" w:fill="FFFFFF" w:themeFill="background1"/>
          </w:tcPr>
          <w:p w14:paraId="7411AF57" w14:textId="77777777" w:rsidR="00997A19" w:rsidRPr="00EE65E9" w:rsidRDefault="00997A19" w:rsidP="00997A19">
            <w:pPr>
              <w:jc w:val="center"/>
              <w:rPr>
                <w:rFonts w:ascii="Arial" w:hAnsi="Arial" w:cs="Arial"/>
              </w:rPr>
            </w:pPr>
            <w:r w:rsidRPr="00EE65E9">
              <w:rPr>
                <w:rFonts w:ascii="Arial" w:hAnsi="Arial" w:cs="Arial"/>
              </w:rPr>
              <w:t xml:space="preserve">Da </w:t>
            </w:r>
            <w:r w:rsidRPr="00EE65E9">
              <w:rPr>
                <w:rFonts w:ascii="Arial" w:hAnsi="Arial" w:cs="Arial"/>
              </w:rPr>
              <w:sym w:font="Wingdings" w:char="F0A8"/>
            </w:r>
            <w:r w:rsidRPr="00EE65E9">
              <w:rPr>
                <w:rFonts w:ascii="Arial" w:hAnsi="Arial" w:cs="Arial"/>
              </w:rPr>
              <w:t xml:space="preserve">   </w:t>
            </w:r>
          </w:p>
          <w:p w14:paraId="6580996F" w14:textId="77777777" w:rsidR="00997A19" w:rsidRPr="00EE65E9" w:rsidRDefault="00997A19" w:rsidP="00997A19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EE65E9">
              <w:rPr>
                <w:rFonts w:ascii="Arial" w:hAnsi="Arial" w:cs="Arial"/>
              </w:rPr>
              <w:t xml:space="preserve">Ne </w:t>
            </w:r>
            <w:r w:rsidRPr="00EE65E9">
              <w:rPr>
                <w:rFonts w:ascii="Arial" w:hAnsi="Arial" w:cs="Arial"/>
              </w:rPr>
              <w:sym w:font="Wingdings" w:char="F0A8"/>
            </w:r>
          </w:p>
        </w:tc>
      </w:tr>
    </w:tbl>
    <w:p w14:paraId="4FE4C3C4" w14:textId="77777777" w:rsidR="00B36A1C" w:rsidRPr="00EE65E9" w:rsidRDefault="00B36A1C" w:rsidP="00B36A1C">
      <w:pPr>
        <w:rPr>
          <w:rFonts w:ascii="Arial" w:hAnsi="Arial" w:cs="Arial"/>
          <w:snapToGrid w:val="0"/>
          <w:sz w:val="22"/>
          <w:szCs w:val="22"/>
        </w:rPr>
      </w:pPr>
    </w:p>
    <w:p w14:paraId="16371870" w14:textId="77777777" w:rsidR="00B36A1C" w:rsidRPr="00EE65E9" w:rsidRDefault="00B36A1C" w:rsidP="00B36A1C">
      <w:pPr>
        <w:rPr>
          <w:rFonts w:ascii="Arial" w:hAnsi="Arial" w:cs="Arial"/>
          <w:snapToGrid w:val="0"/>
          <w:sz w:val="22"/>
          <w:szCs w:val="22"/>
        </w:rPr>
      </w:pPr>
    </w:p>
    <w:p w14:paraId="4FAFA11D" w14:textId="3459838F" w:rsidR="00F97F5F" w:rsidRDefault="00F97F5F">
      <w:pPr>
        <w:rPr>
          <w:rFonts w:ascii="Arial" w:hAnsi="Arial" w:cs="Arial"/>
          <w:snapToGrid w:val="0"/>
          <w:sz w:val="22"/>
          <w:szCs w:val="22"/>
        </w:rPr>
      </w:pPr>
    </w:p>
    <w:p w14:paraId="7D64376F" w14:textId="77777777" w:rsidR="00F97F5F" w:rsidRPr="00F97F5F" w:rsidRDefault="00F97F5F" w:rsidP="00F97F5F">
      <w:pPr>
        <w:rPr>
          <w:rFonts w:ascii="Arial" w:hAnsi="Arial" w:cs="Arial"/>
          <w:sz w:val="22"/>
          <w:szCs w:val="22"/>
        </w:rPr>
      </w:pPr>
    </w:p>
    <w:p w14:paraId="55CD83AF" w14:textId="77777777" w:rsidR="00F97F5F" w:rsidRPr="00F97F5F" w:rsidRDefault="00F97F5F" w:rsidP="00F97F5F">
      <w:pPr>
        <w:rPr>
          <w:rFonts w:ascii="Arial" w:hAnsi="Arial" w:cs="Arial"/>
          <w:sz w:val="22"/>
          <w:szCs w:val="22"/>
        </w:rPr>
      </w:pPr>
    </w:p>
    <w:p w14:paraId="1AF40D84" w14:textId="77777777" w:rsidR="00F97F5F" w:rsidRPr="00F97F5F" w:rsidRDefault="00F97F5F" w:rsidP="00F97F5F">
      <w:pPr>
        <w:rPr>
          <w:rFonts w:ascii="Arial" w:hAnsi="Arial" w:cs="Arial"/>
          <w:sz w:val="22"/>
          <w:szCs w:val="22"/>
        </w:rPr>
      </w:pPr>
    </w:p>
    <w:p w14:paraId="56EF5D41" w14:textId="77777777" w:rsidR="00F97F5F" w:rsidRPr="00F97F5F" w:rsidRDefault="00F97F5F" w:rsidP="00F97F5F">
      <w:pPr>
        <w:rPr>
          <w:rFonts w:ascii="Arial" w:hAnsi="Arial" w:cs="Arial"/>
          <w:sz w:val="22"/>
          <w:szCs w:val="22"/>
        </w:rPr>
      </w:pPr>
    </w:p>
    <w:p w14:paraId="2C1C13DF" w14:textId="77777777" w:rsidR="00F97F5F" w:rsidRPr="00F97F5F" w:rsidRDefault="00F97F5F" w:rsidP="00F97F5F">
      <w:pPr>
        <w:rPr>
          <w:rFonts w:ascii="Arial" w:hAnsi="Arial" w:cs="Arial"/>
          <w:sz w:val="22"/>
          <w:szCs w:val="22"/>
        </w:rPr>
      </w:pPr>
    </w:p>
    <w:p w14:paraId="6918D3D9" w14:textId="37D972F6" w:rsidR="003D29CB" w:rsidRPr="00F97F5F" w:rsidRDefault="003D29CB" w:rsidP="00F97F5F">
      <w:pPr>
        <w:jc w:val="right"/>
        <w:rPr>
          <w:rFonts w:ascii="Arial" w:hAnsi="Arial" w:cs="Arial"/>
          <w:sz w:val="22"/>
          <w:szCs w:val="22"/>
        </w:rPr>
      </w:pPr>
    </w:p>
    <w:sectPr w:rsidR="003D29CB" w:rsidRPr="00F97F5F" w:rsidSect="00281F27">
      <w:headerReference w:type="default" r:id="rId12"/>
      <w:footerReference w:type="default" r:id="rId13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4EEF4" w14:textId="77777777" w:rsidR="00403B8D" w:rsidRDefault="00403B8D">
      <w:r>
        <w:separator/>
      </w:r>
    </w:p>
  </w:endnote>
  <w:endnote w:type="continuationSeparator" w:id="0">
    <w:p w14:paraId="6842F437" w14:textId="77777777" w:rsidR="00403B8D" w:rsidRDefault="00403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173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2587E0" w14:textId="188349D9" w:rsidR="00E264E3" w:rsidRDefault="00E264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FD72BB" w14:textId="2F55A9B8" w:rsidR="00E264E3" w:rsidRPr="00CF4AA9" w:rsidRDefault="00E264E3">
    <w:pPr>
      <w:pStyle w:val="Footer"/>
      <w:jc w:val="center"/>
      <w:rPr>
        <w:rFonts w:ascii="Arial" w:hAnsi="Arial" w:cs="Arial"/>
        <w:caps/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8D730" w14:textId="77777777" w:rsidR="00403B8D" w:rsidRDefault="00403B8D">
      <w:r>
        <w:separator/>
      </w:r>
    </w:p>
  </w:footnote>
  <w:footnote w:type="continuationSeparator" w:id="0">
    <w:p w14:paraId="2106DBD6" w14:textId="77777777" w:rsidR="00403B8D" w:rsidRDefault="00403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2794F" w14:textId="57788B87" w:rsidR="00E264E3" w:rsidRPr="00C13830" w:rsidRDefault="00E264E3">
    <w:pPr>
      <w:pStyle w:val="Header"/>
      <w:rPr>
        <w:rFonts w:ascii="Arial" w:hAnsi="Arial" w:cs="Arial"/>
        <w:color w:val="D9D9D9" w:themeColor="background1" w:themeShade="D9"/>
      </w:rPr>
    </w:pPr>
    <w:r>
      <w:rPr>
        <w:rFonts w:ascii="Arial" w:hAnsi="Arial" w:cs="Arial"/>
        <w:color w:val="D9D9D9" w:themeColor="background1" w:themeShade="D9"/>
      </w:rPr>
      <w:t>M</w:t>
    </w:r>
    <w:r w:rsidRPr="00C13830">
      <w:rPr>
        <w:rFonts w:ascii="Arial" w:hAnsi="Arial" w:cs="Arial"/>
        <w:color w:val="D9D9D9" w:themeColor="background1" w:themeShade="D9"/>
      </w:rPr>
      <w:t>anjš</w:t>
    </w:r>
    <w:r>
      <w:rPr>
        <w:rFonts w:ascii="Arial" w:hAnsi="Arial" w:cs="Arial"/>
        <w:color w:val="D9D9D9" w:themeColor="background1" w:themeShade="D9"/>
      </w:rPr>
      <w:t>i</w:t>
    </w:r>
    <w:r w:rsidRPr="00C13830">
      <w:rPr>
        <w:rFonts w:ascii="Arial" w:hAnsi="Arial" w:cs="Arial"/>
        <w:color w:val="D9D9D9" w:themeColor="background1" w:themeShade="D9"/>
      </w:rPr>
      <w:t xml:space="preserve"> nastanitven</w:t>
    </w:r>
    <w:r>
      <w:rPr>
        <w:rFonts w:ascii="Arial" w:hAnsi="Arial" w:cs="Arial"/>
        <w:color w:val="D9D9D9" w:themeColor="background1" w:themeShade="D9"/>
      </w:rPr>
      <w:t>i</w:t>
    </w:r>
    <w:r w:rsidRPr="00C13830">
      <w:rPr>
        <w:rFonts w:ascii="Arial" w:hAnsi="Arial" w:cs="Arial"/>
        <w:color w:val="D9D9D9" w:themeColor="background1" w:themeShade="D9"/>
      </w:rPr>
      <w:t xml:space="preserve"> obrat</w:t>
    </w:r>
    <w:r>
      <w:rPr>
        <w:rFonts w:ascii="Arial" w:hAnsi="Arial" w:cs="Arial"/>
        <w:color w:val="D9D9D9" w:themeColor="background1" w:themeShade="D9"/>
      </w:rPr>
      <w:t>i</w:t>
    </w:r>
    <w:r w:rsidRPr="00C13830">
      <w:rPr>
        <w:rFonts w:ascii="Arial" w:hAnsi="Arial" w:cs="Arial"/>
        <w:color w:val="D9D9D9" w:themeColor="background1" w:themeShade="D9"/>
      </w:rPr>
      <w:t xml:space="preserve"> </w:t>
    </w:r>
  </w:p>
  <w:p w14:paraId="1E28D2EA" w14:textId="77777777" w:rsidR="00E264E3" w:rsidRDefault="00E264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Heading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Heading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F165418"/>
    <w:multiLevelType w:val="hybridMultilevel"/>
    <w:tmpl w:val="2784714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2"/>
  </w:num>
  <w:num w:numId="5">
    <w:abstractNumId w:val="22"/>
  </w:num>
  <w:num w:numId="6">
    <w:abstractNumId w:val="4"/>
  </w:num>
  <w:num w:numId="7">
    <w:abstractNumId w:val="11"/>
  </w:num>
  <w:num w:numId="8">
    <w:abstractNumId w:val="14"/>
  </w:num>
  <w:num w:numId="9">
    <w:abstractNumId w:val="20"/>
  </w:num>
  <w:num w:numId="10">
    <w:abstractNumId w:val="5"/>
  </w:num>
  <w:num w:numId="11">
    <w:abstractNumId w:val="18"/>
  </w:num>
  <w:num w:numId="12">
    <w:abstractNumId w:val="7"/>
  </w:num>
  <w:num w:numId="13">
    <w:abstractNumId w:val="10"/>
  </w:num>
  <w:num w:numId="14">
    <w:abstractNumId w:val="15"/>
  </w:num>
  <w:num w:numId="15">
    <w:abstractNumId w:val="3"/>
  </w:num>
  <w:num w:numId="16">
    <w:abstractNumId w:val="17"/>
  </w:num>
  <w:num w:numId="17">
    <w:abstractNumId w:val="16"/>
  </w:num>
  <w:num w:numId="18">
    <w:abstractNumId w:val="1"/>
  </w:num>
  <w:num w:numId="19">
    <w:abstractNumId w:val="8"/>
  </w:num>
  <w:num w:numId="20">
    <w:abstractNumId w:val="19"/>
  </w:num>
  <w:num w:numId="21">
    <w:abstractNumId w:val="12"/>
  </w:num>
  <w:num w:numId="22">
    <w:abstractNumId w:val="13"/>
  </w:num>
  <w:num w:numId="23">
    <w:abstractNumId w:val="21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9CD"/>
    <w:rsid w:val="00003A6F"/>
    <w:rsid w:val="00007FF8"/>
    <w:rsid w:val="00011D53"/>
    <w:rsid w:val="00011FA4"/>
    <w:rsid w:val="00014112"/>
    <w:rsid w:val="00014376"/>
    <w:rsid w:val="00020CED"/>
    <w:rsid w:val="0003109D"/>
    <w:rsid w:val="000322E4"/>
    <w:rsid w:val="00033E34"/>
    <w:rsid w:val="00037777"/>
    <w:rsid w:val="00041D48"/>
    <w:rsid w:val="00043A62"/>
    <w:rsid w:val="00044016"/>
    <w:rsid w:val="00044989"/>
    <w:rsid w:val="00046273"/>
    <w:rsid w:val="0005356F"/>
    <w:rsid w:val="00053C99"/>
    <w:rsid w:val="00056F26"/>
    <w:rsid w:val="00061225"/>
    <w:rsid w:val="000620F9"/>
    <w:rsid w:val="0006445B"/>
    <w:rsid w:val="00066E37"/>
    <w:rsid w:val="00075F78"/>
    <w:rsid w:val="000800DC"/>
    <w:rsid w:val="00084B16"/>
    <w:rsid w:val="00085E4F"/>
    <w:rsid w:val="00086439"/>
    <w:rsid w:val="00093D38"/>
    <w:rsid w:val="000944B3"/>
    <w:rsid w:val="0009545B"/>
    <w:rsid w:val="000A7EA1"/>
    <w:rsid w:val="000B09A3"/>
    <w:rsid w:val="000B0CA0"/>
    <w:rsid w:val="000B72AC"/>
    <w:rsid w:val="000C03C3"/>
    <w:rsid w:val="000C430E"/>
    <w:rsid w:val="000C4371"/>
    <w:rsid w:val="000C6129"/>
    <w:rsid w:val="000C63CF"/>
    <w:rsid w:val="000C6FA8"/>
    <w:rsid w:val="000D6CA0"/>
    <w:rsid w:val="000E0280"/>
    <w:rsid w:val="000E5CBA"/>
    <w:rsid w:val="000E649C"/>
    <w:rsid w:val="000F634C"/>
    <w:rsid w:val="00105965"/>
    <w:rsid w:val="00107CCA"/>
    <w:rsid w:val="0012155C"/>
    <w:rsid w:val="00121E1F"/>
    <w:rsid w:val="00132297"/>
    <w:rsid w:val="00134EBA"/>
    <w:rsid w:val="00136B42"/>
    <w:rsid w:val="00141892"/>
    <w:rsid w:val="001447D3"/>
    <w:rsid w:val="001475F4"/>
    <w:rsid w:val="00157722"/>
    <w:rsid w:val="0016403D"/>
    <w:rsid w:val="001678C5"/>
    <w:rsid w:val="00167F7B"/>
    <w:rsid w:val="00170446"/>
    <w:rsid w:val="00175242"/>
    <w:rsid w:val="001775B0"/>
    <w:rsid w:val="00180F8A"/>
    <w:rsid w:val="00182479"/>
    <w:rsid w:val="001855AC"/>
    <w:rsid w:val="001A33A2"/>
    <w:rsid w:val="001A5B96"/>
    <w:rsid w:val="001B0417"/>
    <w:rsid w:val="001B3E19"/>
    <w:rsid w:val="001B4520"/>
    <w:rsid w:val="001B48A7"/>
    <w:rsid w:val="001B54C2"/>
    <w:rsid w:val="001B5B44"/>
    <w:rsid w:val="001B6763"/>
    <w:rsid w:val="001B67D6"/>
    <w:rsid w:val="001D40A2"/>
    <w:rsid w:val="001D44C5"/>
    <w:rsid w:val="001E3F8E"/>
    <w:rsid w:val="001E598D"/>
    <w:rsid w:val="001E7624"/>
    <w:rsid w:val="001F3F91"/>
    <w:rsid w:val="001F5BEF"/>
    <w:rsid w:val="002006F5"/>
    <w:rsid w:val="00203C4C"/>
    <w:rsid w:val="002049FB"/>
    <w:rsid w:val="00205F59"/>
    <w:rsid w:val="00210C09"/>
    <w:rsid w:val="00212900"/>
    <w:rsid w:val="00212EF8"/>
    <w:rsid w:val="00212F4E"/>
    <w:rsid w:val="002223AC"/>
    <w:rsid w:val="00225C73"/>
    <w:rsid w:val="00231533"/>
    <w:rsid w:val="00231960"/>
    <w:rsid w:val="0024018F"/>
    <w:rsid w:val="00243F07"/>
    <w:rsid w:val="00243F53"/>
    <w:rsid w:val="0025714E"/>
    <w:rsid w:val="0025728F"/>
    <w:rsid w:val="00261F63"/>
    <w:rsid w:val="00262A90"/>
    <w:rsid w:val="00265A85"/>
    <w:rsid w:val="00271123"/>
    <w:rsid w:val="00271240"/>
    <w:rsid w:val="002722D3"/>
    <w:rsid w:val="00281F27"/>
    <w:rsid w:val="00283C63"/>
    <w:rsid w:val="00283C75"/>
    <w:rsid w:val="00284674"/>
    <w:rsid w:val="00291AC6"/>
    <w:rsid w:val="00293EC2"/>
    <w:rsid w:val="002A1DDF"/>
    <w:rsid w:val="002A54BF"/>
    <w:rsid w:val="002B119E"/>
    <w:rsid w:val="002B4C19"/>
    <w:rsid w:val="002B63B1"/>
    <w:rsid w:val="002C2069"/>
    <w:rsid w:val="002C2DB6"/>
    <w:rsid w:val="002D5321"/>
    <w:rsid w:val="002D5D80"/>
    <w:rsid w:val="002D6497"/>
    <w:rsid w:val="002E01D3"/>
    <w:rsid w:val="002E1356"/>
    <w:rsid w:val="002E2F81"/>
    <w:rsid w:val="002E389D"/>
    <w:rsid w:val="002E47FF"/>
    <w:rsid w:val="002F7D44"/>
    <w:rsid w:val="00305E8E"/>
    <w:rsid w:val="00306A08"/>
    <w:rsid w:val="00324CC5"/>
    <w:rsid w:val="00330529"/>
    <w:rsid w:val="0034000A"/>
    <w:rsid w:val="00341C90"/>
    <w:rsid w:val="0034530C"/>
    <w:rsid w:val="0034763A"/>
    <w:rsid w:val="00350FD0"/>
    <w:rsid w:val="0036640D"/>
    <w:rsid w:val="00371CCA"/>
    <w:rsid w:val="00380281"/>
    <w:rsid w:val="00383BF0"/>
    <w:rsid w:val="00390AC2"/>
    <w:rsid w:val="003A23A0"/>
    <w:rsid w:val="003A617B"/>
    <w:rsid w:val="003A66E5"/>
    <w:rsid w:val="003B2D89"/>
    <w:rsid w:val="003B310C"/>
    <w:rsid w:val="003B394B"/>
    <w:rsid w:val="003B4A0F"/>
    <w:rsid w:val="003C1059"/>
    <w:rsid w:val="003C259B"/>
    <w:rsid w:val="003C522C"/>
    <w:rsid w:val="003D10B2"/>
    <w:rsid w:val="003D27CA"/>
    <w:rsid w:val="003D29CB"/>
    <w:rsid w:val="003D56C6"/>
    <w:rsid w:val="003D725F"/>
    <w:rsid w:val="003E5188"/>
    <w:rsid w:val="003F3F44"/>
    <w:rsid w:val="003F49F6"/>
    <w:rsid w:val="00403B8D"/>
    <w:rsid w:val="00406985"/>
    <w:rsid w:val="00406EA0"/>
    <w:rsid w:val="004138F2"/>
    <w:rsid w:val="004210BA"/>
    <w:rsid w:val="0043022F"/>
    <w:rsid w:val="00430AB1"/>
    <w:rsid w:val="00432870"/>
    <w:rsid w:val="004345C1"/>
    <w:rsid w:val="004348BC"/>
    <w:rsid w:val="00440A0C"/>
    <w:rsid w:val="0044561F"/>
    <w:rsid w:val="004458F9"/>
    <w:rsid w:val="00446405"/>
    <w:rsid w:val="00446B78"/>
    <w:rsid w:val="00455009"/>
    <w:rsid w:val="00461CEC"/>
    <w:rsid w:val="00463360"/>
    <w:rsid w:val="00465EDA"/>
    <w:rsid w:val="00467CEC"/>
    <w:rsid w:val="004707C7"/>
    <w:rsid w:val="0047172C"/>
    <w:rsid w:val="0047292D"/>
    <w:rsid w:val="00475AAD"/>
    <w:rsid w:val="0047646D"/>
    <w:rsid w:val="00477A4A"/>
    <w:rsid w:val="00491B2B"/>
    <w:rsid w:val="004A2EBB"/>
    <w:rsid w:val="004A5BE1"/>
    <w:rsid w:val="004A5C14"/>
    <w:rsid w:val="004B39AD"/>
    <w:rsid w:val="004B4204"/>
    <w:rsid w:val="004B71A5"/>
    <w:rsid w:val="004C3ED0"/>
    <w:rsid w:val="004D2E49"/>
    <w:rsid w:val="004D63CD"/>
    <w:rsid w:val="004D66F9"/>
    <w:rsid w:val="004D6A9D"/>
    <w:rsid w:val="004D735F"/>
    <w:rsid w:val="004E125D"/>
    <w:rsid w:val="004E4FA2"/>
    <w:rsid w:val="004E7997"/>
    <w:rsid w:val="004F54BD"/>
    <w:rsid w:val="004F65C2"/>
    <w:rsid w:val="00502620"/>
    <w:rsid w:val="00511C74"/>
    <w:rsid w:val="00513231"/>
    <w:rsid w:val="00513615"/>
    <w:rsid w:val="00533F1F"/>
    <w:rsid w:val="00534646"/>
    <w:rsid w:val="00535DE9"/>
    <w:rsid w:val="00551FA0"/>
    <w:rsid w:val="00557157"/>
    <w:rsid w:val="00571786"/>
    <w:rsid w:val="00571910"/>
    <w:rsid w:val="00575159"/>
    <w:rsid w:val="00581D35"/>
    <w:rsid w:val="00584EDB"/>
    <w:rsid w:val="00590172"/>
    <w:rsid w:val="0059169E"/>
    <w:rsid w:val="0059532B"/>
    <w:rsid w:val="005A3751"/>
    <w:rsid w:val="005B0C89"/>
    <w:rsid w:val="005B40A5"/>
    <w:rsid w:val="005B437B"/>
    <w:rsid w:val="005C29B4"/>
    <w:rsid w:val="005C30CA"/>
    <w:rsid w:val="005C3419"/>
    <w:rsid w:val="005C5DB8"/>
    <w:rsid w:val="005D35DD"/>
    <w:rsid w:val="005D7ECC"/>
    <w:rsid w:val="005E2291"/>
    <w:rsid w:val="005E3A11"/>
    <w:rsid w:val="005E3D0B"/>
    <w:rsid w:val="005E5E4B"/>
    <w:rsid w:val="005F012E"/>
    <w:rsid w:val="005F4039"/>
    <w:rsid w:val="0060175A"/>
    <w:rsid w:val="00604AA4"/>
    <w:rsid w:val="006056D7"/>
    <w:rsid w:val="00607578"/>
    <w:rsid w:val="00623084"/>
    <w:rsid w:val="00631DE0"/>
    <w:rsid w:val="0063559D"/>
    <w:rsid w:val="006356FC"/>
    <w:rsid w:val="00641573"/>
    <w:rsid w:val="006424EE"/>
    <w:rsid w:val="00650685"/>
    <w:rsid w:val="00653D24"/>
    <w:rsid w:val="006614A8"/>
    <w:rsid w:val="00661760"/>
    <w:rsid w:val="00661B35"/>
    <w:rsid w:val="0066545E"/>
    <w:rsid w:val="006658D4"/>
    <w:rsid w:val="00667C1F"/>
    <w:rsid w:val="006713E8"/>
    <w:rsid w:val="0067711D"/>
    <w:rsid w:val="00677762"/>
    <w:rsid w:val="00680B31"/>
    <w:rsid w:val="00680B52"/>
    <w:rsid w:val="0068542A"/>
    <w:rsid w:val="00690076"/>
    <w:rsid w:val="006936FA"/>
    <w:rsid w:val="006967C5"/>
    <w:rsid w:val="006B5DCB"/>
    <w:rsid w:val="006B62FC"/>
    <w:rsid w:val="006B6C58"/>
    <w:rsid w:val="006C005D"/>
    <w:rsid w:val="006D28F2"/>
    <w:rsid w:val="006D5DE7"/>
    <w:rsid w:val="006E1EB7"/>
    <w:rsid w:val="006E1F90"/>
    <w:rsid w:val="006E210C"/>
    <w:rsid w:val="006E3BB2"/>
    <w:rsid w:val="006E7573"/>
    <w:rsid w:val="006F7A8A"/>
    <w:rsid w:val="007025FF"/>
    <w:rsid w:val="007146F4"/>
    <w:rsid w:val="00715B07"/>
    <w:rsid w:val="00733645"/>
    <w:rsid w:val="007407F5"/>
    <w:rsid w:val="00741E76"/>
    <w:rsid w:val="00743E2E"/>
    <w:rsid w:val="007446F8"/>
    <w:rsid w:val="0074652A"/>
    <w:rsid w:val="007508AB"/>
    <w:rsid w:val="0075146C"/>
    <w:rsid w:val="00761542"/>
    <w:rsid w:val="00763631"/>
    <w:rsid w:val="0077375E"/>
    <w:rsid w:val="00774723"/>
    <w:rsid w:val="00775562"/>
    <w:rsid w:val="00775EC4"/>
    <w:rsid w:val="00782970"/>
    <w:rsid w:val="00782B48"/>
    <w:rsid w:val="00784616"/>
    <w:rsid w:val="00796434"/>
    <w:rsid w:val="007978FB"/>
    <w:rsid w:val="00797F50"/>
    <w:rsid w:val="007A1A87"/>
    <w:rsid w:val="007A26FA"/>
    <w:rsid w:val="007B0878"/>
    <w:rsid w:val="007B46DF"/>
    <w:rsid w:val="007B721D"/>
    <w:rsid w:val="007D056A"/>
    <w:rsid w:val="007D450F"/>
    <w:rsid w:val="007D5DB5"/>
    <w:rsid w:val="00812B11"/>
    <w:rsid w:val="00822DAA"/>
    <w:rsid w:val="00825FD9"/>
    <w:rsid w:val="00833273"/>
    <w:rsid w:val="0083774A"/>
    <w:rsid w:val="00846677"/>
    <w:rsid w:val="00851F21"/>
    <w:rsid w:val="008532FC"/>
    <w:rsid w:val="00853D79"/>
    <w:rsid w:val="00855BC3"/>
    <w:rsid w:val="00857717"/>
    <w:rsid w:val="00864EE3"/>
    <w:rsid w:val="00865A30"/>
    <w:rsid w:val="00870492"/>
    <w:rsid w:val="008733CC"/>
    <w:rsid w:val="00882AEE"/>
    <w:rsid w:val="008876EB"/>
    <w:rsid w:val="0088790E"/>
    <w:rsid w:val="00890479"/>
    <w:rsid w:val="00893D27"/>
    <w:rsid w:val="00894569"/>
    <w:rsid w:val="00895773"/>
    <w:rsid w:val="008A116B"/>
    <w:rsid w:val="008A47E0"/>
    <w:rsid w:val="008B2BB3"/>
    <w:rsid w:val="008C2A11"/>
    <w:rsid w:val="008C3BB7"/>
    <w:rsid w:val="008C4522"/>
    <w:rsid w:val="008C6FF2"/>
    <w:rsid w:val="008E1D82"/>
    <w:rsid w:val="008E2853"/>
    <w:rsid w:val="008E5FE4"/>
    <w:rsid w:val="008E74E8"/>
    <w:rsid w:val="008F07A3"/>
    <w:rsid w:val="008F24AE"/>
    <w:rsid w:val="008F56F8"/>
    <w:rsid w:val="00905948"/>
    <w:rsid w:val="00910BFE"/>
    <w:rsid w:val="009119F6"/>
    <w:rsid w:val="009178F3"/>
    <w:rsid w:val="0092119E"/>
    <w:rsid w:val="009211D6"/>
    <w:rsid w:val="0092250C"/>
    <w:rsid w:val="00926E00"/>
    <w:rsid w:val="00934A9C"/>
    <w:rsid w:val="009458D1"/>
    <w:rsid w:val="00950FAC"/>
    <w:rsid w:val="00951CF8"/>
    <w:rsid w:val="0095226D"/>
    <w:rsid w:val="0095341F"/>
    <w:rsid w:val="009669BD"/>
    <w:rsid w:val="0098559D"/>
    <w:rsid w:val="009870ED"/>
    <w:rsid w:val="00991689"/>
    <w:rsid w:val="009920EF"/>
    <w:rsid w:val="0099258B"/>
    <w:rsid w:val="0099648A"/>
    <w:rsid w:val="00996B0B"/>
    <w:rsid w:val="00997A19"/>
    <w:rsid w:val="00997C05"/>
    <w:rsid w:val="009A1FBE"/>
    <w:rsid w:val="009B0EAA"/>
    <w:rsid w:val="009B150C"/>
    <w:rsid w:val="009B1FDD"/>
    <w:rsid w:val="009B5D9C"/>
    <w:rsid w:val="009C2F0E"/>
    <w:rsid w:val="009C4C1F"/>
    <w:rsid w:val="009C4DE4"/>
    <w:rsid w:val="009C7A50"/>
    <w:rsid w:val="009D1A15"/>
    <w:rsid w:val="009E0B7F"/>
    <w:rsid w:val="009E0E9A"/>
    <w:rsid w:val="009F09CC"/>
    <w:rsid w:val="009F0D13"/>
    <w:rsid w:val="009F0DDE"/>
    <w:rsid w:val="009F3BA8"/>
    <w:rsid w:val="009F61A1"/>
    <w:rsid w:val="009F67DA"/>
    <w:rsid w:val="009F6C1E"/>
    <w:rsid w:val="00A01360"/>
    <w:rsid w:val="00A043FF"/>
    <w:rsid w:val="00A04A23"/>
    <w:rsid w:val="00A0542A"/>
    <w:rsid w:val="00A054E5"/>
    <w:rsid w:val="00A134C1"/>
    <w:rsid w:val="00A162D7"/>
    <w:rsid w:val="00A244BE"/>
    <w:rsid w:val="00A25FCF"/>
    <w:rsid w:val="00A33DCD"/>
    <w:rsid w:val="00A34EB4"/>
    <w:rsid w:val="00A3606C"/>
    <w:rsid w:val="00A4029F"/>
    <w:rsid w:val="00A4090D"/>
    <w:rsid w:val="00A40AAB"/>
    <w:rsid w:val="00A41042"/>
    <w:rsid w:val="00A4177B"/>
    <w:rsid w:val="00A4281F"/>
    <w:rsid w:val="00A46BEB"/>
    <w:rsid w:val="00A47BA5"/>
    <w:rsid w:val="00A50B40"/>
    <w:rsid w:val="00A5227D"/>
    <w:rsid w:val="00A54D1F"/>
    <w:rsid w:val="00A57CBF"/>
    <w:rsid w:val="00A609BF"/>
    <w:rsid w:val="00A672FC"/>
    <w:rsid w:val="00A7067B"/>
    <w:rsid w:val="00A71B4C"/>
    <w:rsid w:val="00A73180"/>
    <w:rsid w:val="00A74061"/>
    <w:rsid w:val="00A76553"/>
    <w:rsid w:val="00A87243"/>
    <w:rsid w:val="00A92064"/>
    <w:rsid w:val="00A93E7D"/>
    <w:rsid w:val="00A93EBA"/>
    <w:rsid w:val="00A94582"/>
    <w:rsid w:val="00AA6425"/>
    <w:rsid w:val="00AA7DF7"/>
    <w:rsid w:val="00AB0784"/>
    <w:rsid w:val="00AB6041"/>
    <w:rsid w:val="00AD513F"/>
    <w:rsid w:val="00AD65DF"/>
    <w:rsid w:val="00AD78AE"/>
    <w:rsid w:val="00AE0645"/>
    <w:rsid w:val="00AE22C5"/>
    <w:rsid w:val="00B01314"/>
    <w:rsid w:val="00B11688"/>
    <w:rsid w:val="00B1306F"/>
    <w:rsid w:val="00B130A2"/>
    <w:rsid w:val="00B20C6B"/>
    <w:rsid w:val="00B20CDE"/>
    <w:rsid w:val="00B20CE4"/>
    <w:rsid w:val="00B24DE8"/>
    <w:rsid w:val="00B2742E"/>
    <w:rsid w:val="00B3383C"/>
    <w:rsid w:val="00B36A1C"/>
    <w:rsid w:val="00B4153A"/>
    <w:rsid w:val="00B4187F"/>
    <w:rsid w:val="00B51916"/>
    <w:rsid w:val="00B5337F"/>
    <w:rsid w:val="00B63883"/>
    <w:rsid w:val="00B64958"/>
    <w:rsid w:val="00B66E12"/>
    <w:rsid w:val="00B73BA0"/>
    <w:rsid w:val="00B771D6"/>
    <w:rsid w:val="00B778CC"/>
    <w:rsid w:val="00B83929"/>
    <w:rsid w:val="00B8720C"/>
    <w:rsid w:val="00BA5992"/>
    <w:rsid w:val="00BC51D8"/>
    <w:rsid w:val="00BC5C84"/>
    <w:rsid w:val="00BD003F"/>
    <w:rsid w:val="00BD4789"/>
    <w:rsid w:val="00BE5EA7"/>
    <w:rsid w:val="00BF4100"/>
    <w:rsid w:val="00BF56F8"/>
    <w:rsid w:val="00BF7D5D"/>
    <w:rsid w:val="00C0155D"/>
    <w:rsid w:val="00C028FD"/>
    <w:rsid w:val="00C03622"/>
    <w:rsid w:val="00C07239"/>
    <w:rsid w:val="00C107D8"/>
    <w:rsid w:val="00C11C90"/>
    <w:rsid w:val="00C11E85"/>
    <w:rsid w:val="00C12941"/>
    <w:rsid w:val="00C12B43"/>
    <w:rsid w:val="00C13830"/>
    <w:rsid w:val="00C15018"/>
    <w:rsid w:val="00C23729"/>
    <w:rsid w:val="00C25EA4"/>
    <w:rsid w:val="00C3503A"/>
    <w:rsid w:val="00C445BA"/>
    <w:rsid w:val="00C542BA"/>
    <w:rsid w:val="00C55142"/>
    <w:rsid w:val="00C55990"/>
    <w:rsid w:val="00C6472F"/>
    <w:rsid w:val="00C6497D"/>
    <w:rsid w:val="00C83160"/>
    <w:rsid w:val="00C83F97"/>
    <w:rsid w:val="00C8666A"/>
    <w:rsid w:val="00C9147B"/>
    <w:rsid w:val="00C9259E"/>
    <w:rsid w:val="00C96B08"/>
    <w:rsid w:val="00CA24F7"/>
    <w:rsid w:val="00CA533F"/>
    <w:rsid w:val="00CB51CA"/>
    <w:rsid w:val="00CC29EE"/>
    <w:rsid w:val="00CC34F5"/>
    <w:rsid w:val="00CC4C3D"/>
    <w:rsid w:val="00CC6AEA"/>
    <w:rsid w:val="00CD0969"/>
    <w:rsid w:val="00CD2F26"/>
    <w:rsid w:val="00CD5D77"/>
    <w:rsid w:val="00CE3875"/>
    <w:rsid w:val="00CE6A01"/>
    <w:rsid w:val="00CE7B7F"/>
    <w:rsid w:val="00CF1D56"/>
    <w:rsid w:val="00CF4AA9"/>
    <w:rsid w:val="00D00390"/>
    <w:rsid w:val="00D01C36"/>
    <w:rsid w:val="00D151E5"/>
    <w:rsid w:val="00D225EC"/>
    <w:rsid w:val="00D2748A"/>
    <w:rsid w:val="00D35E06"/>
    <w:rsid w:val="00D4353E"/>
    <w:rsid w:val="00D479AD"/>
    <w:rsid w:val="00D47EA5"/>
    <w:rsid w:val="00D50584"/>
    <w:rsid w:val="00D526FF"/>
    <w:rsid w:val="00D53982"/>
    <w:rsid w:val="00D5692E"/>
    <w:rsid w:val="00D609DE"/>
    <w:rsid w:val="00D710C9"/>
    <w:rsid w:val="00D72AA7"/>
    <w:rsid w:val="00D75EED"/>
    <w:rsid w:val="00D776DE"/>
    <w:rsid w:val="00D83138"/>
    <w:rsid w:val="00D93DF1"/>
    <w:rsid w:val="00D940A6"/>
    <w:rsid w:val="00DA3863"/>
    <w:rsid w:val="00DA4E82"/>
    <w:rsid w:val="00DB11EA"/>
    <w:rsid w:val="00DB1706"/>
    <w:rsid w:val="00DB4E7F"/>
    <w:rsid w:val="00DB7842"/>
    <w:rsid w:val="00DC27DE"/>
    <w:rsid w:val="00DC3844"/>
    <w:rsid w:val="00DC3BB6"/>
    <w:rsid w:val="00DD01C1"/>
    <w:rsid w:val="00DD17DD"/>
    <w:rsid w:val="00DD6161"/>
    <w:rsid w:val="00DD679F"/>
    <w:rsid w:val="00DF4056"/>
    <w:rsid w:val="00E0061C"/>
    <w:rsid w:val="00E00C04"/>
    <w:rsid w:val="00E04BDC"/>
    <w:rsid w:val="00E06134"/>
    <w:rsid w:val="00E079C3"/>
    <w:rsid w:val="00E15AB9"/>
    <w:rsid w:val="00E2278B"/>
    <w:rsid w:val="00E264E3"/>
    <w:rsid w:val="00E349F6"/>
    <w:rsid w:val="00E35312"/>
    <w:rsid w:val="00E41CC0"/>
    <w:rsid w:val="00E51D29"/>
    <w:rsid w:val="00E52A09"/>
    <w:rsid w:val="00E62821"/>
    <w:rsid w:val="00E73520"/>
    <w:rsid w:val="00E7354A"/>
    <w:rsid w:val="00E82D31"/>
    <w:rsid w:val="00E83DA1"/>
    <w:rsid w:val="00E8482B"/>
    <w:rsid w:val="00E85B70"/>
    <w:rsid w:val="00EA0199"/>
    <w:rsid w:val="00EA1570"/>
    <w:rsid w:val="00EA3095"/>
    <w:rsid w:val="00EA4C5B"/>
    <w:rsid w:val="00EB1BF4"/>
    <w:rsid w:val="00EB3AFD"/>
    <w:rsid w:val="00EB653E"/>
    <w:rsid w:val="00EB7C8F"/>
    <w:rsid w:val="00EC2959"/>
    <w:rsid w:val="00EC57FF"/>
    <w:rsid w:val="00EC6E8A"/>
    <w:rsid w:val="00ED7E2D"/>
    <w:rsid w:val="00EE1F05"/>
    <w:rsid w:val="00EE4375"/>
    <w:rsid w:val="00EE65E9"/>
    <w:rsid w:val="00EE6F82"/>
    <w:rsid w:val="00EF4976"/>
    <w:rsid w:val="00EF7645"/>
    <w:rsid w:val="00F03A12"/>
    <w:rsid w:val="00F14718"/>
    <w:rsid w:val="00F2098E"/>
    <w:rsid w:val="00F2134A"/>
    <w:rsid w:val="00F2260F"/>
    <w:rsid w:val="00F24DD5"/>
    <w:rsid w:val="00F36BEA"/>
    <w:rsid w:val="00F53240"/>
    <w:rsid w:val="00F547FA"/>
    <w:rsid w:val="00F55B49"/>
    <w:rsid w:val="00F56193"/>
    <w:rsid w:val="00F56C52"/>
    <w:rsid w:val="00F63D24"/>
    <w:rsid w:val="00F65885"/>
    <w:rsid w:val="00F66EAC"/>
    <w:rsid w:val="00F7322A"/>
    <w:rsid w:val="00F7541D"/>
    <w:rsid w:val="00F7581D"/>
    <w:rsid w:val="00F8244A"/>
    <w:rsid w:val="00F87CC5"/>
    <w:rsid w:val="00F97F5F"/>
    <w:rsid w:val="00FA43E0"/>
    <w:rsid w:val="00FA4F4B"/>
    <w:rsid w:val="00FA5B18"/>
    <w:rsid w:val="00FA6D7C"/>
    <w:rsid w:val="00FB0C50"/>
    <w:rsid w:val="00FB3A6E"/>
    <w:rsid w:val="00FC035B"/>
    <w:rsid w:val="00FD2B57"/>
    <w:rsid w:val="00FD5175"/>
    <w:rsid w:val="00FD7A2E"/>
    <w:rsid w:val="00FE62D4"/>
    <w:rsid w:val="00FF424F"/>
    <w:rsid w:val="00FF61A2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sl-SI"/>
    </w:rPr>
  </w:style>
  <w:style w:type="paragraph" w:styleId="Heading1">
    <w:name w:val="heading 1"/>
    <w:basedOn w:val="Normal"/>
    <w:next w:val="Normal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Heading2">
    <w:name w:val="heading 2"/>
    <w:basedOn w:val="Normal"/>
    <w:next w:val="Normal"/>
    <w:link w:val="Heading2Char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Heading4">
    <w:name w:val="heading 4"/>
    <w:basedOn w:val="Normal"/>
    <w:next w:val="Normal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Heading7">
    <w:name w:val="heading 7"/>
    <w:basedOn w:val="Normal"/>
    <w:next w:val="Normal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Heading8">
    <w:name w:val="heading 8"/>
    <w:basedOn w:val="Normal"/>
    <w:next w:val="Normal"/>
    <w:link w:val="Heading8Char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CommentText">
    <w:name w:val="annotation text"/>
    <w:basedOn w:val="Normal"/>
    <w:link w:val="CommentTextChar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ormal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Footer">
    <w:name w:val="footer"/>
    <w:basedOn w:val="Normal"/>
    <w:link w:val="FooterChar"/>
    <w:uiPriority w:val="99"/>
    <w:rsid w:val="00E7354A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E7354A"/>
  </w:style>
  <w:style w:type="character" w:customStyle="1" w:styleId="Heading8Char">
    <w:name w:val="Heading 8 Char"/>
    <w:link w:val="Heading8"/>
    <w:rsid w:val="00E7354A"/>
    <w:rPr>
      <w:rFonts w:ascii="Arial" w:hAnsi="Arial"/>
      <w:i/>
      <w:lang w:val="da-DK" w:eastAsia="da-DK" w:bidi="ar-SA"/>
    </w:rPr>
  </w:style>
  <w:style w:type="paragraph" w:styleId="BodyText">
    <w:name w:val="Body Text"/>
    <w:basedOn w:val="Normal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alloonText">
    <w:name w:val="Balloon Text"/>
    <w:basedOn w:val="Normal"/>
    <w:link w:val="BalloonTextChar"/>
    <w:rsid w:val="00440A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Emphasis">
    <w:name w:val="Emphasis"/>
    <w:uiPriority w:val="20"/>
    <w:qFormat/>
    <w:rsid w:val="009458D1"/>
    <w:rPr>
      <w:i/>
      <w:iCs/>
    </w:rPr>
  </w:style>
  <w:style w:type="character" w:styleId="Hyperlink">
    <w:name w:val="Hyperlink"/>
    <w:rsid w:val="007B0878"/>
    <w:rPr>
      <w:color w:val="0563C1"/>
      <w:u w:val="single"/>
    </w:rPr>
  </w:style>
  <w:style w:type="paragraph" w:customStyle="1" w:styleId="Pa1">
    <w:name w:val="Pa1"/>
    <w:basedOn w:val="Normal"/>
    <w:next w:val="Normal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ListParagraph">
    <w:name w:val="List Paragraph"/>
    <w:basedOn w:val="Normal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Heading2Char">
    <w:name w:val="Heading 2 Char"/>
    <w:basedOn w:val="DefaultParagraphFont"/>
    <w:link w:val="Heading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Strong">
    <w:name w:val="Strong"/>
    <w:basedOn w:val="DefaultParagraphFont"/>
    <w:uiPriority w:val="22"/>
    <w:qFormat/>
    <w:rsid w:val="00011FA4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011FA4"/>
    <w:rPr>
      <w:rFonts w:ascii="Arial" w:hAnsi="Arial"/>
    </w:rPr>
  </w:style>
  <w:style w:type="paragraph" w:styleId="PlainText">
    <w:name w:val="Plain Text"/>
    <w:basedOn w:val="Normal"/>
    <w:link w:val="PlainTextChar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81F27"/>
    <w:rPr>
      <w:rFonts w:eastAsia="Lucida Sans Unicode"/>
      <w:sz w:val="24"/>
      <w:szCs w:val="24"/>
      <w:lang w:val="nl-BE"/>
    </w:rPr>
  </w:style>
  <w:style w:type="character" w:customStyle="1" w:styleId="HeaderChar">
    <w:name w:val="Header Char"/>
    <w:basedOn w:val="DefaultParagraphFont"/>
    <w:link w:val="Header"/>
    <w:uiPriority w:val="99"/>
    <w:rsid w:val="00C1383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F9587B6A-8A15-4F25-B622-068CA2FB4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2E5B9F-488B-4040-92B3-8A457EBCE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5</Pages>
  <Words>3569</Words>
  <Characters>20346</Characters>
  <Application>Microsoft Office Word</Application>
  <DocSecurity>0</DocSecurity>
  <Lines>169</Lines>
  <Paragraphs>4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3868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OVI</cp:lastModifiedBy>
  <cp:revision>81</cp:revision>
  <cp:lastPrinted>2021-12-21T16:25:00Z</cp:lastPrinted>
  <dcterms:created xsi:type="dcterms:W3CDTF">2021-12-20T12:07:00Z</dcterms:created>
  <dcterms:modified xsi:type="dcterms:W3CDTF">2022-01-23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